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672831" w:rsidRDefault="0067283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246AB9B" w:rsidR="0082223F" w:rsidRPr="00410C69" w:rsidRDefault="0066572A" w:rsidP="00410C69">
      <w:pPr>
        <w:jc w:val="center"/>
        <w:rPr>
          <w:b/>
          <w:bCs/>
        </w:rPr>
      </w:pPr>
      <w:r w:rsidRPr="00410C69">
        <w:rPr>
          <w:b/>
          <w:bCs/>
        </w:rPr>
        <w:t>Simulating Intelligent Elderly Care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proofErr w:type="spellStart"/>
      <w:r>
        <w:t>Precandiacy</w:t>
      </w:r>
      <w:proofErr w:type="spellEnd"/>
      <w:r>
        <w:t xml:space="preserve">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0" w:name="_Toc88935786"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0"/>
        </w:p>
        <w:p w14:paraId="4FD8442F" w14:textId="4E47FBDC" w:rsidR="007B09CC" w:rsidRDefault="009466BD">
          <w:pPr>
            <w:pStyle w:val="TOC1"/>
            <w:tabs>
              <w:tab w:val="right" w:leader="dot" w:pos="9350"/>
            </w:tabs>
            <w:rPr>
              <w:ins w:id="1" w:author="Bachmeier, Nate" w:date="2021-11-27T20:02:00Z"/>
              <w:rFonts w:asciiTheme="minorHAnsi" w:eastAsiaTheme="minorEastAsia" w:hAnsiTheme="minorHAnsi" w:cstheme="minorBidi"/>
              <w:noProof/>
              <w:sz w:val="22"/>
              <w:szCs w:val="22"/>
            </w:rPr>
          </w:pPr>
          <w:r>
            <w:fldChar w:fldCharType="begin"/>
          </w:r>
          <w:r>
            <w:instrText xml:space="preserve"> TOC \o "1-3" \h \z \u </w:instrText>
          </w:r>
          <w:r>
            <w:fldChar w:fldCharType="separate"/>
          </w:r>
          <w:ins w:id="2" w:author="Bachmeier, Nate" w:date="2021-11-27T20:02:00Z">
            <w:r w:rsidR="007B09CC" w:rsidRPr="00B87DFD">
              <w:rPr>
                <w:rStyle w:val="Hyperlink"/>
                <w:noProof/>
              </w:rPr>
              <w:fldChar w:fldCharType="begin"/>
            </w:r>
            <w:r w:rsidR="007B09CC" w:rsidRPr="00B87DFD">
              <w:rPr>
                <w:rStyle w:val="Hyperlink"/>
                <w:noProof/>
              </w:rPr>
              <w:instrText xml:space="preserve"> </w:instrText>
            </w:r>
            <w:r w:rsidR="007B09CC">
              <w:rPr>
                <w:noProof/>
              </w:rPr>
              <w:instrText>HYPERLINK \l "_Toc88935786"</w:instrText>
            </w:r>
            <w:r w:rsidR="007B09CC" w:rsidRPr="00B87DFD">
              <w:rPr>
                <w:rStyle w:val="Hyperlink"/>
                <w:noProof/>
              </w:rPr>
              <w:instrText xml:space="preserve"> </w:instrText>
            </w:r>
            <w:r w:rsidR="007B09CC" w:rsidRPr="00B87DFD">
              <w:rPr>
                <w:rStyle w:val="Hyperlink"/>
                <w:noProof/>
              </w:rPr>
            </w:r>
            <w:r w:rsidR="007B09CC" w:rsidRPr="00B87DFD">
              <w:rPr>
                <w:rStyle w:val="Hyperlink"/>
                <w:noProof/>
              </w:rPr>
              <w:fldChar w:fldCharType="separate"/>
            </w:r>
            <w:r w:rsidR="007B09CC" w:rsidRPr="00B87DFD">
              <w:rPr>
                <w:rStyle w:val="Hyperlink"/>
                <w:noProof/>
              </w:rPr>
              <w:t>Table of Contents</w:t>
            </w:r>
            <w:r w:rsidR="007B09CC">
              <w:rPr>
                <w:noProof/>
                <w:webHidden/>
              </w:rPr>
              <w:tab/>
            </w:r>
            <w:r w:rsidR="007B09CC">
              <w:rPr>
                <w:noProof/>
                <w:webHidden/>
              </w:rPr>
              <w:fldChar w:fldCharType="begin"/>
            </w:r>
            <w:r w:rsidR="007B09CC">
              <w:rPr>
                <w:noProof/>
                <w:webHidden/>
              </w:rPr>
              <w:instrText xml:space="preserve"> PAGEREF _Toc88935786 \h </w:instrText>
            </w:r>
            <w:r w:rsidR="007B09CC">
              <w:rPr>
                <w:noProof/>
                <w:webHidden/>
              </w:rPr>
            </w:r>
          </w:ins>
          <w:r w:rsidR="007B09CC">
            <w:rPr>
              <w:noProof/>
              <w:webHidden/>
            </w:rPr>
            <w:fldChar w:fldCharType="separate"/>
          </w:r>
          <w:ins w:id="3" w:author="Bachmeier, Nate" w:date="2021-11-27T20:02:00Z">
            <w:r w:rsidR="007B09CC">
              <w:rPr>
                <w:noProof/>
                <w:webHidden/>
              </w:rPr>
              <w:t>2</w:t>
            </w:r>
            <w:r w:rsidR="007B09CC">
              <w:rPr>
                <w:noProof/>
                <w:webHidden/>
              </w:rPr>
              <w:fldChar w:fldCharType="end"/>
            </w:r>
            <w:r w:rsidR="007B09CC" w:rsidRPr="00B87DFD">
              <w:rPr>
                <w:rStyle w:val="Hyperlink"/>
                <w:noProof/>
              </w:rPr>
              <w:fldChar w:fldCharType="end"/>
            </w:r>
          </w:ins>
        </w:p>
        <w:p w14:paraId="36BCAF05" w14:textId="67E1F47A" w:rsidR="007B09CC" w:rsidRDefault="007B09CC">
          <w:pPr>
            <w:pStyle w:val="TOC1"/>
            <w:tabs>
              <w:tab w:val="right" w:leader="dot" w:pos="9350"/>
            </w:tabs>
            <w:rPr>
              <w:ins w:id="4" w:author="Bachmeier, Nate" w:date="2021-11-27T20:02:00Z"/>
              <w:rFonts w:asciiTheme="minorHAnsi" w:eastAsiaTheme="minorEastAsia" w:hAnsiTheme="minorHAnsi" w:cstheme="minorBidi"/>
              <w:noProof/>
              <w:sz w:val="22"/>
              <w:szCs w:val="22"/>
            </w:rPr>
          </w:pPr>
          <w:ins w:id="5"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87"</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Background</w:t>
            </w:r>
            <w:r>
              <w:rPr>
                <w:noProof/>
                <w:webHidden/>
              </w:rPr>
              <w:tab/>
            </w:r>
            <w:r>
              <w:rPr>
                <w:noProof/>
                <w:webHidden/>
              </w:rPr>
              <w:fldChar w:fldCharType="begin"/>
            </w:r>
            <w:r>
              <w:rPr>
                <w:noProof/>
                <w:webHidden/>
              </w:rPr>
              <w:instrText xml:space="preserve"> PAGEREF _Toc88935787 \h </w:instrText>
            </w:r>
            <w:r>
              <w:rPr>
                <w:noProof/>
                <w:webHidden/>
              </w:rPr>
            </w:r>
          </w:ins>
          <w:r>
            <w:rPr>
              <w:noProof/>
              <w:webHidden/>
            </w:rPr>
            <w:fldChar w:fldCharType="separate"/>
          </w:r>
          <w:ins w:id="6" w:author="Bachmeier, Nate" w:date="2021-11-27T20:02:00Z">
            <w:r>
              <w:rPr>
                <w:noProof/>
                <w:webHidden/>
              </w:rPr>
              <w:t>4</w:t>
            </w:r>
            <w:r>
              <w:rPr>
                <w:noProof/>
                <w:webHidden/>
              </w:rPr>
              <w:fldChar w:fldCharType="end"/>
            </w:r>
            <w:r w:rsidRPr="00B87DFD">
              <w:rPr>
                <w:rStyle w:val="Hyperlink"/>
                <w:noProof/>
              </w:rPr>
              <w:fldChar w:fldCharType="end"/>
            </w:r>
          </w:ins>
        </w:p>
        <w:p w14:paraId="7F931486" w14:textId="28E5B652" w:rsidR="007B09CC" w:rsidRDefault="007B09CC">
          <w:pPr>
            <w:pStyle w:val="TOC1"/>
            <w:tabs>
              <w:tab w:val="right" w:leader="dot" w:pos="9350"/>
            </w:tabs>
            <w:rPr>
              <w:ins w:id="7" w:author="Bachmeier, Nate" w:date="2021-11-27T20:02:00Z"/>
              <w:rFonts w:asciiTheme="minorHAnsi" w:eastAsiaTheme="minorEastAsia" w:hAnsiTheme="minorHAnsi" w:cstheme="minorBidi"/>
              <w:noProof/>
              <w:sz w:val="22"/>
              <w:szCs w:val="22"/>
            </w:rPr>
          </w:pPr>
          <w:ins w:id="8"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88"</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Problem Statement</w:t>
            </w:r>
            <w:r>
              <w:rPr>
                <w:noProof/>
                <w:webHidden/>
              </w:rPr>
              <w:tab/>
            </w:r>
            <w:r>
              <w:rPr>
                <w:noProof/>
                <w:webHidden/>
              </w:rPr>
              <w:fldChar w:fldCharType="begin"/>
            </w:r>
            <w:r>
              <w:rPr>
                <w:noProof/>
                <w:webHidden/>
              </w:rPr>
              <w:instrText xml:space="preserve"> PAGEREF _Toc88935788 \h </w:instrText>
            </w:r>
            <w:r>
              <w:rPr>
                <w:noProof/>
                <w:webHidden/>
              </w:rPr>
            </w:r>
          </w:ins>
          <w:r>
            <w:rPr>
              <w:noProof/>
              <w:webHidden/>
            </w:rPr>
            <w:fldChar w:fldCharType="separate"/>
          </w:r>
          <w:ins w:id="9" w:author="Bachmeier, Nate" w:date="2021-11-27T20:02:00Z">
            <w:r>
              <w:rPr>
                <w:noProof/>
                <w:webHidden/>
              </w:rPr>
              <w:t>5</w:t>
            </w:r>
            <w:r>
              <w:rPr>
                <w:noProof/>
                <w:webHidden/>
              </w:rPr>
              <w:fldChar w:fldCharType="end"/>
            </w:r>
            <w:r w:rsidRPr="00B87DFD">
              <w:rPr>
                <w:rStyle w:val="Hyperlink"/>
                <w:noProof/>
              </w:rPr>
              <w:fldChar w:fldCharType="end"/>
            </w:r>
          </w:ins>
        </w:p>
        <w:p w14:paraId="48876459" w14:textId="6B59A056" w:rsidR="007B09CC" w:rsidRDefault="007B09CC">
          <w:pPr>
            <w:pStyle w:val="TOC1"/>
            <w:tabs>
              <w:tab w:val="right" w:leader="dot" w:pos="9350"/>
            </w:tabs>
            <w:rPr>
              <w:ins w:id="10" w:author="Bachmeier, Nate" w:date="2021-11-27T20:02:00Z"/>
              <w:rFonts w:asciiTheme="minorHAnsi" w:eastAsiaTheme="minorEastAsia" w:hAnsiTheme="minorHAnsi" w:cstheme="minorBidi"/>
              <w:noProof/>
              <w:sz w:val="22"/>
              <w:szCs w:val="22"/>
            </w:rPr>
          </w:pPr>
          <w:ins w:id="11"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89"</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Purpose Statement</w:t>
            </w:r>
            <w:r>
              <w:rPr>
                <w:noProof/>
                <w:webHidden/>
              </w:rPr>
              <w:tab/>
            </w:r>
            <w:r>
              <w:rPr>
                <w:noProof/>
                <w:webHidden/>
              </w:rPr>
              <w:fldChar w:fldCharType="begin"/>
            </w:r>
            <w:r>
              <w:rPr>
                <w:noProof/>
                <w:webHidden/>
              </w:rPr>
              <w:instrText xml:space="preserve"> PAGEREF _Toc88935789 \h </w:instrText>
            </w:r>
            <w:r>
              <w:rPr>
                <w:noProof/>
                <w:webHidden/>
              </w:rPr>
            </w:r>
          </w:ins>
          <w:r>
            <w:rPr>
              <w:noProof/>
              <w:webHidden/>
            </w:rPr>
            <w:fldChar w:fldCharType="separate"/>
          </w:r>
          <w:ins w:id="12" w:author="Bachmeier, Nate" w:date="2021-11-27T20:02:00Z">
            <w:r>
              <w:rPr>
                <w:noProof/>
                <w:webHidden/>
              </w:rPr>
              <w:t>6</w:t>
            </w:r>
            <w:r>
              <w:rPr>
                <w:noProof/>
                <w:webHidden/>
              </w:rPr>
              <w:fldChar w:fldCharType="end"/>
            </w:r>
            <w:r w:rsidRPr="00B87DFD">
              <w:rPr>
                <w:rStyle w:val="Hyperlink"/>
                <w:noProof/>
              </w:rPr>
              <w:fldChar w:fldCharType="end"/>
            </w:r>
          </w:ins>
        </w:p>
        <w:p w14:paraId="0D2173FD" w14:textId="26D07022" w:rsidR="007B09CC" w:rsidRDefault="007B09CC">
          <w:pPr>
            <w:pStyle w:val="TOC1"/>
            <w:tabs>
              <w:tab w:val="right" w:leader="dot" w:pos="9350"/>
            </w:tabs>
            <w:rPr>
              <w:ins w:id="13" w:author="Bachmeier, Nate" w:date="2021-11-27T20:02:00Z"/>
              <w:rFonts w:asciiTheme="minorHAnsi" w:eastAsiaTheme="minorEastAsia" w:hAnsiTheme="minorHAnsi" w:cstheme="minorBidi"/>
              <w:noProof/>
              <w:sz w:val="22"/>
              <w:szCs w:val="22"/>
            </w:rPr>
          </w:pPr>
          <w:ins w:id="14"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0"</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Research Questions</w:t>
            </w:r>
            <w:r>
              <w:rPr>
                <w:noProof/>
                <w:webHidden/>
              </w:rPr>
              <w:tab/>
            </w:r>
            <w:r>
              <w:rPr>
                <w:noProof/>
                <w:webHidden/>
              </w:rPr>
              <w:fldChar w:fldCharType="begin"/>
            </w:r>
            <w:r>
              <w:rPr>
                <w:noProof/>
                <w:webHidden/>
              </w:rPr>
              <w:instrText xml:space="preserve"> PAGEREF _Toc88935790 \h </w:instrText>
            </w:r>
            <w:r>
              <w:rPr>
                <w:noProof/>
                <w:webHidden/>
              </w:rPr>
            </w:r>
          </w:ins>
          <w:r>
            <w:rPr>
              <w:noProof/>
              <w:webHidden/>
            </w:rPr>
            <w:fldChar w:fldCharType="separate"/>
          </w:r>
          <w:ins w:id="15" w:author="Bachmeier, Nate" w:date="2021-11-27T20:02:00Z">
            <w:r>
              <w:rPr>
                <w:noProof/>
                <w:webHidden/>
              </w:rPr>
              <w:t>8</w:t>
            </w:r>
            <w:r>
              <w:rPr>
                <w:noProof/>
                <w:webHidden/>
              </w:rPr>
              <w:fldChar w:fldCharType="end"/>
            </w:r>
            <w:r w:rsidRPr="00B87DFD">
              <w:rPr>
                <w:rStyle w:val="Hyperlink"/>
                <w:noProof/>
              </w:rPr>
              <w:fldChar w:fldCharType="end"/>
            </w:r>
          </w:ins>
        </w:p>
        <w:p w14:paraId="576B7997" w14:textId="4C1C0DFD" w:rsidR="007B09CC" w:rsidRDefault="007B09CC">
          <w:pPr>
            <w:pStyle w:val="TOC1"/>
            <w:tabs>
              <w:tab w:val="right" w:leader="dot" w:pos="9350"/>
            </w:tabs>
            <w:rPr>
              <w:ins w:id="16" w:author="Bachmeier, Nate" w:date="2021-11-27T20:02:00Z"/>
              <w:rFonts w:asciiTheme="minorHAnsi" w:eastAsiaTheme="minorEastAsia" w:hAnsiTheme="minorHAnsi" w:cstheme="minorBidi"/>
              <w:noProof/>
              <w:sz w:val="22"/>
              <w:szCs w:val="22"/>
            </w:rPr>
          </w:pPr>
          <w:ins w:id="17"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1"</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Hypotheses</w:t>
            </w:r>
            <w:r>
              <w:rPr>
                <w:noProof/>
                <w:webHidden/>
              </w:rPr>
              <w:tab/>
            </w:r>
            <w:r>
              <w:rPr>
                <w:noProof/>
                <w:webHidden/>
              </w:rPr>
              <w:fldChar w:fldCharType="begin"/>
            </w:r>
            <w:r>
              <w:rPr>
                <w:noProof/>
                <w:webHidden/>
              </w:rPr>
              <w:instrText xml:space="preserve"> PAGEREF _Toc88935791 \h </w:instrText>
            </w:r>
            <w:r>
              <w:rPr>
                <w:noProof/>
                <w:webHidden/>
              </w:rPr>
            </w:r>
          </w:ins>
          <w:r>
            <w:rPr>
              <w:noProof/>
              <w:webHidden/>
            </w:rPr>
            <w:fldChar w:fldCharType="separate"/>
          </w:r>
          <w:ins w:id="18" w:author="Bachmeier, Nate" w:date="2021-11-27T20:02:00Z">
            <w:r>
              <w:rPr>
                <w:noProof/>
                <w:webHidden/>
              </w:rPr>
              <w:t>9</w:t>
            </w:r>
            <w:r>
              <w:rPr>
                <w:noProof/>
                <w:webHidden/>
              </w:rPr>
              <w:fldChar w:fldCharType="end"/>
            </w:r>
            <w:r w:rsidRPr="00B87DFD">
              <w:rPr>
                <w:rStyle w:val="Hyperlink"/>
                <w:noProof/>
              </w:rPr>
              <w:fldChar w:fldCharType="end"/>
            </w:r>
          </w:ins>
        </w:p>
        <w:p w14:paraId="51247709" w14:textId="7E67B1AB" w:rsidR="007B09CC" w:rsidRDefault="007B09CC">
          <w:pPr>
            <w:pStyle w:val="TOC1"/>
            <w:tabs>
              <w:tab w:val="right" w:leader="dot" w:pos="9350"/>
            </w:tabs>
            <w:rPr>
              <w:ins w:id="19" w:author="Bachmeier, Nate" w:date="2021-11-27T20:02:00Z"/>
              <w:rFonts w:asciiTheme="minorHAnsi" w:eastAsiaTheme="minorEastAsia" w:hAnsiTheme="minorHAnsi" w:cstheme="minorBidi"/>
              <w:noProof/>
              <w:sz w:val="22"/>
              <w:szCs w:val="22"/>
            </w:rPr>
          </w:pPr>
          <w:ins w:id="20"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2"</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Research Methodology</w:t>
            </w:r>
            <w:r>
              <w:rPr>
                <w:noProof/>
                <w:webHidden/>
              </w:rPr>
              <w:tab/>
            </w:r>
            <w:r>
              <w:rPr>
                <w:noProof/>
                <w:webHidden/>
              </w:rPr>
              <w:fldChar w:fldCharType="begin"/>
            </w:r>
            <w:r>
              <w:rPr>
                <w:noProof/>
                <w:webHidden/>
              </w:rPr>
              <w:instrText xml:space="preserve"> PAGEREF _Toc88935792 \h </w:instrText>
            </w:r>
            <w:r>
              <w:rPr>
                <w:noProof/>
                <w:webHidden/>
              </w:rPr>
            </w:r>
          </w:ins>
          <w:r>
            <w:rPr>
              <w:noProof/>
              <w:webHidden/>
            </w:rPr>
            <w:fldChar w:fldCharType="separate"/>
          </w:r>
          <w:ins w:id="21" w:author="Bachmeier, Nate" w:date="2021-11-27T20:02:00Z">
            <w:r>
              <w:rPr>
                <w:noProof/>
                <w:webHidden/>
              </w:rPr>
              <w:t>10</w:t>
            </w:r>
            <w:r>
              <w:rPr>
                <w:noProof/>
                <w:webHidden/>
              </w:rPr>
              <w:fldChar w:fldCharType="end"/>
            </w:r>
            <w:r w:rsidRPr="00B87DFD">
              <w:rPr>
                <w:rStyle w:val="Hyperlink"/>
                <w:noProof/>
              </w:rPr>
              <w:fldChar w:fldCharType="end"/>
            </w:r>
          </w:ins>
        </w:p>
        <w:p w14:paraId="7EF784A9" w14:textId="00C1AFDD" w:rsidR="007B09CC" w:rsidRDefault="007B09CC">
          <w:pPr>
            <w:pStyle w:val="TOC2"/>
            <w:tabs>
              <w:tab w:val="right" w:leader="dot" w:pos="9350"/>
            </w:tabs>
            <w:rPr>
              <w:ins w:id="22" w:author="Bachmeier, Nate" w:date="2021-11-27T20:02:00Z"/>
              <w:rFonts w:asciiTheme="minorHAnsi" w:eastAsiaTheme="minorEastAsia" w:hAnsiTheme="minorHAnsi" w:cstheme="minorBidi"/>
              <w:noProof/>
              <w:sz w:val="22"/>
              <w:szCs w:val="22"/>
            </w:rPr>
          </w:pPr>
          <w:ins w:id="23"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3"</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Artifact Design</w:t>
            </w:r>
            <w:r>
              <w:rPr>
                <w:noProof/>
                <w:webHidden/>
              </w:rPr>
              <w:tab/>
            </w:r>
            <w:r>
              <w:rPr>
                <w:noProof/>
                <w:webHidden/>
              </w:rPr>
              <w:fldChar w:fldCharType="begin"/>
            </w:r>
            <w:r>
              <w:rPr>
                <w:noProof/>
                <w:webHidden/>
              </w:rPr>
              <w:instrText xml:space="preserve"> PAGEREF _Toc88935793 \h </w:instrText>
            </w:r>
            <w:r>
              <w:rPr>
                <w:noProof/>
                <w:webHidden/>
              </w:rPr>
            </w:r>
          </w:ins>
          <w:r>
            <w:rPr>
              <w:noProof/>
              <w:webHidden/>
            </w:rPr>
            <w:fldChar w:fldCharType="separate"/>
          </w:r>
          <w:ins w:id="24" w:author="Bachmeier, Nate" w:date="2021-11-27T20:02:00Z">
            <w:r>
              <w:rPr>
                <w:noProof/>
                <w:webHidden/>
              </w:rPr>
              <w:t>10</w:t>
            </w:r>
            <w:r>
              <w:rPr>
                <w:noProof/>
                <w:webHidden/>
              </w:rPr>
              <w:fldChar w:fldCharType="end"/>
            </w:r>
            <w:r w:rsidRPr="00B87DFD">
              <w:rPr>
                <w:rStyle w:val="Hyperlink"/>
                <w:noProof/>
              </w:rPr>
              <w:fldChar w:fldCharType="end"/>
            </w:r>
          </w:ins>
        </w:p>
        <w:p w14:paraId="78A932EA" w14:textId="243D623D" w:rsidR="007B09CC" w:rsidRDefault="007B09CC">
          <w:pPr>
            <w:pStyle w:val="TOC2"/>
            <w:tabs>
              <w:tab w:val="right" w:leader="dot" w:pos="9350"/>
            </w:tabs>
            <w:rPr>
              <w:ins w:id="25" w:author="Bachmeier, Nate" w:date="2021-11-27T20:02:00Z"/>
              <w:rFonts w:asciiTheme="minorHAnsi" w:eastAsiaTheme="minorEastAsia" w:hAnsiTheme="minorHAnsi" w:cstheme="minorBidi"/>
              <w:noProof/>
              <w:sz w:val="22"/>
              <w:szCs w:val="22"/>
            </w:rPr>
          </w:pPr>
          <w:ins w:id="26"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4"</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System Design</w:t>
            </w:r>
            <w:r>
              <w:rPr>
                <w:noProof/>
                <w:webHidden/>
              </w:rPr>
              <w:tab/>
            </w:r>
            <w:r>
              <w:rPr>
                <w:noProof/>
                <w:webHidden/>
              </w:rPr>
              <w:fldChar w:fldCharType="begin"/>
            </w:r>
            <w:r>
              <w:rPr>
                <w:noProof/>
                <w:webHidden/>
              </w:rPr>
              <w:instrText xml:space="preserve"> PAGEREF _Toc88935794 \h </w:instrText>
            </w:r>
            <w:r>
              <w:rPr>
                <w:noProof/>
                <w:webHidden/>
              </w:rPr>
            </w:r>
          </w:ins>
          <w:r>
            <w:rPr>
              <w:noProof/>
              <w:webHidden/>
            </w:rPr>
            <w:fldChar w:fldCharType="separate"/>
          </w:r>
          <w:ins w:id="27" w:author="Bachmeier, Nate" w:date="2021-11-27T20:02:00Z">
            <w:r>
              <w:rPr>
                <w:noProof/>
                <w:webHidden/>
              </w:rPr>
              <w:t>10</w:t>
            </w:r>
            <w:r>
              <w:rPr>
                <w:noProof/>
                <w:webHidden/>
              </w:rPr>
              <w:fldChar w:fldCharType="end"/>
            </w:r>
            <w:r w:rsidRPr="00B87DFD">
              <w:rPr>
                <w:rStyle w:val="Hyperlink"/>
                <w:noProof/>
              </w:rPr>
              <w:fldChar w:fldCharType="end"/>
            </w:r>
          </w:ins>
        </w:p>
        <w:p w14:paraId="0E132E07" w14:textId="0FC00B7D" w:rsidR="007B09CC" w:rsidRDefault="007B09CC">
          <w:pPr>
            <w:pStyle w:val="TOC3"/>
            <w:tabs>
              <w:tab w:val="right" w:leader="dot" w:pos="9350"/>
            </w:tabs>
            <w:rPr>
              <w:ins w:id="28" w:author="Bachmeier, Nate" w:date="2021-11-27T20:02:00Z"/>
              <w:rFonts w:asciiTheme="minorHAnsi" w:eastAsiaTheme="minorEastAsia" w:hAnsiTheme="minorHAnsi" w:cstheme="minorBidi"/>
              <w:noProof/>
              <w:sz w:val="22"/>
              <w:szCs w:val="22"/>
            </w:rPr>
          </w:pPr>
          <w:ins w:id="29"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5"</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Data Generation</w:t>
            </w:r>
            <w:r>
              <w:rPr>
                <w:noProof/>
                <w:webHidden/>
              </w:rPr>
              <w:tab/>
            </w:r>
            <w:r>
              <w:rPr>
                <w:noProof/>
                <w:webHidden/>
              </w:rPr>
              <w:fldChar w:fldCharType="begin"/>
            </w:r>
            <w:r>
              <w:rPr>
                <w:noProof/>
                <w:webHidden/>
              </w:rPr>
              <w:instrText xml:space="preserve"> PAGEREF _Toc88935795 \h </w:instrText>
            </w:r>
            <w:r>
              <w:rPr>
                <w:noProof/>
                <w:webHidden/>
              </w:rPr>
            </w:r>
          </w:ins>
          <w:r>
            <w:rPr>
              <w:noProof/>
              <w:webHidden/>
            </w:rPr>
            <w:fldChar w:fldCharType="separate"/>
          </w:r>
          <w:ins w:id="30" w:author="Bachmeier, Nate" w:date="2021-11-27T20:02:00Z">
            <w:r>
              <w:rPr>
                <w:noProof/>
                <w:webHidden/>
              </w:rPr>
              <w:t>11</w:t>
            </w:r>
            <w:r>
              <w:rPr>
                <w:noProof/>
                <w:webHidden/>
              </w:rPr>
              <w:fldChar w:fldCharType="end"/>
            </w:r>
            <w:r w:rsidRPr="00B87DFD">
              <w:rPr>
                <w:rStyle w:val="Hyperlink"/>
                <w:noProof/>
              </w:rPr>
              <w:fldChar w:fldCharType="end"/>
            </w:r>
          </w:ins>
        </w:p>
        <w:p w14:paraId="10D96F21" w14:textId="3A1FA753" w:rsidR="007B09CC" w:rsidRDefault="007B09CC">
          <w:pPr>
            <w:pStyle w:val="TOC3"/>
            <w:tabs>
              <w:tab w:val="right" w:leader="dot" w:pos="9350"/>
            </w:tabs>
            <w:rPr>
              <w:ins w:id="31" w:author="Bachmeier, Nate" w:date="2021-11-27T20:02:00Z"/>
              <w:rFonts w:asciiTheme="minorHAnsi" w:eastAsiaTheme="minorEastAsia" w:hAnsiTheme="minorHAnsi" w:cstheme="minorBidi"/>
              <w:noProof/>
              <w:sz w:val="22"/>
              <w:szCs w:val="22"/>
            </w:rPr>
          </w:pPr>
          <w:ins w:id="32"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6"</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Environmental Simulation</w:t>
            </w:r>
            <w:r>
              <w:rPr>
                <w:noProof/>
                <w:webHidden/>
              </w:rPr>
              <w:tab/>
            </w:r>
            <w:r>
              <w:rPr>
                <w:noProof/>
                <w:webHidden/>
              </w:rPr>
              <w:fldChar w:fldCharType="begin"/>
            </w:r>
            <w:r>
              <w:rPr>
                <w:noProof/>
                <w:webHidden/>
              </w:rPr>
              <w:instrText xml:space="preserve"> PAGEREF _Toc88935796 \h </w:instrText>
            </w:r>
            <w:r>
              <w:rPr>
                <w:noProof/>
                <w:webHidden/>
              </w:rPr>
            </w:r>
          </w:ins>
          <w:r>
            <w:rPr>
              <w:noProof/>
              <w:webHidden/>
            </w:rPr>
            <w:fldChar w:fldCharType="separate"/>
          </w:r>
          <w:ins w:id="33" w:author="Bachmeier, Nate" w:date="2021-11-27T20:02:00Z">
            <w:r>
              <w:rPr>
                <w:noProof/>
                <w:webHidden/>
              </w:rPr>
              <w:t>12</w:t>
            </w:r>
            <w:r>
              <w:rPr>
                <w:noProof/>
                <w:webHidden/>
              </w:rPr>
              <w:fldChar w:fldCharType="end"/>
            </w:r>
            <w:r w:rsidRPr="00B87DFD">
              <w:rPr>
                <w:rStyle w:val="Hyperlink"/>
                <w:noProof/>
              </w:rPr>
              <w:fldChar w:fldCharType="end"/>
            </w:r>
          </w:ins>
        </w:p>
        <w:p w14:paraId="0088FB64" w14:textId="1954D639" w:rsidR="007B09CC" w:rsidRDefault="007B09CC">
          <w:pPr>
            <w:pStyle w:val="TOC3"/>
            <w:tabs>
              <w:tab w:val="right" w:leader="dot" w:pos="9350"/>
            </w:tabs>
            <w:rPr>
              <w:ins w:id="34" w:author="Bachmeier, Nate" w:date="2021-11-27T20:02:00Z"/>
              <w:rFonts w:asciiTheme="minorHAnsi" w:eastAsiaTheme="minorEastAsia" w:hAnsiTheme="minorHAnsi" w:cstheme="minorBidi"/>
              <w:noProof/>
              <w:sz w:val="22"/>
              <w:szCs w:val="22"/>
            </w:rPr>
          </w:pPr>
          <w:ins w:id="35"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7"</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Extracting Intents</w:t>
            </w:r>
            <w:r>
              <w:rPr>
                <w:noProof/>
                <w:webHidden/>
              </w:rPr>
              <w:tab/>
            </w:r>
            <w:r>
              <w:rPr>
                <w:noProof/>
                <w:webHidden/>
              </w:rPr>
              <w:fldChar w:fldCharType="begin"/>
            </w:r>
            <w:r>
              <w:rPr>
                <w:noProof/>
                <w:webHidden/>
              </w:rPr>
              <w:instrText xml:space="preserve"> PAGEREF _Toc88935797 \h </w:instrText>
            </w:r>
            <w:r>
              <w:rPr>
                <w:noProof/>
                <w:webHidden/>
              </w:rPr>
            </w:r>
          </w:ins>
          <w:r>
            <w:rPr>
              <w:noProof/>
              <w:webHidden/>
            </w:rPr>
            <w:fldChar w:fldCharType="separate"/>
          </w:r>
          <w:ins w:id="36" w:author="Bachmeier, Nate" w:date="2021-11-27T20:02:00Z">
            <w:r>
              <w:rPr>
                <w:noProof/>
                <w:webHidden/>
              </w:rPr>
              <w:t>12</w:t>
            </w:r>
            <w:r>
              <w:rPr>
                <w:noProof/>
                <w:webHidden/>
              </w:rPr>
              <w:fldChar w:fldCharType="end"/>
            </w:r>
            <w:r w:rsidRPr="00B87DFD">
              <w:rPr>
                <w:rStyle w:val="Hyperlink"/>
                <w:noProof/>
              </w:rPr>
              <w:fldChar w:fldCharType="end"/>
            </w:r>
          </w:ins>
        </w:p>
        <w:p w14:paraId="2220D9DC" w14:textId="605C075B" w:rsidR="007B09CC" w:rsidRDefault="007B09CC">
          <w:pPr>
            <w:pStyle w:val="TOC3"/>
            <w:tabs>
              <w:tab w:val="right" w:leader="dot" w:pos="9350"/>
            </w:tabs>
            <w:rPr>
              <w:ins w:id="37" w:author="Bachmeier, Nate" w:date="2021-11-27T20:02:00Z"/>
              <w:rFonts w:asciiTheme="minorHAnsi" w:eastAsiaTheme="minorEastAsia" w:hAnsiTheme="minorHAnsi" w:cstheme="minorBidi"/>
              <w:noProof/>
              <w:sz w:val="22"/>
              <w:szCs w:val="22"/>
            </w:rPr>
          </w:pPr>
          <w:ins w:id="38"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8"</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Feedback Mechanism</w:t>
            </w:r>
            <w:r>
              <w:rPr>
                <w:noProof/>
                <w:webHidden/>
              </w:rPr>
              <w:tab/>
            </w:r>
            <w:r>
              <w:rPr>
                <w:noProof/>
                <w:webHidden/>
              </w:rPr>
              <w:fldChar w:fldCharType="begin"/>
            </w:r>
            <w:r>
              <w:rPr>
                <w:noProof/>
                <w:webHidden/>
              </w:rPr>
              <w:instrText xml:space="preserve"> PAGEREF _Toc88935798 \h </w:instrText>
            </w:r>
            <w:r>
              <w:rPr>
                <w:noProof/>
                <w:webHidden/>
              </w:rPr>
            </w:r>
          </w:ins>
          <w:r>
            <w:rPr>
              <w:noProof/>
              <w:webHidden/>
            </w:rPr>
            <w:fldChar w:fldCharType="separate"/>
          </w:r>
          <w:ins w:id="39" w:author="Bachmeier, Nate" w:date="2021-11-27T20:02:00Z">
            <w:r>
              <w:rPr>
                <w:noProof/>
                <w:webHidden/>
              </w:rPr>
              <w:t>13</w:t>
            </w:r>
            <w:r>
              <w:rPr>
                <w:noProof/>
                <w:webHidden/>
              </w:rPr>
              <w:fldChar w:fldCharType="end"/>
            </w:r>
            <w:r w:rsidRPr="00B87DFD">
              <w:rPr>
                <w:rStyle w:val="Hyperlink"/>
                <w:noProof/>
              </w:rPr>
              <w:fldChar w:fldCharType="end"/>
            </w:r>
          </w:ins>
        </w:p>
        <w:p w14:paraId="61529F0B" w14:textId="33A1DA8B" w:rsidR="007B09CC" w:rsidRDefault="007B09CC">
          <w:pPr>
            <w:pStyle w:val="TOC2"/>
            <w:tabs>
              <w:tab w:val="right" w:leader="dot" w:pos="9350"/>
            </w:tabs>
            <w:rPr>
              <w:ins w:id="40" w:author="Bachmeier, Nate" w:date="2021-11-27T20:02:00Z"/>
              <w:rFonts w:asciiTheme="minorHAnsi" w:eastAsiaTheme="minorEastAsia" w:hAnsiTheme="minorHAnsi" w:cstheme="minorBidi"/>
              <w:noProof/>
              <w:sz w:val="22"/>
              <w:szCs w:val="22"/>
            </w:rPr>
          </w:pPr>
          <w:ins w:id="41"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799"</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Contributions</w:t>
            </w:r>
            <w:r>
              <w:rPr>
                <w:noProof/>
                <w:webHidden/>
              </w:rPr>
              <w:tab/>
            </w:r>
            <w:r>
              <w:rPr>
                <w:noProof/>
                <w:webHidden/>
              </w:rPr>
              <w:fldChar w:fldCharType="begin"/>
            </w:r>
            <w:r>
              <w:rPr>
                <w:noProof/>
                <w:webHidden/>
              </w:rPr>
              <w:instrText xml:space="preserve"> PAGEREF _Toc88935799 \h </w:instrText>
            </w:r>
            <w:r>
              <w:rPr>
                <w:noProof/>
                <w:webHidden/>
              </w:rPr>
            </w:r>
          </w:ins>
          <w:r>
            <w:rPr>
              <w:noProof/>
              <w:webHidden/>
            </w:rPr>
            <w:fldChar w:fldCharType="separate"/>
          </w:r>
          <w:ins w:id="42" w:author="Bachmeier, Nate" w:date="2021-11-27T20:02:00Z">
            <w:r>
              <w:rPr>
                <w:noProof/>
                <w:webHidden/>
              </w:rPr>
              <w:t>13</w:t>
            </w:r>
            <w:r>
              <w:rPr>
                <w:noProof/>
                <w:webHidden/>
              </w:rPr>
              <w:fldChar w:fldCharType="end"/>
            </w:r>
            <w:r w:rsidRPr="00B87DFD">
              <w:rPr>
                <w:rStyle w:val="Hyperlink"/>
                <w:noProof/>
              </w:rPr>
              <w:fldChar w:fldCharType="end"/>
            </w:r>
          </w:ins>
        </w:p>
        <w:p w14:paraId="39AC5156" w14:textId="524C1325" w:rsidR="007B09CC" w:rsidRDefault="007B09CC">
          <w:pPr>
            <w:pStyle w:val="TOC1"/>
            <w:tabs>
              <w:tab w:val="right" w:leader="dot" w:pos="9350"/>
            </w:tabs>
            <w:rPr>
              <w:ins w:id="43" w:author="Bachmeier, Nate" w:date="2021-11-27T20:02:00Z"/>
              <w:rFonts w:asciiTheme="minorHAnsi" w:eastAsiaTheme="minorEastAsia" w:hAnsiTheme="minorHAnsi" w:cstheme="minorBidi"/>
              <w:noProof/>
              <w:sz w:val="22"/>
              <w:szCs w:val="22"/>
            </w:rPr>
          </w:pPr>
          <w:ins w:id="44"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0"</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Measurements and Evaluation</w:t>
            </w:r>
            <w:r>
              <w:rPr>
                <w:noProof/>
                <w:webHidden/>
              </w:rPr>
              <w:tab/>
            </w:r>
            <w:r>
              <w:rPr>
                <w:noProof/>
                <w:webHidden/>
              </w:rPr>
              <w:fldChar w:fldCharType="begin"/>
            </w:r>
            <w:r>
              <w:rPr>
                <w:noProof/>
                <w:webHidden/>
              </w:rPr>
              <w:instrText xml:space="preserve"> PAGEREF _Toc88935800 \h </w:instrText>
            </w:r>
            <w:r>
              <w:rPr>
                <w:noProof/>
                <w:webHidden/>
              </w:rPr>
            </w:r>
          </w:ins>
          <w:r>
            <w:rPr>
              <w:noProof/>
              <w:webHidden/>
            </w:rPr>
            <w:fldChar w:fldCharType="separate"/>
          </w:r>
          <w:ins w:id="45" w:author="Bachmeier, Nate" w:date="2021-11-27T20:02:00Z">
            <w:r>
              <w:rPr>
                <w:noProof/>
                <w:webHidden/>
              </w:rPr>
              <w:t>14</w:t>
            </w:r>
            <w:r>
              <w:rPr>
                <w:noProof/>
                <w:webHidden/>
              </w:rPr>
              <w:fldChar w:fldCharType="end"/>
            </w:r>
            <w:r w:rsidRPr="00B87DFD">
              <w:rPr>
                <w:rStyle w:val="Hyperlink"/>
                <w:noProof/>
              </w:rPr>
              <w:fldChar w:fldCharType="end"/>
            </w:r>
          </w:ins>
        </w:p>
        <w:p w14:paraId="22B9146E" w14:textId="40FDEAF5" w:rsidR="007B09CC" w:rsidRDefault="007B09CC">
          <w:pPr>
            <w:pStyle w:val="TOC2"/>
            <w:tabs>
              <w:tab w:val="right" w:leader="dot" w:pos="9350"/>
            </w:tabs>
            <w:rPr>
              <w:ins w:id="46" w:author="Bachmeier, Nate" w:date="2021-11-27T20:02:00Z"/>
              <w:rFonts w:asciiTheme="minorHAnsi" w:eastAsiaTheme="minorEastAsia" w:hAnsiTheme="minorHAnsi" w:cstheme="minorBidi"/>
              <w:noProof/>
              <w:sz w:val="22"/>
              <w:szCs w:val="22"/>
            </w:rPr>
          </w:pPr>
          <w:ins w:id="47"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1"</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Data Collection Process</w:t>
            </w:r>
            <w:r>
              <w:rPr>
                <w:noProof/>
                <w:webHidden/>
              </w:rPr>
              <w:tab/>
            </w:r>
            <w:r>
              <w:rPr>
                <w:noProof/>
                <w:webHidden/>
              </w:rPr>
              <w:fldChar w:fldCharType="begin"/>
            </w:r>
            <w:r>
              <w:rPr>
                <w:noProof/>
                <w:webHidden/>
              </w:rPr>
              <w:instrText xml:space="preserve"> PAGEREF _Toc88935801 \h </w:instrText>
            </w:r>
            <w:r>
              <w:rPr>
                <w:noProof/>
                <w:webHidden/>
              </w:rPr>
            </w:r>
          </w:ins>
          <w:r>
            <w:rPr>
              <w:noProof/>
              <w:webHidden/>
            </w:rPr>
            <w:fldChar w:fldCharType="separate"/>
          </w:r>
          <w:ins w:id="48" w:author="Bachmeier, Nate" w:date="2021-11-27T20:02:00Z">
            <w:r>
              <w:rPr>
                <w:noProof/>
                <w:webHidden/>
              </w:rPr>
              <w:t>14</w:t>
            </w:r>
            <w:r>
              <w:rPr>
                <w:noProof/>
                <w:webHidden/>
              </w:rPr>
              <w:fldChar w:fldCharType="end"/>
            </w:r>
            <w:r w:rsidRPr="00B87DFD">
              <w:rPr>
                <w:rStyle w:val="Hyperlink"/>
                <w:noProof/>
              </w:rPr>
              <w:fldChar w:fldCharType="end"/>
            </w:r>
          </w:ins>
        </w:p>
        <w:p w14:paraId="31517EAD" w14:textId="790085BB" w:rsidR="007B09CC" w:rsidRDefault="007B09CC">
          <w:pPr>
            <w:pStyle w:val="TOC2"/>
            <w:tabs>
              <w:tab w:val="right" w:leader="dot" w:pos="9350"/>
            </w:tabs>
            <w:rPr>
              <w:ins w:id="49" w:author="Bachmeier, Nate" w:date="2021-11-27T20:02:00Z"/>
              <w:rFonts w:asciiTheme="minorHAnsi" w:eastAsiaTheme="minorEastAsia" w:hAnsiTheme="minorHAnsi" w:cstheme="minorBidi"/>
              <w:noProof/>
              <w:sz w:val="22"/>
              <w:szCs w:val="22"/>
            </w:rPr>
          </w:pPr>
          <w:ins w:id="50"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2"</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Evaluation Process</w:t>
            </w:r>
            <w:r>
              <w:rPr>
                <w:noProof/>
                <w:webHidden/>
              </w:rPr>
              <w:tab/>
            </w:r>
            <w:r>
              <w:rPr>
                <w:noProof/>
                <w:webHidden/>
              </w:rPr>
              <w:fldChar w:fldCharType="begin"/>
            </w:r>
            <w:r>
              <w:rPr>
                <w:noProof/>
                <w:webHidden/>
              </w:rPr>
              <w:instrText xml:space="preserve"> PAGEREF _Toc88935802 \h </w:instrText>
            </w:r>
            <w:r>
              <w:rPr>
                <w:noProof/>
                <w:webHidden/>
              </w:rPr>
            </w:r>
          </w:ins>
          <w:r>
            <w:rPr>
              <w:noProof/>
              <w:webHidden/>
            </w:rPr>
            <w:fldChar w:fldCharType="separate"/>
          </w:r>
          <w:ins w:id="51" w:author="Bachmeier, Nate" w:date="2021-11-27T20:02:00Z">
            <w:r>
              <w:rPr>
                <w:noProof/>
                <w:webHidden/>
              </w:rPr>
              <w:t>14</w:t>
            </w:r>
            <w:r>
              <w:rPr>
                <w:noProof/>
                <w:webHidden/>
              </w:rPr>
              <w:fldChar w:fldCharType="end"/>
            </w:r>
            <w:r w:rsidRPr="00B87DFD">
              <w:rPr>
                <w:rStyle w:val="Hyperlink"/>
                <w:noProof/>
              </w:rPr>
              <w:fldChar w:fldCharType="end"/>
            </w:r>
          </w:ins>
        </w:p>
        <w:p w14:paraId="1E758DF6" w14:textId="68122043" w:rsidR="007B09CC" w:rsidRDefault="007B09CC">
          <w:pPr>
            <w:pStyle w:val="TOC2"/>
            <w:tabs>
              <w:tab w:val="right" w:leader="dot" w:pos="9350"/>
            </w:tabs>
            <w:rPr>
              <w:ins w:id="52" w:author="Bachmeier, Nate" w:date="2021-11-27T20:02:00Z"/>
              <w:rFonts w:asciiTheme="minorHAnsi" w:eastAsiaTheme="minorEastAsia" w:hAnsiTheme="minorHAnsi" w:cstheme="minorBidi"/>
              <w:noProof/>
              <w:sz w:val="22"/>
              <w:szCs w:val="22"/>
            </w:rPr>
          </w:pPr>
          <w:ins w:id="53"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3"</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Benchmarking</w:t>
            </w:r>
            <w:r>
              <w:rPr>
                <w:noProof/>
                <w:webHidden/>
              </w:rPr>
              <w:tab/>
            </w:r>
            <w:r>
              <w:rPr>
                <w:noProof/>
                <w:webHidden/>
              </w:rPr>
              <w:fldChar w:fldCharType="begin"/>
            </w:r>
            <w:r>
              <w:rPr>
                <w:noProof/>
                <w:webHidden/>
              </w:rPr>
              <w:instrText xml:space="preserve"> PAGEREF _Toc88935803 \h </w:instrText>
            </w:r>
            <w:r>
              <w:rPr>
                <w:noProof/>
                <w:webHidden/>
              </w:rPr>
            </w:r>
          </w:ins>
          <w:r>
            <w:rPr>
              <w:noProof/>
              <w:webHidden/>
            </w:rPr>
            <w:fldChar w:fldCharType="separate"/>
          </w:r>
          <w:ins w:id="54" w:author="Bachmeier, Nate" w:date="2021-11-27T20:02:00Z">
            <w:r>
              <w:rPr>
                <w:noProof/>
                <w:webHidden/>
              </w:rPr>
              <w:t>14</w:t>
            </w:r>
            <w:r>
              <w:rPr>
                <w:noProof/>
                <w:webHidden/>
              </w:rPr>
              <w:fldChar w:fldCharType="end"/>
            </w:r>
            <w:r w:rsidRPr="00B87DFD">
              <w:rPr>
                <w:rStyle w:val="Hyperlink"/>
                <w:noProof/>
              </w:rPr>
              <w:fldChar w:fldCharType="end"/>
            </w:r>
          </w:ins>
        </w:p>
        <w:p w14:paraId="1ED3EB6A" w14:textId="7E9CDA06" w:rsidR="007B09CC" w:rsidRDefault="007B09CC">
          <w:pPr>
            <w:pStyle w:val="TOC1"/>
            <w:tabs>
              <w:tab w:val="right" w:leader="dot" w:pos="9350"/>
            </w:tabs>
            <w:rPr>
              <w:ins w:id="55" w:author="Bachmeier, Nate" w:date="2021-11-27T20:02:00Z"/>
              <w:rFonts w:asciiTheme="minorHAnsi" w:eastAsiaTheme="minorEastAsia" w:hAnsiTheme="minorHAnsi" w:cstheme="minorBidi"/>
              <w:noProof/>
              <w:sz w:val="22"/>
              <w:szCs w:val="22"/>
            </w:rPr>
          </w:pPr>
          <w:ins w:id="56"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4"</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Summary</w:t>
            </w:r>
            <w:r>
              <w:rPr>
                <w:noProof/>
                <w:webHidden/>
              </w:rPr>
              <w:tab/>
            </w:r>
            <w:r>
              <w:rPr>
                <w:noProof/>
                <w:webHidden/>
              </w:rPr>
              <w:fldChar w:fldCharType="begin"/>
            </w:r>
            <w:r>
              <w:rPr>
                <w:noProof/>
                <w:webHidden/>
              </w:rPr>
              <w:instrText xml:space="preserve"> PAGEREF _Toc88935804 \h </w:instrText>
            </w:r>
            <w:r>
              <w:rPr>
                <w:noProof/>
                <w:webHidden/>
              </w:rPr>
            </w:r>
          </w:ins>
          <w:r>
            <w:rPr>
              <w:noProof/>
              <w:webHidden/>
            </w:rPr>
            <w:fldChar w:fldCharType="separate"/>
          </w:r>
          <w:ins w:id="57" w:author="Bachmeier, Nate" w:date="2021-11-27T20:02:00Z">
            <w:r>
              <w:rPr>
                <w:noProof/>
                <w:webHidden/>
              </w:rPr>
              <w:t>15</w:t>
            </w:r>
            <w:r>
              <w:rPr>
                <w:noProof/>
                <w:webHidden/>
              </w:rPr>
              <w:fldChar w:fldCharType="end"/>
            </w:r>
            <w:r w:rsidRPr="00B87DFD">
              <w:rPr>
                <w:rStyle w:val="Hyperlink"/>
                <w:noProof/>
              </w:rPr>
              <w:fldChar w:fldCharType="end"/>
            </w:r>
          </w:ins>
        </w:p>
        <w:p w14:paraId="42FAFB34" w14:textId="6490B31B" w:rsidR="007B09CC" w:rsidRDefault="007B09CC">
          <w:pPr>
            <w:pStyle w:val="TOC1"/>
            <w:tabs>
              <w:tab w:val="right" w:leader="dot" w:pos="9350"/>
            </w:tabs>
            <w:rPr>
              <w:ins w:id="58" w:author="Bachmeier, Nate" w:date="2021-11-27T20:02:00Z"/>
              <w:rFonts w:asciiTheme="minorHAnsi" w:eastAsiaTheme="minorEastAsia" w:hAnsiTheme="minorHAnsi" w:cstheme="minorBidi"/>
              <w:noProof/>
              <w:sz w:val="22"/>
              <w:szCs w:val="22"/>
            </w:rPr>
          </w:pPr>
          <w:ins w:id="59" w:author="Bachmeier, Nate" w:date="2021-11-27T20:02:00Z">
            <w:r w:rsidRPr="00B87DFD">
              <w:rPr>
                <w:rStyle w:val="Hyperlink"/>
                <w:noProof/>
              </w:rPr>
              <w:lastRenderedPageBreak/>
              <w:fldChar w:fldCharType="begin"/>
            </w:r>
            <w:r w:rsidRPr="00B87DFD">
              <w:rPr>
                <w:rStyle w:val="Hyperlink"/>
                <w:noProof/>
              </w:rPr>
              <w:instrText xml:space="preserve"> </w:instrText>
            </w:r>
            <w:r>
              <w:rPr>
                <w:noProof/>
              </w:rPr>
              <w:instrText>HYPERLINK \l "_Toc88935805"</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References</w:t>
            </w:r>
            <w:r>
              <w:rPr>
                <w:noProof/>
                <w:webHidden/>
              </w:rPr>
              <w:tab/>
            </w:r>
            <w:r>
              <w:rPr>
                <w:noProof/>
                <w:webHidden/>
              </w:rPr>
              <w:fldChar w:fldCharType="begin"/>
            </w:r>
            <w:r>
              <w:rPr>
                <w:noProof/>
                <w:webHidden/>
              </w:rPr>
              <w:instrText xml:space="preserve"> PAGEREF _Toc88935805 \h </w:instrText>
            </w:r>
            <w:r>
              <w:rPr>
                <w:noProof/>
                <w:webHidden/>
              </w:rPr>
            </w:r>
          </w:ins>
          <w:r>
            <w:rPr>
              <w:noProof/>
              <w:webHidden/>
            </w:rPr>
            <w:fldChar w:fldCharType="separate"/>
          </w:r>
          <w:ins w:id="60" w:author="Bachmeier, Nate" w:date="2021-11-27T20:02:00Z">
            <w:r>
              <w:rPr>
                <w:noProof/>
                <w:webHidden/>
              </w:rPr>
              <w:t>17</w:t>
            </w:r>
            <w:r>
              <w:rPr>
                <w:noProof/>
                <w:webHidden/>
              </w:rPr>
              <w:fldChar w:fldCharType="end"/>
            </w:r>
            <w:r w:rsidRPr="00B87DFD">
              <w:rPr>
                <w:rStyle w:val="Hyperlink"/>
                <w:noProof/>
              </w:rPr>
              <w:fldChar w:fldCharType="end"/>
            </w:r>
          </w:ins>
        </w:p>
        <w:p w14:paraId="3183CE7C" w14:textId="7C50933D" w:rsidR="007B09CC" w:rsidRDefault="007B09CC">
          <w:pPr>
            <w:pStyle w:val="TOC1"/>
            <w:tabs>
              <w:tab w:val="right" w:leader="dot" w:pos="9350"/>
            </w:tabs>
            <w:rPr>
              <w:ins w:id="61" w:author="Bachmeier, Nate" w:date="2021-11-27T20:02:00Z"/>
              <w:rFonts w:asciiTheme="minorHAnsi" w:eastAsiaTheme="minorEastAsia" w:hAnsiTheme="minorHAnsi" w:cstheme="minorBidi"/>
              <w:noProof/>
              <w:sz w:val="22"/>
              <w:szCs w:val="22"/>
            </w:rPr>
          </w:pPr>
          <w:ins w:id="62"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6"</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Annotated Bibliography</w:t>
            </w:r>
            <w:r>
              <w:rPr>
                <w:noProof/>
                <w:webHidden/>
              </w:rPr>
              <w:tab/>
            </w:r>
            <w:r>
              <w:rPr>
                <w:noProof/>
                <w:webHidden/>
              </w:rPr>
              <w:fldChar w:fldCharType="begin"/>
            </w:r>
            <w:r>
              <w:rPr>
                <w:noProof/>
                <w:webHidden/>
              </w:rPr>
              <w:instrText xml:space="preserve"> PAGEREF _Toc88935806 \h </w:instrText>
            </w:r>
            <w:r>
              <w:rPr>
                <w:noProof/>
                <w:webHidden/>
              </w:rPr>
            </w:r>
          </w:ins>
          <w:r>
            <w:rPr>
              <w:noProof/>
              <w:webHidden/>
            </w:rPr>
            <w:fldChar w:fldCharType="separate"/>
          </w:r>
          <w:ins w:id="63" w:author="Bachmeier, Nate" w:date="2021-11-27T20:02:00Z">
            <w:r>
              <w:rPr>
                <w:noProof/>
                <w:webHidden/>
              </w:rPr>
              <w:t>21</w:t>
            </w:r>
            <w:r>
              <w:rPr>
                <w:noProof/>
                <w:webHidden/>
              </w:rPr>
              <w:fldChar w:fldCharType="end"/>
            </w:r>
            <w:r w:rsidRPr="00B87DFD">
              <w:rPr>
                <w:rStyle w:val="Hyperlink"/>
                <w:noProof/>
              </w:rPr>
              <w:fldChar w:fldCharType="end"/>
            </w:r>
          </w:ins>
        </w:p>
        <w:p w14:paraId="289547A9" w14:textId="60124971" w:rsidR="007B09CC" w:rsidRDefault="007B09CC">
          <w:pPr>
            <w:pStyle w:val="TOC2"/>
            <w:tabs>
              <w:tab w:val="right" w:leader="dot" w:pos="9350"/>
            </w:tabs>
            <w:rPr>
              <w:ins w:id="64" w:author="Bachmeier, Nate" w:date="2021-11-27T20:02:00Z"/>
              <w:rFonts w:asciiTheme="minorHAnsi" w:eastAsiaTheme="minorEastAsia" w:hAnsiTheme="minorHAnsi" w:cstheme="minorBidi"/>
              <w:noProof/>
              <w:sz w:val="22"/>
              <w:szCs w:val="22"/>
            </w:rPr>
          </w:pPr>
          <w:ins w:id="65"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7"</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Human Activity Recognition</w:t>
            </w:r>
            <w:r>
              <w:rPr>
                <w:noProof/>
                <w:webHidden/>
              </w:rPr>
              <w:tab/>
            </w:r>
            <w:r>
              <w:rPr>
                <w:noProof/>
                <w:webHidden/>
              </w:rPr>
              <w:fldChar w:fldCharType="begin"/>
            </w:r>
            <w:r>
              <w:rPr>
                <w:noProof/>
                <w:webHidden/>
              </w:rPr>
              <w:instrText xml:space="preserve"> PAGEREF _Toc88935807 \h </w:instrText>
            </w:r>
            <w:r>
              <w:rPr>
                <w:noProof/>
                <w:webHidden/>
              </w:rPr>
            </w:r>
          </w:ins>
          <w:r>
            <w:rPr>
              <w:noProof/>
              <w:webHidden/>
            </w:rPr>
            <w:fldChar w:fldCharType="separate"/>
          </w:r>
          <w:ins w:id="66" w:author="Bachmeier, Nate" w:date="2021-11-27T20:02:00Z">
            <w:r>
              <w:rPr>
                <w:noProof/>
                <w:webHidden/>
              </w:rPr>
              <w:t>21</w:t>
            </w:r>
            <w:r>
              <w:rPr>
                <w:noProof/>
                <w:webHidden/>
              </w:rPr>
              <w:fldChar w:fldCharType="end"/>
            </w:r>
            <w:r w:rsidRPr="00B87DFD">
              <w:rPr>
                <w:rStyle w:val="Hyperlink"/>
                <w:noProof/>
              </w:rPr>
              <w:fldChar w:fldCharType="end"/>
            </w:r>
          </w:ins>
        </w:p>
        <w:p w14:paraId="01EAE55B" w14:textId="5FB6B77E" w:rsidR="007B09CC" w:rsidRDefault="007B09CC">
          <w:pPr>
            <w:pStyle w:val="TOC2"/>
            <w:tabs>
              <w:tab w:val="right" w:leader="dot" w:pos="9350"/>
            </w:tabs>
            <w:rPr>
              <w:ins w:id="67" w:author="Bachmeier, Nate" w:date="2021-11-27T20:02:00Z"/>
              <w:rFonts w:asciiTheme="minorHAnsi" w:eastAsiaTheme="minorEastAsia" w:hAnsiTheme="minorHAnsi" w:cstheme="minorBidi"/>
              <w:noProof/>
              <w:sz w:val="22"/>
              <w:szCs w:val="22"/>
            </w:rPr>
          </w:pPr>
          <w:ins w:id="68"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8"</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Integrating IoT Systems</w:t>
            </w:r>
            <w:r>
              <w:rPr>
                <w:noProof/>
                <w:webHidden/>
              </w:rPr>
              <w:tab/>
            </w:r>
            <w:r>
              <w:rPr>
                <w:noProof/>
                <w:webHidden/>
              </w:rPr>
              <w:fldChar w:fldCharType="begin"/>
            </w:r>
            <w:r>
              <w:rPr>
                <w:noProof/>
                <w:webHidden/>
              </w:rPr>
              <w:instrText xml:space="preserve"> PAGEREF _Toc88935808 \h </w:instrText>
            </w:r>
            <w:r>
              <w:rPr>
                <w:noProof/>
                <w:webHidden/>
              </w:rPr>
            </w:r>
          </w:ins>
          <w:r>
            <w:rPr>
              <w:noProof/>
              <w:webHidden/>
            </w:rPr>
            <w:fldChar w:fldCharType="separate"/>
          </w:r>
          <w:ins w:id="69" w:author="Bachmeier, Nate" w:date="2021-11-27T20:02:00Z">
            <w:r>
              <w:rPr>
                <w:noProof/>
                <w:webHidden/>
              </w:rPr>
              <w:t>22</w:t>
            </w:r>
            <w:r>
              <w:rPr>
                <w:noProof/>
                <w:webHidden/>
              </w:rPr>
              <w:fldChar w:fldCharType="end"/>
            </w:r>
            <w:r w:rsidRPr="00B87DFD">
              <w:rPr>
                <w:rStyle w:val="Hyperlink"/>
                <w:noProof/>
              </w:rPr>
              <w:fldChar w:fldCharType="end"/>
            </w:r>
          </w:ins>
        </w:p>
        <w:p w14:paraId="2B6D880F" w14:textId="54B6C08A" w:rsidR="007B09CC" w:rsidRDefault="007B09CC">
          <w:pPr>
            <w:pStyle w:val="TOC2"/>
            <w:tabs>
              <w:tab w:val="right" w:leader="dot" w:pos="9350"/>
            </w:tabs>
            <w:rPr>
              <w:ins w:id="70" w:author="Bachmeier, Nate" w:date="2021-11-27T20:02:00Z"/>
              <w:rFonts w:asciiTheme="minorHAnsi" w:eastAsiaTheme="minorEastAsia" w:hAnsiTheme="minorHAnsi" w:cstheme="minorBidi"/>
              <w:noProof/>
              <w:sz w:val="22"/>
              <w:szCs w:val="22"/>
            </w:rPr>
          </w:pPr>
          <w:ins w:id="71"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09"</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Enhancing Security</w:t>
            </w:r>
            <w:r>
              <w:rPr>
                <w:noProof/>
                <w:webHidden/>
              </w:rPr>
              <w:tab/>
            </w:r>
            <w:r>
              <w:rPr>
                <w:noProof/>
                <w:webHidden/>
              </w:rPr>
              <w:fldChar w:fldCharType="begin"/>
            </w:r>
            <w:r>
              <w:rPr>
                <w:noProof/>
                <w:webHidden/>
              </w:rPr>
              <w:instrText xml:space="preserve"> PAGEREF _Toc88935809 \h </w:instrText>
            </w:r>
            <w:r>
              <w:rPr>
                <w:noProof/>
                <w:webHidden/>
              </w:rPr>
            </w:r>
          </w:ins>
          <w:r>
            <w:rPr>
              <w:noProof/>
              <w:webHidden/>
            </w:rPr>
            <w:fldChar w:fldCharType="separate"/>
          </w:r>
          <w:ins w:id="72" w:author="Bachmeier, Nate" w:date="2021-11-27T20:02:00Z">
            <w:r>
              <w:rPr>
                <w:noProof/>
                <w:webHidden/>
              </w:rPr>
              <w:t>22</w:t>
            </w:r>
            <w:r>
              <w:rPr>
                <w:noProof/>
                <w:webHidden/>
              </w:rPr>
              <w:fldChar w:fldCharType="end"/>
            </w:r>
            <w:r w:rsidRPr="00B87DFD">
              <w:rPr>
                <w:rStyle w:val="Hyperlink"/>
                <w:noProof/>
              </w:rPr>
              <w:fldChar w:fldCharType="end"/>
            </w:r>
          </w:ins>
        </w:p>
        <w:p w14:paraId="2409838A" w14:textId="4D6E3669" w:rsidR="007B09CC" w:rsidRDefault="007B09CC">
          <w:pPr>
            <w:pStyle w:val="TOC2"/>
            <w:tabs>
              <w:tab w:val="right" w:leader="dot" w:pos="9350"/>
            </w:tabs>
            <w:rPr>
              <w:ins w:id="73" w:author="Bachmeier, Nate" w:date="2021-11-27T20:02:00Z"/>
              <w:rFonts w:asciiTheme="minorHAnsi" w:eastAsiaTheme="minorEastAsia" w:hAnsiTheme="minorHAnsi" w:cstheme="minorBidi"/>
              <w:noProof/>
              <w:sz w:val="22"/>
              <w:szCs w:val="22"/>
            </w:rPr>
          </w:pPr>
          <w:ins w:id="74" w:author="Bachmeier, Nate" w:date="2021-11-27T20:02:00Z">
            <w:r w:rsidRPr="00B87DFD">
              <w:rPr>
                <w:rStyle w:val="Hyperlink"/>
                <w:noProof/>
              </w:rPr>
              <w:fldChar w:fldCharType="begin"/>
            </w:r>
            <w:r w:rsidRPr="00B87DFD">
              <w:rPr>
                <w:rStyle w:val="Hyperlink"/>
                <w:noProof/>
              </w:rPr>
              <w:instrText xml:space="preserve"> </w:instrText>
            </w:r>
            <w:r>
              <w:rPr>
                <w:noProof/>
              </w:rPr>
              <w:instrText>HYPERLINK \l "_Toc88935810"</w:instrText>
            </w:r>
            <w:r w:rsidRPr="00B87DFD">
              <w:rPr>
                <w:rStyle w:val="Hyperlink"/>
                <w:noProof/>
              </w:rPr>
              <w:instrText xml:space="preserve"> </w:instrText>
            </w:r>
            <w:r w:rsidRPr="00B87DFD">
              <w:rPr>
                <w:rStyle w:val="Hyperlink"/>
                <w:noProof/>
              </w:rPr>
            </w:r>
            <w:r w:rsidRPr="00B87DFD">
              <w:rPr>
                <w:rStyle w:val="Hyperlink"/>
                <w:noProof/>
              </w:rPr>
              <w:fldChar w:fldCharType="separate"/>
            </w:r>
            <w:r w:rsidRPr="00B87DFD">
              <w:rPr>
                <w:rStyle w:val="Hyperlink"/>
                <w:noProof/>
              </w:rPr>
              <w:t>Healthcare and Cloud</w:t>
            </w:r>
            <w:r>
              <w:rPr>
                <w:noProof/>
                <w:webHidden/>
              </w:rPr>
              <w:tab/>
            </w:r>
            <w:r>
              <w:rPr>
                <w:noProof/>
                <w:webHidden/>
              </w:rPr>
              <w:fldChar w:fldCharType="begin"/>
            </w:r>
            <w:r>
              <w:rPr>
                <w:noProof/>
                <w:webHidden/>
              </w:rPr>
              <w:instrText xml:space="preserve"> PAGEREF _Toc88935810 \h </w:instrText>
            </w:r>
            <w:r>
              <w:rPr>
                <w:noProof/>
                <w:webHidden/>
              </w:rPr>
            </w:r>
          </w:ins>
          <w:r>
            <w:rPr>
              <w:noProof/>
              <w:webHidden/>
            </w:rPr>
            <w:fldChar w:fldCharType="separate"/>
          </w:r>
          <w:ins w:id="75" w:author="Bachmeier, Nate" w:date="2021-11-27T20:02:00Z">
            <w:r>
              <w:rPr>
                <w:noProof/>
                <w:webHidden/>
              </w:rPr>
              <w:t>23</w:t>
            </w:r>
            <w:r>
              <w:rPr>
                <w:noProof/>
                <w:webHidden/>
              </w:rPr>
              <w:fldChar w:fldCharType="end"/>
            </w:r>
            <w:r w:rsidRPr="00B87DFD">
              <w:rPr>
                <w:rStyle w:val="Hyperlink"/>
                <w:noProof/>
              </w:rPr>
              <w:fldChar w:fldCharType="end"/>
            </w:r>
          </w:ins>
        </w:p>
        <w:p w14:paraId="574A5D26" w14:textId="63C0D58D" w:rsidR="00B42098" w:rsidDel="007B09CC" w:rsidRDefault="00B42098">
          <w:pPr>
            <w:pStyle w:val="TOC1"/>
            <w:tabs>
              <w:tab w:val="right" w:leader="dot" w:pos="9350"/>
            </w:tabs>
            <w:rPr>
              <w:del w:id="76" w:author="Bachmeier, Nate" w:date="2021-11-27T20:02:00Z"/>
              <w:rFonts w:asciiTheme="minorHAnsi" w:eastAsiaTheme="minorEastAsia" w:hAnsiTheme="minorHAnsi" w:cstheme="minorBidi"/>
              <w:noProof/>
              <w:sz w:val="22"/>
              <w:szCs w:val="22"/>
            </w:rPr>
          </w:pPr>
          <w:del w:id="77" w:author="Bachmeier, Nate" w:date="2021-11-27T20:02:00Z">
            <w:r w:rsidRPr="007B09CC" w:rsidDel="007B09CC">
              <w:rPr>
                <w:noProof/>
                <w:rPrChange w:id="78" w:author="Bachmeier, Nate" w:date="2021-11-27T20:02:00Z">
                  <w:rPr>
                    <w:rStyle w:val="Hyperlink"/>
                    <w:noProof/>
                  </w:rPr>
                </w:rPrChange>
              </w:rPr>
              <w:delText>Table of Contents</w:delText>
            </w:r>
            <w:r w:rsidDel="007B09CC">
              <w:rPr>
                <w:noProof/>
                <w:webHidden/>
              </w:rPr>
              <w:tab/>
            </w:r>
            <w:r w:rsidR="00547EA6" w:rsidDel="007B09CC">
              <w:rPr>
                <w:noProof/>
                <w:webHidden/>
              </w:rPr>
              <w:delText>2</w:delText>
            </w:r>
          </w:del>
        </w:p>
        <w:p w14:paraId="5AE46F18" w14:textId="1A34798A" w:rsidR="00B42098" w:rsidDel="007B09CC" w:rsidRDefault="00B42098">
          <w:pPr>
            <w:pStyle w:val="TOC1"/>
            <w:tabs>
              <w:tab w:val="right" w:leader="dot" w:pos="9350"/>
            </w:tabs>
            <w:rPr>
              <w:del w:id="79" w:author="Bachmeier, Nate" w:date="2021-11-27T20:02:00Z"/>
              <w:rFonts w:asciiTheme="minorHAnsi" w:eastAsiaTheme="minorEastAsia" w:hAnsiTheme="minorHAnsi" w:cstheme="minorBidi"/>
              <w:noProof/>
              <w:sz w:val="22"/>
              <w:szCs w:val="22"/>
            </w:rPr>
          </w:pPr>
          <w:del w:id="80" w:author="Bachmeier, Nate" w:date="2021-11-27T20:02:00Z">
            <w:r w:rsidRPr="007B09CC" w:rsidDel="007B09CC">
              <w:rPr>
                <w:noProof/>
                <w:rPrChange w:id="81" w:author="Bachmeier, Nate" w:date="2021-11-27T20:02:00Z">
                  <w:rPr>
                    <w:rStyle w:val="Hyperlink"/>
                    <w:noProof/>
                  </w:rPr>
                </w:rPrChange>
              </w:rPr>
              <w:delText>Background</w:delText>
            </w:r>
            <w:r w:rsidDel="007B09CC">
              <w:rPr>
                <w:noProof/>
                <w:webHidden/>
              </w:rPr>
              <w:tab/>
            </w:r>
            <w:r w:rsidR="00547EA6" w:rsidDel="007B09CC">
              <w:rPr>
                <w:noProof/>
                <w:webHidden/>
              </w:rPr>
              <w:delText>4</w:delText>
            </w:r>
          </w:del>
        </w:p>
        <w:p w14:paraId="0886C1F7" w14:textId="024AB935" w:rsidR="00B42098" w:rsidDel="007B09CC" w:rsidRDefault="00B42098">
          <w:pPr>
            <w:pStyle w:val="TOC1"/>
            <w:tabs>
              <w:tab w:val="right" w:leader="dot" w:pos="9350"/>
            </w:tabs>
            <w:rPr>
              <w:del w:id="82" w:author="Bachmeier, Nate" w:date="2021-11-27T20:02:00Z"/>
              <w:rFonts w:asciiTheme="minorHAnsi" w:eastAsiaTheme="minorEastAsia" w:hAnsiTheme="minorHAnsi" w:cstheme="minorBidi"/>
              <w:noProof/>
              <w:sz w:val="22"/>
              <w:szCs w:val="22"/>
            </w:rPr>
          </w:pPr>
          <w:del w:id="83" w:author="Bachmeier, Nate" w:date="2021-11-27T20:02:00Z">
            <w:r w:rsidRPr="007B09CC" w:rsidDel="007B09CC">
              <w:rPr>
                <w:noProof/>
                <w:rPrChange w:id="84" w:author="Bachmeier, Nate" w:date="2021-11-27T20:02:00Z">
                  <w:rPr>
                    <w:rStyle w:val="Hyperlink"/>
                    <w:noProof/>
                  </w:rPr>
                </w:rPrChange>
              </w:rPr>
              <w:delText>Problem Statement</w:delText>
            </w:r>
            <w:r w:rsidDel="007B09CC">
              <w:rPr>
                <w:noProof/>
                <w:webHidden/>
              </w:rPr>
              <w:tab/>
            </w:r>
            <w:r w:rsidR="00547EA6" w:rsidDel="007B09CC">
              <w:rPr>
                <w:noProof/>
                <w:webHidden/>
              </w:rPr>
              <w:delText>5</w:delText>
            </w:r>
          </w:del>
        </w:p>
        <w:p w14:paraId="34CBD6D4" w14:textId="18B42366" w:rsidR="00B42098" w:rsidDel="007B09CC" w:rsidRDefault="00B42098">
          <w:pPr>
            <w:pStyle w:val="TOC1"/>
            <w:tabs>
              <w:tab w:val="right" w:leader="dot" w:pos="9350"/>
            </w:tabs>
            <w:rPr>
              <w:del w:id="85" w:author="Bachmeier, Nate" w:date="2021-11-27T20:02:00Z"/>
              <w:rFonts w:asciiTheme="minorHAnsi" w:eastAsiaTheme="minorEastAsia" w:hAnsiTheme="minorHAnsi" w:cstheme="minorBidi"/>
              <w:noProof/>
              <w:sz w:val="22"/>
              <w:szCs w:val="22"/>
            </w:rPr>
          </w:pPr>
          <w:del w:id="86" w:author="Bachmeier, Nate" w:date="2021-11-27T20:02:00Z">
            <w:r w:rsidRPr="007B09CC" w:rsidDel="007B09CC">
              <w:rPr>
                <w:noProof/>
                <w:rPrChange w:id="87" w:author="Bachmeier, Nate" w:date="2021-11-27T20:02:00Z">
                  <w:rPr>
                    <w:rStyle w:val="Hyperlink"/>
                    <w:noProof/>
                  </w:rPr>
                </w:rPrChange>
              </w:rPr>
              <w:delText>Purpose Statement</w:delText>
            </w:r>
            <w:r w:rsidDel="007B09CC">
              <w:rPr>
                <w:noProof/>
                <w:webHidden/>
              </w:rPr>
              <w:tab/>
            </w:r>
            <w:r w:rsidR="00547EA6" w:rsidDel="007B09CC">
              <w:rPr>
                <w:noProof/>
                <w:webHidden/>
              </w:rPr>
              <w:delText>6</w:delText>
            </w:r>
          </w:del>
        </w:p>
        <w:p w14:paraId="0AFD6267" w14:textId="6BE32724" w:rsidR="00B42098" w:rsidDel="007B09CC" w:rsidRDefault="00B42098">
          <w:pPr>
            <w:pStyle w:val="TOC1"/>
            <w:tabs>
              <w:tab w:val="right" w:leader="dot" w:pos="9350"/>
            </w:tabs>
            <w:rPr>
              <w:del w:id="88" w:author="Bachmeier, Nate" w:date="2021-11-27T20:02:00Z"/>
              <w:rFonts w:asciiTheme="minorHAnsi" w:eastAsiaTheme="minorEastAsia" w:hAnsiTheme="minorHAnsi" w:cstheme="minorBidi"/>
              <w:noProof/>
              <w:sz w:val="22"/>
              <w:szCs w:val="22"/>
            </w:rPr>
          </w:pPr>
          <w:del w:id="89" w:author="Bachmeier, Nate" w:date="2021-11-27T20:02:00Z">
            <w:r w:rsidRPr="007B09CC" w:rsidDel="007B09CC">
              <w:rPr>
                <w:noProof/>
                <w:rPrChange w:id="90" w:author="Bachmeier, Nate" w:date="2021-11-27T20:02:00Z">
                  <w:rPr>
                    <w:rStyle w:val="Hyperlink"/>
                    <w:noProof/>
                  </w:rPr>
                </w:rPrChange>
              </w:rPr>
              <w:delText>Research Questions</w:delText>
            </w:r>
            <w:r w:rsidDel="007B09CC">
              <w:rPr>
                <w:noProof/>
                <w:webHidden/>
              </w:rPr>
              <w:tab/>
            </w:r>
            <w:r w:rsidR="00547EA6" w:rsidDel="007B09CC">
              <w:rPr>
                <w:noProof/>
                <w:webHidden/>
              </w:rPr>
              <w:delText>8</w:delText>
            </w:r>
          </w:del>
        </w:p>
        <w:p w14:paraId="35B4C5A9" w14:textId="65868D60" w:rsidR="00B42098" w:rsidDel="007B09CC" w:rsidRDefault="00B42098">
          <w:pPr>
            <w:pStyle w:val="TOC1"/>
            <w:tabs>
              <w:tab w:val="right" w:leader="dot" w:pos="9350"/>
            </w:tabs>
            <w:rPr>
              <w:del w:id="91" w:author="Bachmeier, Nate" w:date="2021-11-27T20:02:00Z"/>
              <w:rFonts w:asciiTheme="minorHAnsi" w:eastAsiaTheme="minorEastAsia" w:hAnsiTheme="minorHAnsi" w:cstheme="minorBidi"/>
              <w:noProof/>
              <w:sz w:val="22"/>
              <w:szCs w:val="22"/>
            </w:rPr>
          </w:pPr>
          <w:del w:id="92" w:author="Bachmeier, Nate" w:date="2021-11-27T20:02:00Z">
            <w:r w:rsidRPr="007B09CC" w:rsidDel="007B09CC">
              <w:rPr>
                <w:noProof/>
                <w:rPrChange w:id="93" w:author="Bachmeier, Nate" w:date="2021-11-27T20:02:00Z">
                  <w:rPr>
                    <w:rStyle w:val="Hyperlink"/>
                    <w:noProof/>
                  </w:rPr>
                </w:rPrChange>
              </w:rPr>
              <w:delText>Hypotheses</w:delText>
            </w:r>
            <w:r w:rsidDel="007B09CC">
              <w:rPr>
                <w:noProof/>
                <w:webHidden/>
              </w:rPr>
              <w:tab/>
            </w:r>
            <w:r w:rsidR="00547EA6" w:rsidDel="007B09CC">
              <w:rPr>
                <w:noProof/>
                <w:webHidden/>
              </w:rPr>
              <w:delText>9</w:delText>
            </w:r>
          </w:del>
        </w:p>
        <w:p w14:paraId="730FBFBB" w14:textId="77CD6D24" w:rsidR="00B42098" w:rsidDel="007B09CC" w:rsidRDefault="00B42098">
          <w:pPr>
            <w:pStyle w:val="TOC1"/>
            <w:tabs>
              <w:tab w:val="right" w:leader="dot" w:pos="9350"/>
            </w:tabs>
            <w:rPr>
              <w:del w:id="94" w:author="Bachmeier, Nate" w:date="2021-11-27T20:02:00Z"/>
              <w:rFonts w:asciiTheme="minorHAnsi" w:eastAsiaTheme="minorEastAsia" w:hAnsiTheme="minorHAnsi" w:cstheme="minorBidi"/>
              <w:noProof/>
              <w:sz w:val="22"/>
              <w:szCs w:val="22"/>
            </w:rPr>
          </w:pPr>
          <w:del w:id="95" w:author="Bachmeier, Nate" w:date="2021-11-27T20:02:00Z">
            <w:r w:rsidRPr="007B09CC" w:rsidDel="007B09CC">
              <w:rPr>
                <w:noProof/>
                <w:rPrChange w:id="96" w:author="Bachmeier, Nate" w:date="2021-11-27T20:02:00Z">
                  <w:rPr>
                    <w:rStyle w:val="Hyperlink"/>
                    <w:noProof/>
                  </w:rPr>
                </w:rPrChange>
              </w:rPr>
              <w:delText>Research Methodology</w:delText>
            </w:r>
            <w:r w:rsidDel="007B09CC">
              <w:rPr>
                <w:noProof/>
                <w:webHidden/>
              </w:rPr>
              <w:tab/>
            </w:r>
          </w:del>
          <w:del w:id="97" w:author="Bachmeier, Nate" w:date="2021-11-27T11:57:00Z">
            <w:r w:rsidR="00574CEE" w:rsidDel="00547EA6">
              <w:rPr>
                <w:noProof/>
                <w:webHidden/>
              </w:rPr>
              <w:delText>9</w:delText>
            </w:r>
          </w:del>
        </w:p>
        <w:p w14:paraId="3E3B52E2" w14:textId="4264C653" w:rsidR="00B42098" w:rsidDel="007B09CC" w:rsidRDefault="00B42098">
          <w:pPr>
            <w:pStyle w:val="TOC2"/>
            <w:tabs>
              <w:tab w:val="right" w:leader="dot" w:pos="9350"/>
            </w:tabs>
            <w:rPr>
              <w:del w:id="98" w:author="Bachmeier, Nate" w:date="2021-11-27T20:02:00Z"/>
              <w:rFonts w:asciiTheme="minorHAnsi" w:eastAsiaTheme="minorEastAsia" w:hAnsiTheme="minorHAnsi" w:cstheme="minorBidi"/>
              <w:noProof/>
              <w:sz w:val="22"/>
              <w:szCs w:val="22"/>
            </w:rPr>
          </w:pPr>
          <w:del w:id="99" w:author="Bachmeier, Nate" w:date="2021-11-27T20:02:00Z">
            <w:r w:rsidRPr="007B09CC" w:rsidDel="007B09CC">
              <w:rPr>
                <w:noProof/>
                <w:rPrChange w:id="100" w:author="Bachmeier, Nate" w:date="2021-11-27T20:02:00Z">
                  <w:rPr>
                    <w:rStyle w:val="Hyperlink"/>
                    <w:noProof/>
                  </w:rPr>
                </w:rPrChange>
              </w:rPr>
              <w:delText>Artifacts</w:delText>
            </w:r>
            <w:r w:rsidDel="007B09CC">
              <w:rPr>
                <w:noProof/>
                <w:webHidden/>
              </w:rPr>
              <w:tab/>
            </w:r>
            <w:r w:rsidR="00547EA6" w:rsidDel="007B09CC">
              <w:rPr>
                <w:noProof/>
                <w:webHidden/>
              </w:rPr>
              <w:delText>10</w:delText>
            </w:r>
          </w:del>
        </w:p>
        <w:p w14:paraId="04E77BF3" w14:textId="78160E43" w:rsidR="00B42098" w:rsidDel="007B09CC" w:rsidRDefault="00B42098">
          <w:pPr>
            <w:pStyle w:val="TOC3"/>
            <w:tabs>
              <w:tab w:val="right" w:leader="dot" w:pos="9350"/>
            </w:tabs>
            <w:rPr>
              <w:del w:id="101" w:author="Bachmeier, Nate" w:date="2021-11-27T20:02:00Z"/>
              <w:rFonts w:asciiTheme="minorHAnsi" w:eastAsiaTheme="minorEastAsia" w:hAnsiTheme="minorHAnsi" w:cstheme="minorBidi"/>
              <w:noProof/>
              <w:sz w:val="22"/>
              <w:szCs w:val="22"/>
            </w:rPr>
          </w:pPr>
          <w:del w:id="102" w:author="Bachmeier, Nate" w:date="2021-11-27T20:02:00Z">
            <w:r w:rsidRPr="007B09CC" w:rsidDel="007B09CC">
              <w:rPr>
                <w:noProof/>
                <w:rPrChange w:id="103" w:author="Bachmeier, Nate" w:date="2021-11-27T20:02:00Z">
                  <w:rPr>
                    <w:rStyle w:val="Hyperlink"/>
                    <w:noProof/>
                  </w:rPr>
                </w:rPrChange>
              </w:rPr>
              <w:delText>Data Generation</w:delText>
            </w:r>
            <w:r w:rsidDel="007B09CC">
              <w:rPr>
                <w:noProof/>
                <w:webHidden/>
              </w:rPr>
              <w:tab/>
            </w:r>
            <w:r w:rsidR="00547EA6" w:rsidDel="007B09CC">
              <w:rPr>
                <w:noProof/>
                <w:webHidden/>
              </w:rPr>
              <w:delText>10</w:delText>
            </w:r>
          </w:del>
        </w:p>
        <w:p w14:paraId="3F8AD692" w14:textId="5E96075B" w:rsidR="00B42098" w:rsidDel="007B09CC" w:rsidRDefault="00B42098">
          <w:pPr>
            <w:pStyle w:val="TOC3"/>
            <w:tabs>
              <w:tab w:val="right" w:leader="dot" w:pos="9350"/>
            </w:tabs>
            <w:rPr>
              <w:del w:id="104" w:author="Bachmeier, Nate" w:date="2021-11-27T20:02:00Z"/>
              <w:rFonts w:asciiTheme="minorHAnsi" w:eastAsiaTheme="minorEastAsia" w:hAnsiTheme="minorHAnsi" w:cstheme="minorBidi"/>
              <w:noProof/>
              <w:sz w:val="22"/>
              <w:szCs w:val="22"/>
            </w:rPr>
          </w:pPr>
          <w:del w:id="105" w:author="Bachmeier, Nate" w:date="2021-11-27T20:02:00Z">
            <w:r w:rsidRPr="007B09CC" w:rsidDel="007B09CC">
              <w:rPr>
                <w:noProof/>
                <w:rPrChange w:id="106" w:author="Bachmeier, Nate" w:date="2021-11-27T20:02:00Z">
                  <w:rPr>
                    <w:rStyle w:val="Hyperlink"/>
                    <w:noProof/>
                  </w:rPr>
                </w:rPrChange>
              </w:rPr>
              <w:delText>Environmental Simulation</w:delText>
            </w:r>
            <w:r w:rsidDel="007B09CC">
              <w:rPr>
                <w:noProof/>
                <w:webHidden/>
              </w:rPr>
              <w:tab/>
            </w:r>
            <w:r w:rsidR="00547EA6" w:rsidDel="007B09CC">
              <w:rPr>
                <w:noProof/>
                <w:webHidden/>
              </w:rPr>
              <w:delText>10</w:delText>
            </w:r>
          </w:del>
        </w:p>
        <w:p w14:paraId="4C5668D8" w14:textId="3C1B113E" w:rsidR="00B42098" w:rsidDel="007B09CC" w:rsidRDefault="00B42098">
          <w:pPr>
            <w:pStyle w:val="TOC3"/>
            <w:tabs>
              <w:tab w:val="right" w:leader="dot" w:pos="9350"/>
            </w:tabs>
            <w:rPr>
              <w:del w:id="107" w:author="Bachmeier, Nate" w:date="2021-11-27T20:02:00Z"/>
              <w:rFonts w:asciiTheme="minorHAnsi" w:eastAsiaTheme="minorEastAsia" w:hAnsiTheme="minorHAnsi" w:cstheme="minorBidi"/>
              <w:noProof/>
              <w:sz w:val="22"/>
              <w:szCs w:val="22"/>
            </w:rPr>
          </w:pPr>
          <w:del w:id="108" w:author="Bachmeier, Nate" w:date="2021-11-27T20:02:00Z">
            <w:r w:rsidRPr="007B09CC" w:rsidDel="007B09CC">
              <w:rPr>
                <w:noProof/>
                <w:rPrChange w:id="109" w:author="Bachmeier, Nate" w:date="2021-11-27T20:02:00Z">
                  <w:rPr>
                    <w:rStyle w:val="Hyperlink"/>
                    <w:noProof/>
                  </w:rPr>
                </w:rPrChange>
              </w:rPr>
              <w:delText>Extracting Intents</w:delText>
            </w:r>
            <w:r w:rsidDel="007B09CC">
              <w:rPr>
                <w:noProof/>
                <w:webHidden/>
              </w:rPr>
              <w:tab/>
            </w:r>
            <w:r w:rsidR="00547EA6" w:rsidDel="007B09CC">
              <w:rPr>
                <w:noProof/>
                <w:webHidden/>
              </w:rPr>
              <w:delText>11</w:delText>
            </w:r>
          </w:del>
        </w:p>
        <w:p w14:paraId="2A00FD16" w14:textId="1EE10600" w:rsidR="00B42098" w:rsidDel="007B09CC" w:rsidRDefault="00B42098">
          <w:pPr>
            <w:pStyle w:val="TOC3"/>
            <w:tabs>
              <w:tab w:val="right" w:leader="dot" w:pos="9350"/>
            </w:tabs>
            <w:rPr>
              <w:del w:id="110" w:author="Bachmeier, Nate" w:date="2021-11-27T20:02:00Z"/>
              <w:rFonts w:asciiTheme="minorHAnsi" w:eastAsiaTheme="minorEastAsia" w:hAnsiTheme="minorHAnsi" w:cstheme="minorBidi"/>
              <w:noProof/>
              <w:sz w:val="22"/>
              <w:szCs w:val="22"/>
            </w:rPr>
          </w:pPr>
          <w:del w:id="111" w:author="Bachmeier, Nate" w:date="2021-11-27T20:02:00Z">
            <w:r w:rsidRPr="007B09CC" w:rsidDel="007B09CC">
              <w:rPr>
                <w:noProof/>
                <w:rPrChange w:id="112" w:author="Bachmeier, Nate" w:date="2021-11-27T20:02:00Z">
                  <w:rPr>
                    <w:rStyle w:val="Hyperlink"/>
                    <w:noProof/>
                  </w:rPr>
                </w:rPrChange>
              </w:rPr>
              <w:delText>Feedback Mechanism</w:delText>
            </w:r>
            <w:r w:rsidDel="007B09CC">
              <w:rPr>
                <w:noProof/>
                <w:webHidden/>
              </w:rPr>
              <w:tab/>
            </w:r>
          </w:del>
          <w:del w:id="113" w:author="Bachmeier, Nate" w:date="2021-11-25T12:56:00Z">
            <w:r w:rsidDel="00255AAA">
              <w:rPr>
                <w:noProof/>
                <w:webHidden/>
              </w:rPr>
              <w:delText>11</w:delText>
            </w:r>
          </w:del>
        </w:p>
        <w:p w14:paraId="02FA0DF0" w14:textId="39AFF4A8" w:rsidR="00B42098" w:rsidDel="007B09CC" w:rsidRDefault="00B42098">
          <w:pPr>
            <w:pStyle w:val="TOC2"/>
            <w:tabs>
              <w:tab w:val="right" w:leader="dot" w:pos="9350"/>
            </w:tabs>
            <w:rPr>
              <w:del w:id="114" w:author="Bachmeier, Nate" w:date="2021-11-27T20:02:00Z"/>
              <w:rFonts w:asciiTheme="minorHAnsi" w:eastAsiaTheme="minorEastAsia" w:hAnsiTheme="minorHAnsi" w:cstheme="minorBidi"/>
              <w:noProof/>
              <w:sz w:val="22"/>
              <w:szCs w:val="22"/>
            </w:rPr>
          </w:pPr>
          <w:del w:id="115" w:author="Bachmeier, Nate" w:date="2021-11-27T20:02:00Z">
            <w:r w:rsidRPr="007B09CC" w:rsidDel="007B09CC">
              <w:rPr>
                <w:noProof/>
                <w:rPrChange w:id="116" w:author="Bachmeier, Nate" w:date="2021-11-27T20:02:00Z">
                  <w:rPr>
                    <w:rStyle w:val="Hyperlink"/>
                    <w:noProof/>
                  </w:rPr>
                </w:rPrChange>
              </w:rPr>
              <w:delText>Artifact Requirements</w:delText>
            </w:r>
            <w:r w:rsidDel="007B09CC">
              <w:rPr>
                <w:noProof/>
                <w:webHidden/>
              </w:rPr>
              <w:tab/>
            </w:r>
          </w:del>
          <w:del w:id="117" w:author="Bachmeier, Nate" w:date="2021-11-25T12:56:00Z">
            <w:r w:rsidDel="00255AAA">
              <w:rPr>
                <w:noProof/>
                <w:webHidden/>
              </w:rPr>
              <w:delText>11</w:delText>
            </w:r>
          </w:del>
        </w:p>
        <w:p w14:paraId="4DF5549A" w14:textId="341E1195" w:rsidR="00B42098" w:rsidDel="007B09CC" w:rsidRDefault="00B42098">
          <w:pPr>
            <w:pStyle w:val="TOC3"/>
            <w:tabs>
              <w:tab w:val="right" w:leader="dot" w:pos="9350"/>
            </w:tabs>
            <w:rPr>
              <w:del w:id="118" w:author="Bachmeier, Nate" w:date="2021-11-27T20:02:00Z"/>
              <w:rFonts w:asciiTheme="minorHAnsi" w:eastAsiaTheme="minorEastAsia" w:hAnsiTheme="minorHAnsi" w:cstheme="minorBidi"/>
              <w:noProof/>
              <w:sz w:val="22"/>
              <w:szCs w:val="22"/>
            </w:rPr>
          </w:pPr>
          <w:del w:id="119" w:author="Bachmeier, Nate" w:date="2021-11-27T20:02:00Z">
            <w:r w:rsidRPr="007B09CC" w:rsidDel="007B09CC">
              <w:rPr>
                <w:strike/>
                <w:noProof/>
                <w:rPrChange w:id="120" w:author="Bachmeier, Nate" w:date="2021-11-27T20:02:00Z">
                  <w:rPr>
                    <w:rStyle w:val="Hyperlink"/>
                    <w:strike/>
                    <w:noProof/>
                  </w:rPr>
                </w:rPrChange>
              </w:rPr>
              <w:delText>User Roles</w:delText>
            </w:r>
            <w:r w:rsidDel="007B09CC">
              <w:rPr>
                <w:noProof/>
                <w:webHidden/>
              </w:rPr>
              <w:tab/>
            </w:r>
            <w:r w:rsidR="00547EA6" w:rsidDel="007B09CC">
              <w:rPr>
                <w:noProof/>
                <w:webHidden/>
              </w:rPr>
              <w:delText>12</w:delText>
            </w:r>
          </w:del>
        </w:p>
        <w:p w14:paraId="57BB7C6D" w14:textId="7814E7B1" w:rsidR="00B42098" w:rsidDel="007B09CC" w:rsidRDefault="00B42098">
          <w:pPr>
            <w:pStyle w:val="TOC3"/>
            <w:tabs>
              <w:tab w:val="right" w:leader="dot" w:pos="9350"/>
            </w:tabs>
            <w:rPr>
              <w:del w:id="121" w:author="Bachmeier, Nate" w:date="2021-11-27T20:02:00Z"/>
              <w:rFonts w:asciiTheme="minorHAnsi" w:eastAsiaTheme="minorEastAsia" w:hAnsiTheme="minorHAnsi" w:cstheme="minorBidi"/>
              <w:noProof/>
              <w:sz w:val="22"/>
              <w:szCs w:val="22"/>
            </w:rPr>
          </w:pPr>
          <w:del w:id="122" w:author="Bachmeier, Nate" w:date="2021-11-27T20:02:00Z">
            <w:r w:rsidRPr="007B09CC" w:rsidDel="007B09CC">
              <w:rPr>
                <w:noProof/>
                <w:rPrChange w:id="123" w:author="Bachmeier, Nate" w:date="2021-11-27T20:02:00Z">
                  <w:rPr>
                    <w:rStyle w:val="Hyperlink"/>
                    <w:noProof/>
                  </w:rPr>
                </w:rPrChange>
              </w:rPr>
              <w:delText>System Architecture</w:delText>
            </w:r>
            <w:r w:rsidDel="007B09CC">
              <w:rPr>
                <w:noProof/>
                <w:webHidden/>
              </w:rPr>
              <w:tab/>
            </w:r>
            <w:r w:rsidR="00547EA6" w:rsidDel="007B09CC">
              <w:rPr>
                <w:noProof/>
                <w:webHidden/>
              </w:rPr>
              <w:delText>12</w:delText>
            </w:r>
          </w:del>
        </w:p>
        <w:p w14:paraId="4EA14254" w14:textId="3640117A" w:rsidR="00B42098" w:rsidDel="007B09CC" w:rsidRDefault="00B42098">
          <w:pPr>
            <w:pStyle w:val="TOC3"/>
            <w:tabs>
              <w:tab w:val="right" w:leader="dot" w:pos="9350"/>
            </w:tabs>
            <w:rPr>
              <w:del w:id="124" w:author="Bachmeier, Nate" w:date="2021-11-27T20:02:00Z"/>
              <w:rFonts w:asciiTheme="minorHAnsi" w:eastAsiaTheme="minorEastAsia" w:hAnsiTheme="minorHAnsi" w:cstheme="minorBidi"/>
              <w:noProof/>
              <w:sz w:val="22"/>
              <w:szCs w:val="22"/>
            </w:rPr>
          </w:pPr>
          <w:del w:id="125" w:author="Bachmeier, Nate" w:date="2021-11-27T20:02:00Z">
            <w:r w:rsidRPr="007B09CC" w:rsidDel="007B09CC">
              <w:rPr>
                <w:noProof/>
                <w:rPrChange w:id="126" w:author="Bachmeier, Nate" w:date="2021-11-27T20:02:00Z">
                  <w:rPr>
                    <w:rStyle w:val="Hyperlink"/>
                    <w:noProof/>
                  </w:rPr>
                </w:rPrChange>
              </w:rPr>
              <w:delText>System Reliability</w:delText>
            </w:r>
            <w:r w:rsidDel="007B09CC">
              <w:rPr>
                <w:noProof/>
                <w:webHidden/>
              </w:rPr>
              <w:tab/>
            </w:r>
            <w:r w:rsidR="00547EA6" w:rsidDel="007B09CC">
              <w:rPr>
                <w:noProof/>
                <w:webHidden/>
              </w:rPr>
              <w:delText>13</w:delText>
            </w:r>
          </w:del>
        </w:p>
        <w:p w14:paraId="1B7A7D77" w14:textId="2E49B5E3" w:rsidR="00B42098" w:rsidDel="007B09CC" w:rsidRDefault="00B42098">
          <w:pPr>
            <w:pStyle w:val="TOC2"/>
            <w:tabs>
              <w:tab w:val="right" w:leader="dot" w:pos="9350"/>
            </w:tabs>
            <w:rPr>
              <w:del w:id="127" w:author="Bachmeier, Nate" w:date="2021-11-27T20:02:00Z"/>
              <w:rFonts w:asciiTheme="minorHAnsi" w:eastAsiaTheme="minorEastAsia" w:hAnsiTheme="minorHAnsi" w:cstheme="minorBidi"/>
              <w:noProof/>
              <w:sz w:val="22"/>
              <w:szCs w:val="22"/>
            </w:rPr>
          </w:pPr>
          <w:del w:id="128" w:author="Bachmeier, Nate" w:date="2021-11-27T20:02:00Z">
            <w:r w:rsidRPr="007B09CC" w:rsidDel="007B09CC">
              <w:rPr>
                <w:noProof/>
                <w:rPrChange w:id="129" w:author="Bachmeier, Nate" w:date="2021-11-27T20:02:00Z">
                  <w:rPr>
                    <w:rStyle w:val="Hyperlink"/>
                    <w:noProof/>
                  </w:rPr>
                </w:rPrChange>
              </w:rPr>
              <w:delText>Contributions</w:delText>
            </w:r>
            <w:r w:rsidDel="007B09CC">
              <w:rPr>
                <w:noProof/>
                <w:webHidden/>
              </w:rPr>
              <w:tab/>
            </w:r>
          </w:del>
          <w:del w:id="130" w:author="Bachmeier, Nate" w:date="2021-11-25T12:56:00Z">
            <w:r w:rsidDel="00255AAA">
              <w:rPr>
                <w:noProof/>
                <w:webHidden/>
              </w:rPr>
              <w:delText>13</w:delText>
            </w:r>
          </w:del>
        </w:p>
        <w:p w14:paraId="452BF5C1" w14:textId="49663175" w:rsidR="00B42098" w:rsidDel="007B09CC" w:rsidRDefault="00B42098">
          <w:pPr>
            <w:pStyle w:val="TOC1"/>
            <w:tabs>
              <w:tab w:val="right" w:leader="dot" w:pos="9350"/>
            </w:tabs>
            <w:rPr>
              <w:del w:id="131" w:author="Bachmeier, Nate" w:date="2021-11-27T20:02:00Z"/>
              <w:rFonts w:asciiTheme="minorHAnsi" w:eastAsiaTheme="minorEastAsia" w:hAnsiTheme="minorHAnsi" w:cstheme="minorBidi"/>
              <w:noProof/>
              <w:sz w:val="22"/>
              <w:szCs w:val="22"/>
            </w:rPr>
          </w:pPr>
          <w:del w:id="132" w:author="Bachmeier, Nate" w:date="2021-11-27T20:02:00Z">
            <w:r w:rsidRPr="007B09CC" w:rsidDel="007B09CC">
              <w:rPr>
                <w:noProof/>
                <w:rPrChange w:id="133" w:author="Bachmeier, Nate" w:date="2021-11-27T20:02:00Z">
                  <w:rPr>
                    <w:rStyle w:val="Hyperlink"/>
                    <w:noProof/>
                  </w:rPr>
                </w:rPrChange>
              </w:rPr>
              <w:delText>Measurements and Evaluation</w:delText>
            </w:r>
            <w:r w:rsidDel="007B09CC">
              <w:rPr>
                <w:noProof/>
                <w:webHidden/>
              </w:rPr>
              <w:tab/>
            </w:r>
            <w:r w:rsidR="00547EA6" w:rsidDel="007B09CC">
              <w:rPr>
                <w:noProof/>
                <w:webHidden/>
              </w:rPr>
              <w:delText>14</w:delText>
            </w:r>
          </w:del>
        </w:p>
        <w:p w14:paraId="427FB771" w14:textId="59B9D845" w:rsidR="00B42098" w:rsidDel="007B09CC" w:rsidRDefault="00B42098">
          <w:pPr>
            <w:pStyle w:val="TOC2"/>
            <w:tabs>
              <w:tab w:val="right" w:leader="dot" w:pos="9350"/>
            </w:tabs>
            <w:rPr>
              <w:del w:id="134" w:author="Bachmeier, Nate" w:date="2021-11-27T20:02:00Z"/>
              <w:rFonts w:asciiTheme="minorHAnsi" w:eastAsiaTheme="minorEastAsia" w:hAnsiTheme="minorHAnsi" w:cstheme="minorBidi"/>
              <w:noProof/>
              <w:sz w:val="22"/>
              <w:szCs w:val="22"/>
            </w:rPr>
          </w:pPr>
          <w:del w:id="135" w:author="Bachmeier, Nate" w:date="2021-11-27T20:02:00Z">
            <w:r w:rsidRPr="007B09CC" w:rsidDel="007B09CC">
              <w:rPr>
                <w:noProof/>
                <w:rPrChange w:id="136" w:author="Bachmeier, Nate" w:date="2021-11-27T20:02:00Z">
                  <w:rPr>
                    <w:rStyle w:val="Hyperlink"/>
                    <w:noProof/>
                  </w:rPr>
                </w:rPrChange>
              </w:rPr>
              <w:delText>Data Collection Process</w:delText>
            </w:r>
            <w:r w:rsidDel="007B09CC">
              <w:rPr>
                <w:noProof/>
                <w:webHidden/>
              </w:rPr>
              <w:tab/>
            </w:r>
            <w:r w:rsidR="00547EA6" w:rsidDel="007B09CC">
              <w:rPr>
                <w:noProof/>
                <w:webHidden/>
              </w:rPr>
              <w:delText>14</w:delText>
            </w:r>
          </w:del>
        </w:p>
        <w:p w14:paraId="38AD4B15" w14:textId="33A18614" w:rsidR="00B42098" w:rsidDel="007B09CC" w:rsidRDefault="00B42098">
          <w:pPr>
            <w:pStyle w:val="TOC2"/>
            <w:tabs>
              <w:tab w:val="right" w:leader="dot" w:pos="9350"/>
            </w:tabs>
            <w:rPr>
              <w:del w:id="137" w:author="Bachmeier, Nate" w:date="2021-11-27T20:02:00Z"/>
              <w:rFonts w:asciiTheme="minorHAnsi" w:eastAsiaTheme="minorEastAsia" w:hAnsiTheme="minorHAnsi" w:cstheme="minorBidi"/>
              <w:noProof/>
              <w:sz w:val="22"/>
              <w:szCs w:val="22"/>
            </w:rPr>
          </w:pPr>
          <w:del w:id="138" w:author="Bachmeier, Nate" w:date="2021-11-27T20:02:00Z">
            <w:r w:rsidRPr="007B09CC" w:rsidDel="007B09CC">
              <w:rPr>
                <w:noProof/>
                <w:rPrChange w:id="139" w:author="Bachmeier, Nate" w:date="2021-11-27T20:02:00Z">
                  <w:rPr>
                    <w:rStyle w:val="Hyperlink"/>
                    <w:noProof/>
                  </w:rPr>
                </w:rPrChange>
              </w:rPr>
              <w:delText>Evaluation Process</w:delText>
            </w:r>
            <w:r w:rsidDel="007B09CC">
              <w:rPr>
                <w:noProof/>
                <w:webHidden/>
              </w:rPr>
              <w:tab/>
            </w:r>
            <w:r w:rsidR="00547EA6" w:rsidDel="007B09CC">
              <w:rPr>
                <w:noProof/>
                <w:webHidden/>
              </w:rPr>
              <w:delText>15</w:delText>
            </w:r>
          </w:del>
        </w:p>
        <w:p w14:paraId="6B264715" w14:textId="5CD38BAC" w:rsidR="00B42098" w:rsidDel="007B09CC" w:rsidRDefault="00B42098">
          <w:pPr>
            <w:pStyle w:val="TOC2"/>
            <w:tabs>
              <w:tab w:val="right" w:leader="dot" w:pos="9350"/>
            </w:tabs>
            <w:rPr>
              <w:del w:id="140" w:author="Bachmeier, Nate" w:date="2021-11-27T20:02:00Z"/>
              <w:rFonts w:asciiTheme="minorHAnsi" w:eastAsiaTheme="minorEastAsia" w:hAnsiTheme="minorHAnsi" w:cstheme="minorBidi"/>
              <w:noProof/>
              <w:sz w:val="22"/>
              <w:szCs w:val="22"/>
            </w:rPr>
          </w:pPr>
          <w:del w:id="141" w:author="Bachmeier, Nate" w:date="2021-11-27T20:02:00Z">
            <w:r w:rsidRPr="007B09CC" w:rsidDel="007B09CC">
              <w:rPr>
                <w:noProof/>
                <w:rPrChange w:id="142" w:author="Bachmeier, Nate" w:date="2021-11-27T20:02:00Z">
                  <w:rPr>
                    <w:rStyle w:val="Hyperlink"/>
                    <w:noProof/>
                  </w:rPr>
                </w:rPrChange>
              </w:rPr>
              <w:delText>Benchmarking</w:delText>
            </w:r>
            <w:r w:rsidDel="007B09CC">
              <w:rPr>
                <w:noProof/>
                <w:webHidden/>
              </w:rPr>
              <w:tab/>
            </w:r>
          </w:del>
          <w:del w:id="143" w:author="Bachmeier, Nate" w:date="2021-11-25T12:56:00Z">
            <w:r w:rsidDel="00255AAA">
              <w:rPr>
                <w:noProof/>
                <w:webHidden/>
              </w:rPr>
              <w:delText>15</w:delText>
            </w:r>
          </w:del>
        </w:p>
        <w:p w14:paraId="3681E465" w14:textId="3AA226E4" w:rsidR="00B42098" w:rsidDel="007B09CC" w:rsidRDefault="00B42098">
          <w:pPr>
            <w:pStyle w:val="TOC1"/>
            <w:tabs>
              <w:tab w:val="right" w:leader="dot" w:pos="9350"/>
            </w:tabs>
            <w:rPr>
              <w:del w:id="144" w:author="Bachmeier, Nate" w:date="2021-11-27T20:02:00Z"/>
              <w:rFonts w:asciiTheme="minorHAnsi" w:eastAsiaTheme="minorEastAsia" w:hAnsiTheme="minorHAnsi" w:cstheme="minorBidi"/>
              <w:noProof/>
              <w:sz w:val="22"/>
              <w:szCs w:val="22"/>
            </w:rPr>
          </w:pPr>
          <w:del w:id="145" w:author="Bachmeier, Nate" w:date="2021-11-27T20:02:00Z">
            <w:r w:rsidRPr="007B09CC" w:rsidDel="007B09CC">
              <w:rPr>
                <w:noProof/>
                <w:rPrChange w:id="146" w:author="Bachmeier, Nate" w:date="2021-11-27T20:02:00Z">
                  <w:rPr>
                    <w:rStyle w:val="Hyperlink"/>
                    <w:noProof/>
                  </w:rPr>
                </w:rPrChange>
              </w:rPr>
              <w:delText>Summary</w:delText>
            </w:r>
            <w:r w:rsidDel="007B09CC">
              <w:rPr>
                <w:noProof/>
                <w:webHidden/>
              </w:rPr>
              <w:tab/>
            </w:r>
          </w:del>
          <w:del w:id="147" w:author="Bachmeier, Nate" w:date="2021-11-25T13:44:00Z">
            <w:r w:rsidR="00255AAA" w:rsidDel="00574CEE">
              <w:rPr>
                <w:noProof/>
                <w:webHidden/>
              </w:rPr>
              <w:delText>16</w:delText>
            </w:r>
          </w:del>
        </w:p>
        <w:p w14:paraId="3023C298" w14:textId="79BAD7C2" w:rsidR="00B42098" w:rsidDel="007B09CC" w:rsidRDefault="00B42098">
          <w:pPr>
            <w:pStyle w:val="TOC1"/>
            <w:tabs>
              <w:tab w:val="right" w:leader="dot" w:pos="9350"/>
            </w:tabs>
            <w:rPr>
              <w:del w:id="148" w:author="Bachmeier, Nate" w:date="2021-11-27T20:02:00Z"/>
              <w:rFonts w:asciiTheme="minorHAnsi" w:eastAsiaTheme="minorEastAsia" w:hAnsiTheme="minorHAnsi" w:cstheme="minorBidi"/>
              <w:noProof/>
              <w:sz w:val="22"/>
              <w:szCs w:val="22"/>
            </w:rPr>
          </w:pPr>
          <w:del w:id="149" w:author="Bachmeier, Nate" w:date="2021-11-27T20:02:00Z">
            <w:r w:rsidRPr="007B09CC" w:rsidDel="007B09CC">
              <w:rPr>
                <w:noProof/>
                <w:rPrChange w:id="150" w:author="Bachmeier, Nate" w:date="2021-11-27T20:02:00Z">
                  <w:rPr>
                    <w:rStyle w:val="Hyperlink"/>
                    <w:noProof/>
                  </w:rPr>
                </w:rPrChange>
              </w:rPr>
              <w:delText>References</w:delText>
            </w:r>
            <w:r w:rsidDel="007B09CC">
              <w:rPr>
                <w:noProof/>
                <w:webHidden/>
              </w:rPr>
              <w:tab/>
            </w:r>
          </w:del>
          <w:del w:id="151" w:author="Bachmeier, Nate" w:date="2021-11-27T11:57:00Z">
            <w:r w:rsidR="00574CEE" w:rsidDel="00547EA6">
              <w:rPr>
                <w:noProof/>
                <w:webHidden/>
              </w:rPr>
              <w:delText>18</w:delText>
            </w:r>
          </w:del>
        </w:p>
        <w:p w14:paraId="66ED1B21" w14:textId="0FF43301" w:rsidR="00B42098" w:rsidDel="007B09CC" w:rsidRDefault="00B42098">
          <w:pPr>
            <w:pStyle w:val="TOC1"/>
            <w:tabs>
              <w:tab w:val="right" w:leader="dot" w:pos="9350"/>
            </w:tabs>
            <w:rPr>
              <w:del w:id="152" w:author="Bachmeier, Nate" w:date="2021-11-27T20:02:00Z"/>
              <w:rFonts w:asciiTheme="minorHAnsi" w:eastAsiaTheme="minorEastAsia" w:hAnsiTheme="minorHAnsi" w:cstheme="minorBidi"/>
              <w:noProof/>
              <w:sz w:val="22"/>
              <w:szCs w:val="22"/>
            </w:rPr>
          </w:pPr>
          <w:del w:id="153" w:author="Bachmeier, Nate" w:date="2021-11-27T20:02:00Z">
            <w:r w:rsidRPr="007B09CC" w:rsidDel="007B09CC">
              <w:rPr>
                <w:noProof/>
                <w:rPrChange w:id="154" w:author="Bachmeier, Nate" w:date="2021-11-27T20:02:00Z">
                  <w:rPr>
                    <w:rStyle w:val="Hyperlink"/>
                    <w:noProof/>
                  </w:rPr>
                </w:rPrChange>
              </w:rPr>
              <w:delText>Annotated Bibliography</w:delText>
            </w:r>
            <w:r w:rsidDel="007B09CC">
              <w:rPr>
                <w:noProof/>
                <w:webHidden/>
              </w:rPr>
              <w:tab/>
            </w:r>
          </w:del>
          <w:del w:id="155" w:author="Bachmeier, Nate" w:date="2021-11-25T12:56:00Z">
            <w:r w:rsidDel="00255AAA">
              <w:rPr>
                <w:noProof/>
                <w:webHidden/>
              </w:rPr>
              <w:delText>22</w:delText>
            </w:r>
          </w:del>
        </w:p>
        <w:p w14:paraId="3136BFFE" w14:textId="265554DA" w:rsidR="00B42098" w:rsidDel="007B09CC" w:rsidRDefault="00B42098">
          <w:pPr>
            <w:pStyle w:val="TOC2"/>
            <w:tabs>
              <w:tab w:val="right" w:leader="dot" w:pos="9350"/>
            </w:tabs>
            <w:rPr>
              <w:del w:id="156" w:author="Bachmeier, Nate" w:date="2021-11-27T20:02:00Z"/>
              <w:rFonts w:asciiTheme="minorHAnsi" w:eastAsiaTheme="minorEastAsia" w:hAnsiTheme="minorHAnsi" w:cstheme="minorBidi"/>
              <w:noProof/>
              <w:sz w:val="22"/>
              <w:szCs w:val="22"/>
            </w:rPr>
          </w:pPr>
          <w:del w:id="157" w:author="Bachmeier, Nate" w:date="2021-11-27T20:02:00Z">
            <w:r w:rsidRPr="007B09CC" w:rsidDel="007B09CC">
              <w:rPr>
                <w:noProof/>
                <w:rPrChange w:id="158" w:author="Bachmeier, Nate" w:date="2021-11-27T20:02:00Z">
                  <w:rPr>
                    <w:rStyle w:val="Hyperlink"/>
                    <w:noProof/>
                  </w:rPr>
                </w:rPrChange>
              </w:rPr>
              <w:delText>Human Activity Recognition</w:delText>
            </w:r>
            <w:r w:rsidDel="007B09CC">
              <w:rPr>
                <w:noProof/>
                <w:webHidden/>
              </w:rPr>
              <w:tab/>
            </w:r>
          </w:del>
          <w:del w:id="159" w:author="Bachmeier, Nate" w:date="2021-11-25T12:56:00Z">
            <w:r w:rsidDel="00255AAA">
              <w:rPr>
                <w:noProof/>
                <w:webHidden/>
              </w:rPr>
              <w:delText>22</w:delText>
            </w:r>
          </w:del>
        </w:p>
        <w:p w14:paraId="1C70488B" w14:textId="32A4FE78" w:rsidR="00B42098" w:rsidDel="007B09CC" w:rsidRDefault="00B42098">
          <w:pPr>
            <w:pStyle w:val="TOC2"/>
            <w:tabs>
              <w:tab w:val="right" w:leader="dot" w:pos="9350"/>
            </w:tabs>
            <w:rPr>
              <w:del w:id="160" w:author="Bachmeier, Nate" w:date="2021-11-27T20:02:00Z"/>
              <w:rFonts w:asciiTheme="minorHAnsi" w:eastAsiaTheme="minorEastAsia" w:hAnsiTheme="minorHAnsi" w:cstheme="minorBidi"/>
              <w:noProof/>
              <w:sz w:val="22"/>
              <w:szCs w:val="22"/>
            </w:rPr>
          </w:pPr>
          <w:del w:id="161" w:author="Bachmeier, Nate" w:date="2021-11-27T20:02:00Z">
            <w:r w:rsidRPr="007B09CC" w:rsidDel="007B09CC">
              <w:rPr>
                <w:noProof/>
                <w:rPrChange w:id="162" w:author="Bachmeier, Nate" w:date="2021-11-27T20:02:00Z">
                  <w:rPr>
                    <w:rStyle w:val="Hyperlink"/>
                    <w:noProof/>
                  </w:rPr>
                </w:rPrChange>
              </w:rPr>
              <w:delText>Integrating IoT Systems</w:delText>
            </w:r>
            <w:r w:rsidDel="007B09CC">
              <w:rPr>
                <w:noProof/>
                <w:webHidden/>
              </w:rPr>
              <w:tab/>
            </w:r>
          </w:del>
          <w:del w:id="163" w:author="Bachmeier, Nate" w:date="2021-11-25T12:56:00Z">
            <w:r w:rsidDel="00255AAA">
              <w:rPr>
                <w:noProof/>
                <w:webHidden/>
              </w:rPr>
              <w:delText>23</w:delText>
            </w:r>
          </w:del>
        </w:p>
        <w:p w14:paraId="1A9BCB19" w14:textId="7EC3222C" w:rsidR="00B42098" w:rsidDel="007B09CC" w:rsidRDefault="00B42098">
          <w:pPr>
            <w:pStyle w:val="TOC2"/>
            <w:tabs>
              <w:tab w:val="right" w:leader="dot" w:pos="9350"/>
            </w:tabs>
            <w:rPr>
              <w:del w:id="164" w:author="Bachmeier, Nate" w:date="2021-11-27T20:02:00Z"/>
              <w:rFonts w:asciiTheme="minorHAnsi" w:eastAsiaTheme="minorEastAsia" w:hAnsiTheme="minorHAnsi" w:cstheme="minorBidi"/>
              <w:noProof/>
              <w:sz w:val="22"/>
              <w:szCs w:val="22"/>
            </w:rPr>
          </w:pPr>
          <w:del w:id="165" w:author="Bachmeier, Nate" w:date="2021-11-27T20:02:00Z">
            <w:r w:rsidRPr="007B09CC" w:rsidDel="007B09CC">
              <w:rPr>
                <w:noProof/>
                <w:rPrChange w:id="166" w:author="Bachmeier, Nate" w:date="2021-11-27T20:02:00Z">
                  <w:rPr>
                    <w:rStyle w:val="Hyperlink"/>
                    <w:noProof/>
                  </w:rPr>
                </w:rPrChange>
              </w:rPr>
              <w:delText>Enhancing Security</w:delText>
            </w:r>
            <w:r w:rsidDel="007B09CC">
              <w:rPr>
                <w:noProof/>
                <w:webHidden/>
              </w:rPr>
              <w:tab/>
            </w:r>
          </w:del>
          <w:del w:id="167" w:author="Bachmeier, Nate" w:date="2021-11-25T12:56:00Z">
            <w:r w:rsidDel="00255AAA">
              <w:rPr>
                <w:noProof/>
                <w:webHidden/>
              </w:rPr>
              <w:delText>23</w:delText>
            </w:r>
          </w:del>
        </w:p>
        <w:p w14:paraId="65CB4650" w14:textId="1F02F75C" w:rsidR="00B42098" w:rsidDel="007B09CC" w:rsidRDefault="00B42098">
          <w:pPr>
            <w:pStyle w:val="TOC2"/>
            <w:tabs>
              <w:tab w:val="right" w:leader="dot" w:pos="9350"/>
            </w:tabs>
            <w:rPr>
              <w:del w:id="168" w:author="Bachmeier, Nate" w:date="2021-11-27T20:02:00Z"/>
              <w:rFonts w:asciiTheme="minorHAnsi" w:eastAsiaTheme="minorEastAsia" w:hAnsiTheme="minorHAnsi" w:cstheme="minorBidi"/>
              <w:noProof/>
              <w:sz w:val="22"/>
              <w:szCs w:val="22"/>
            </w:rPr>
          </w:pPr>
          <w:del w:id="169" w:author="Bachmeier, Nate" w:date="2021-11-27T20:02:00Z">
            <w:r w:rsidRPr="007B09CC" w:rsidDel="007B09CC">
              <w:rPr>
                <w:noProof/>
                <w:rPrChange w:id="170" w:author="Bachmeier, Nate" w:date="2021-11-27T20:02:00Z">
                  <w:rPr>
                    <w:rStyle w:val="Hyperlink"/>
                    <w:noProof/>
                  </w:rPr>
                </w:rPrChange>
              </w:rPr>
              <w:delText>Healthcare and Cloud</w:delText>
            </w:r>
            <w:r w:rsidDel="007B09CC">
              <w:rPr>
                <w:noProof/>
                <w:webHidden/>
              </w:rPr>
              <w:tab/>
            </w:r>
          </w:del>
          <w:del w:id="171" w:author="Bachmeier, Nate" w:date="2021-11-25T12:56:00Z">
            <w:r w:rsidDel="00255AAA">
              <w:rPr>
                <w:noProof/>
                <w:webHidden/>
              </w:rPr>
              <w:delText>24</w:delText>
            </w:r>
          </w:del>
        </w:p>
        <w:p w14:paraId="5D15CA15" w14:textId="425548CC" w:rsidR="009466BD" w:rsidRDefault="009466BD">
          <w:r>
            <w:rPr>
              <w:b/>
              <w:bCs/>
              <w:noProof/>
            </w:rPr>
            <w:fldChar w:fldCharType="end"/>
          </w:r>
        </w:p>
      </w:sdtContent>
    </w:sdt>
    <w:p w14:paraId="10FF55BB" w14:textId="77777777" w:rsidR="009466BD" w:rsidRDefault="009466BD">
      <w:pPr>
        <w:rPr>
          <w:b/>
        </w:rPr>
      </w:pPr>
      <w:r>
        <w:br w:type="page"/>
      </w:r>
    </w:p>
    <w:p w14:paraId="17A23B19" w14:textId="65232996" w:rsidR="0082223F" w:rsidRPr="00410C69" w:rsidRDefault="0066572A" w:rsidP="00410C69">
      <w:pPr>
        <w:jc w:val="center"/>
        <w:rPr>
          <w:b/>
          <w:bCs/>
        </w:rPr>
      </w:pPr>
      <w:r w:rsidRPr="00410C69">
        <w:rPr>
          <w:b/>
          <w:bCs/>
        </w:rPr>
        <w:lastRenderedPageBreak/>
        <w:t>Simulating Intelligent Elderly Care Systems</w:t>
      </w:r>
    </w:p>
    <w:p w14:paraId="3F2E6DF6" w14:textId="3DB43BDA" w:rsidR="0066572A" w:rsidRDefault="0066572A" w:rsidP="0066572A">
      <w:pPr>
        <w:ind w:firstLine="720"/>
      </w:pPr>
      <w:r>
        <w:t>This constructive research project seeks to raise the elderly care quality bar while minimizing costs.</w:t>
      </w:r>
      <w:r w:rsidR="009466BD">
        <w:t xml:space="preserve">  Using </w:t>
      </w:r>
      <w:r>
        <w:t>Human Activity Recognition (HAR) through computer vision and machine learning</w:t>
      </w:r>
      <w:r w:rsidR="009466BD">
        <w:t>,</w:t>
      </w:r>
      <w:r>
        <w:t xml:space="preserve"> </w:t>
      </w:r>
      <w:r w:rsidR="009466BD">
        <w:t>the solution tracks the patient’s skeletal structure.  After observing behaviors and determining intents, the system</w:t>
      </w:r>
      <w:r>
        <w:t xml:space="preserve"> orchestrate</w:t>
      </w:r>
      <w:r w:rsidR="009466BD">
        <w:t>s</w:t>
      </w:r>
      <w:r>
        <w:t xml:space="preserve"> Cyber-Physical Systems (CPS) to provide further assistance.</w:t>
      </w:r>
    </w:p>
    <w:p w14:paraId="24F0BD37" w14:textId="7778D2F4" w:rsidR="009E1F64" w:rsidRDefault="00410C69" w:rsidP="00D27769">
      <w:pPr>
        <w:pStyle w:val="Heading1"/>
      </w:pPr>
      <w:bookmarkStart w:id="172" w:name="_Toc88935787"/>
      <w:r>
        <w:t>Background</w:t>
      </w:r>
      <w:bookmarkEnd w:id="172"/>
    </w:p>
    <w:p w14:paraId="2D3B347E" w14:textId="2C004F4C" w:rsidR="00AE1EE7" w:rsidRDefault="00AE1EE7" w:rsidP="00AE1EE7">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Content>
          <w:r>
            <w:fldChar w:fldCharType="begin"/>
          </w:r>
          <w:r>
            <w:instrText xml:space="preserve">CITATION Muh20 \p 1 \l 1033 </w:instrText>
          </w:r>
          <w:r>
            <w:fldChar w:fldCharType="separate"/>
          </w:r>
          <w:r w:rsidR="00224349">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fldChar w:fldCharType="begin"/>
          </w:r>
          <w:r>
            <w:instrText xml:space="preserve">CITATION Mor08 \l 1033 </w:instrText>
          </w:r>
          <w:r>
            <w:fldChar w:fldCharType="separate"/>
          </w:r>
          <w:r w:rsidR="00224349">
            <w:rPr>
              <w:noProof/>
            </w:rPr>
            <w:t xml:space="preserve"> (Morris, 2008)</w:t>
          </w:r>
          <w:r>
            <w:fldChar w:fldCharType="end"/>
          </w:r>
        </w:sdtContent>
      </w:sdt>
      <w:r>
        <w:t>.  Medical facilities need mechanisms to defuse the situation by reducing costs and deferring the transition to assisted living centers.</w:t>
      </w:r>
    </w:p>
    <w:p w14:paraId="303EBC5B" w14:textId="106D287C" w:rsidR="00AE1EE7" w:rsidRPr="009C1886" w:rsidRDefault="00AE1EE7" w:rsidP="00AE1EE7">
      <w:pPr>
        <w:ind w:firstLine="720"/>
        <w:rPr>
          <w:rPrChange w:id="173" w:author="Bachmeier, Nate" w:date="2021-11-25T11:18:00Z">
            <w:rPr>
              <w:strike/>
            </w:rPr>
          </w:rPrChange>
        </w:rPr>
      </w:pPr>
      <w:r>
        <w:t xml:space="preserve">Inversely, the explosive growth across IoT, Cloud, Big Data, and Mobile (ICBM) continuously decreases costs and enables new </w:t>
      </w:r>
      <w:proofErr w:type="spellStart"/>
      <w:r w:rsidR="00331789">
        <w:t>opportuntieis</w:t>
      </w:r>
      <w:proofErr w:type="spellEnd"/>
      <w:r>
        <w:t xml:space="preserve">.  These technologies </w:t>
      </w:r>
      <w:commentRangeStart w:id="174"/>
      <w:del w:id="175" w:author="Bachmeier, Nate" w:date="2021-11-25T11:13:00Z">
        <w:r w:rsidDel="009C1886">
          <w:delText xml:space="preserve">will </w:delText>
        </w:r>
      </w:del>
      <w:commentRangeEnd w:id="174"/>
      <w:ins w:id="176" w:author="Bachmeier, Nate" w:date="2021-11-25T11:13:00Z">
        <w:r w:rsidR="009C1886">
          <w:t xml:space="preserve">have the potential to </w:t>
        </w:r>
      </w:ins>
      <w:r w:rsidR="000A7832">
        <w:rPr>
          <w:rStyle w:val="CommentReference"/>
        </w:rPr>
        <w:commentReference w:id="174"/>
      </w:r>
      <w:r>
        <w:t xml:space="preserve">revolutionize the health care and wellbeing industries.  Academic and commercial vendors are continuously delivering innovations across these domains.  However, mainstream offerings primarily focus on measuring simple body </w:t>
      </w:r>
      <w:commentRangeStart w:id="177"/>
      <w:commentRangeStart w:id="178"/>
      <w:r>
        <w:t>metrics</w:t>
      </w:r>
      <w:commentRangeEnd w:id="177"/>
      <w:r w:rsidR="000A7832">
        <w:rPr>
          <w:rStyle w:val="CommentReference"/>
        </w:rPr>
        <w:commentReference w:id="177"/>
      </w:r>
      <w:commentRangeEnd w:id="178"/>
      <w:r w:rsidR="009C1886">
        <w:rPr>
          <w:rStyle w:val="CommentReference"/>
        </w:rPr>
        <w:commentReference w:id="178"/>
      </w:r>
      <w:ins w:id="179" w:author="Bachmeier, Nate" w:date="2021-11-25T11:15:00Z">
        <w:r w:rsidR="009C1886">
          <w:t xml:space="preserve"> (</w:t>
        </w:r>
        <w:proofErr w:type="spellStart"/>
        <w:r w:rsidR="009C1886">
          <w:t>Koreshoff</w:t>
        </w:r>
        <w:proofErr w:type="spellEnd"/>
        <w:r w:rsidR="009C1886">
          <w:t xml:space="preserve">, Robertson, </w:t>
        </w:r>
      </w:ins>
      <w:ins w:id="180" w:author="Bachmeier, Nate" w:date="2021-11-25T11:16:00Z">
        <w:r w:rsidR="009C1886">
          <w:t>Leong, 2013)</w:t>
        </w:r>
      </w:ins>
      <w:customXmlDelRangeStart w:id="181" w:author="Bachmeier, Nate" w:date="2021-11-25T11:16:00Z"/>
      <w:sdt>
        <w:sdtPr>
          <w:id w:val="841585053"/>
          <w:citation/>
        </w:sdtPr>
        <w:sdtContent>
          <w:customXmlDelRangeEnd w:id="181"/>
          <w:del w:id="182" w:author="Bachmeier, Nate" w:date="2021-11-25T11:16:00Z">
            <w:r w:rsidDel="009C1886">
              <w:fldChar w:fldCharType="begin"/>
            </w:r>
            <w:r w:rsidDel="009C1886">
              <w:delInstrText xml:space="preserve"> CITATION Kor13 \l 1033 </w:delInstrText>
            </w:r>
            <w:r w:rsidDel="009C1886">
              <w:fldChar w:fldCharType="separate"/>
            </w:r>
            <w:r w:rsidDel="009C1886">
              <w:rPr>
                <w:noProof/>
              </w:rPr>
              <w:delText xml:space="preserve"> (Koreshoff, Robertson, &amp; Leong, 2013)</w:delText>
            </w:r>
            <w:r w:rsidDel="009C1886">
              <w:fldChar w:fldCharType="end"/>
            </w:r>
          </w:del>
          <w:customXmlDelRangeStart w:id="183" w:author="Bachmeier, Nate" w:date="2021-11-25T11:16:00Z"/>
        </w:sdtContent>
      </w:sdt>
      <w:customXmlDelRangeEnd w:id="183"/>
      <w:r>
        <w:t xml:space="preserve">.  While these products provide incremental value, they do not move the needle.  </w:t>
      </w:r>
      <w:r w:rsidRPr="009C1886">
        <w:rPr>
          <w:rPrChange w:id="184" w:author="Bachmeier, Nate" w:date="2021-11-25T11:17:00Z">
            <w:rPr>
              <w:strike/>
            </w:rPr>
          </w:rPrChange>
        </w:rPr>
        <w:t xml:space="preserve">Nearly </w:t>
      </w:r>
      <w:r w:rsidRPr="009C1886">
        <w:rPr>
          <w:rPrChange w:id="185" w:author="Bachmeier, Nate" w:date="2021-11-25T11:17:00Z">
            <w:rPr>
              <w:strike/>
            </w:rPr>
          </w:rPrChange>
        </w:rPr>
        <w:lastRenderedPageBreak/>
        <w:t>eight years later, the industry myopically drives toward wearable IoT devices (Tun et al., 2021).</w:t>
      </w:r>
      <w:del w:id="186" w:author="Bachmeier, Nate" w:date="2021-11-25T11:18:00Z">
        <w:r w:rsidRPr="009C1886" w:rsidDel="009C1886">
          <w:rPr>
            <w:rPrChange w:id="187" w:author="Bachmeier, Nate" w:date="2021-11-25T11:18:00Z">
              <w:rPr>
                <w:strike/>
              </w:rPr>
            </w:rPrChange>
          </w:rPr>
          <w:delText xml:space="preserve">  </w:delText>
        </w:r>
      </w:del>
      <w:ins w:id="188" w:author="Bachmeier, Nate" w:date="2021-11-25T11:18:00Z">
        <w:r w:rsidR="009C1886">
          <w:t xml:space="preserve">  </w:t>
        </w:r>
      </w:ins>
      <w:r w:rsidRPr="009C1886">
        <w:rPr>
          <w:rPrChange w:id="189" w:author="Bachmeier, Nate" w:date="2021-11-25T11:18:00Z">
            <w:rPr>
              <w:strike/>
            </w:rPr>
          </w:rPrChange>
        </w:rPr>
        <w:t>Researchers concentrating on these areas make sense due to the low barrier to entry.  Though, that same ease is commoditizing the products selection and stifling creativity.</w:t>
      </w:r>
    </w:p>
    <w:p w14:paraId="2FB5AC90" w14:textId="717C17E7" w:rsidR="00977B7C" w:rsidRDefault="00AE1EE7" w:rsidP="00AE1EE7">
      <w:pPr>
        <w:ind w:firstLine="720"/>
        <w:rPr>
          <w:ins w:id="190" w:author="Bachmeier, Nate" w:date="2021-11-25T12:14:00Z"/>
        </w:rPr>
      </w:pPr>
      <w:r>
        <w:t>Technology within special needs and elderly care settings has unique challenges and requirements</w:t>
      </w:r>
      <w:sdt>
        <w:sdtPr>
          <w:id w:val="-148138861"/>
          <w:citation/>
        </w:sdtPr>
        <w:sdtContent>
          <w:r>
            <w:fldChar w:fldCharType="begin"/>
          </w:r>
          <w:r>
            <w:instrText xml:space="preserve"> CITATION Fer16 \l 1033 </w:instrText>
          </w:r>
          <w:r>
            <w:fldChar w:fldCharType="separate"/>
          </w:r>
          <w:r w:rsidR="00224349">
            <w:rPr>
              <w:noProof/>
            </w:rPr>
            <w:t xml:space="preserve"> (Ferati, Kurti, Vogel, &amp; Raufi, 2016)</w:t>
          </w:r>
          <w:r>
            <w:fldChar w:fldCharType="end"/>
          </w:r>
        </w:sdtContent>
      </w:sdt>
      <w:r>
        <w:t>.</w:t>
      </w:r>
      <w:ins w:id="191" w:author="Bachmeier, Nate" w:date="2021-11-25T11:19:00Z">
        <w:r w:rsidR="009C1886">
          <w:t xml:space="preserve">  These persons need </w:t>
        </w:r>
        <w:proofErr w:type="spellStart"/>
        <w:r w:rsidR="009C1886">
          <w:t>unobstrusive</w:t>
        </w:r>
        <w:proofErr w:type="spellEnd"/>
        <w:r w:rsidR="009C1886">
          <w:t xml:space="preserve"> systems that continuously monitor and respond to their behaviors.</w:t>
        </w:r>
      </w:ins>
      <w:ins w:id="192" w:author="Bachmeier, Nate" w:date="2021-11-25T11:20:00Z">
        <w:r w:rsidR="009C1886">
          <w:t xml:space="preserve">  </w:t>
        </w:r>
      </w:ins>
      <w:del w:id="193" w:author="Bachmeier, Nate" w:date="2021-11-25T11:20:00Z">
        <w:r w:rsidDel="009C1886">
          <w:delText xml:space="preserve">  </w:delText>
        </w:r>
        <w:r w:rsidRPr="00331789" w:rsidDel="009C1886">
          <w:rPr>
            <w:strike/>
          </w:rPr>
          <w:delText xml:space="preserve">For example, </w:delText>
        </w:r>
        <w:commentRangeStart w:id="194"/>
        <w:r w:rsidRPr="00331789" w:rsidDel="009C1886">
          <w:rPr>
            <w:strike/>
          </w:rPr>
          <w:delText xml:space="preserve">these </w:delText>
        </w:r>
        <w:commentRangeEnd w:id="194"/>
        <w:r w:rsidR="000A7832" w:rsidRPr="00331789" w:rsidDel="009C1886">
          <w:rPr>
            <w:rStyle w:val="CommentReference"/>
            <w:strike/>
          </w:rPr>
          <w:commentReference w:id="194"/>
        </w:r>
        <w:r w:rsidRPr="00331789" w:rsidDel="009C1886">
          <w:rPr>
            <w:strike/>
          </w:rPr>
          <w:delText>solutions often support safety functions and require uninterrupted monitoring.</w:delText>
        </w:r>
        <w:r w:rsidDel="009C1886">
          <w:delText xml:space="preserve">  </w:delText>
        </w:r>
        <w:r w:rsidRPr="00AE1EE7" w:rsidDel="009C1886">
          <w:rPr>
            <w:strike/>
          </w:rPr>
          <w:delText xml:space="preserve">Wearable IoT has inherent risks that the patient will disable or forget the device.  This situation is particularly profound in patients with memory impairments like dementia </w:delText>
        </w:r>
      </w:del>
      <w:customXmlDelRangeStart w:id="195" w:author="Bachmeier, Nate" w:date="2021-11-25T11:20:00Z"/>
      <w:sdt>
        <w:sdtPr>
          <w:rPr>
            <w:strike/>
          </w:rPr>
          <w:id w:val="861636948"/>
          <w:citation/>
        </w:sdtPr>
        <w:sdtContent>
          <w:customXmlDelRangeEnd w:id="195"/>
          <w:del w:id="196" w:author="Bachmeier, Nate" w:date="2021-11-25T11:20:00Z">
            <w:r w:rsidRPr="00AE1EE7" w:rsidDel="009C1886">
              <w:rPr>
                <w:strike/>
              </w:rPr>
              <w:fldChar w:fldCharType="begin"/>
            </w:r>
            <w:r w:rsidRPr="00AE1EE7" w:rsidDel="009C1886">
              <w:rPr>
                <w:strike/>
              </w:rPr>
              <w:delInstrText xml:space="preserve">CITATION Car17 \l 1033 </w:delInstrText>
            </w:r>
            <w:r w:rsidRPr="00AE1EE7" w:rsidDel="009C1886">
              <w:rPr>
                <w:strike/>
              </w:rPr>
              <w:fldChar w:fldCharType="separate"/>
            </w:r>
            <w:r w:rsidRPr="00AE1EE7" w:rsidDel="009C1886">
              <w:rPr>
                <w:strike/>
                <w:noProof/>
              </w:rPr>
              <w:delText>(Wilson, 2017)</w:delText>
            </w:r>
            <w:r w:rsidRPr="00AE1EE7" w:rsidDel="009C1886">
              <w:rPr>
                <w:strike/>
              </w:rPr>
              <w:fldChar w:fldCharType="end"/>
            </w:r>
          </w:del>
          <w:customXmlDelRangeStart w:id="197" w:author="Bachmeier, Nate" w:date="2021-11-25T11:20:00Z"/>
        </w:sdtContent>
      </w:sdt>
      <w:customXmlDelRangeEnd w:id="197"/>
      <w:del w:id="198" w:author="Bachmeier, Nate" w:date="2021-11-25T11:20:00Z">
        <w:r w:rsidRPr="00AE1EE7" w:rsidDel="009C1886">
          <w:rPr>
            <w:strike/>
          </w:rPr>
          <w:delText>.  Additionally, the obtrusive nature of wearable technologies makes them impractical for extended duration scenarios (Razzaq et al., 2020; Singla et al., 2010).</w:delText>
        </w:r>
        <w:r w:rsidDel="009C1886">
          <w:delText xml:space="preserve">  Alternatively, s</w:delText>
        </w:r>
      </w:del>
      <w:ins w:id="199" w:author="Bachmeier, Nate" w:date="2021-11-25T11:20:00Z">
        <w:r w:rsidR="009C1886">
          <w:t>S</w:t>
        </w:r>
      </w:ins>
      <w:r>
        <w:t>pecific vendors utilize voice-enabled Personal Digital Assistants (PDA) (e.g., Amazon Alexa</w:t>
      </w:r>
      <w:del w:id="200" w:author="Bachmeier, Nate" w:date="2021-11-25T11:22:00Z">
        <w:r w:rsidDel="009C1886">
          <w:delText xml:space="preserve">).  </w:delText>
        </w:r>
      </w:del>
      <w:ins w:id="201" w:author="Bachmeier, Nate" w:date="2021-11-25T11:22:00Z">
        <w:r w:rsidR="009C1886">
          <w:t xml:space="preserve">) to </w:t>
        </w:r>
      </w:ins>
      <w:del w:id="202" w:author="Bachmeier, Nate" w:date="2021-11-25T11:22:00Z">
        <w:r w:rsidDel="009C1886">
          <w:delText xml:space="preserve">These products </w:delText>
        </w:r>
      </w:del>
      <w:r>
        <w:t xml:space="preserve">effectively set reminders and record activities (Tan et al., 2020).  </w:t>
      </w:r>
      <w:del w:id="203" w:author="Bachmeier, Nate" w:date="2021-11-25T11:21:00Z">
        <w:r w:rsidDel="009C1886">
          <w:delText>However</w:delText>
        </w:r>
      </w:del>
      <w:ins w:id="204" w:author="Bachmeier, Nate" w:date="2021-11-25T11:21:00Z">
        <w:r w:rsidR="009C1886">
          <w:t>Though</w:t>
        </w:r>
      </w:ins>
      <w:r>
        <w:t xml:space="preserve">, </w:t>
      </w:r>
      <w:ins w:id="205" w:author="Bachmeier, Nate" w:date="2021-11-25T11:22:00Z">
        <w:r w:rsidR="009C1886">
          <w:t>it</w:t>
        </w:r>
        <w:r w:rsidR="00D93B96">
          <w:t xml:space="preserve"> becomes challenging to globalize these </w:t>
        </w:r>
      </w:ins>
      <w:ins w:id="206" w:author="Bachmeier, Nate" w:date="2021-11-25T11:23:00Z">
        <w:r w:rsidR="00D93B96">
          <w:t xml:space="preserve">voice-specific technologies due to </w:t>
        </w:r>
        <w:proofErr w:type="spellStart"/>
        <w:r w:rsidR="00D93B96">
          <w:t>situtations</w:t>
        </w:r>
        <w:proofErr w:type="spellEnd"/>
        <w:r w:rsidR="00D93B96">
          <w:t xml:space="preserve"> such as assisting </w:t>
        </w:r>
      </w:ins>
      <w:del w:id="207" w:author="Bachmeier, Nate" w:date="2021-11-25T11:23:00Z">
        <w:r w:rsidDel="00D93B96">
          <w:delText xml:space="preserve">several situations cannot leverage voice technologies, such as </w:delText>
        </w:r>
      </w:del>
      <w:r>
        <w:t>non-native speakers and individuals with vocal disorders.</w:t>
      </w:r>
      <w:ins w:id="208" w:author="Bachmeier, Nate" w:date="2021-11-25T11:23:00Z">
        <w:r w:rsidR="00D93B96">
          <w:t xml:space="preserve">  </w:t>
        </w:r>
      </w:ins>
    </w:p>
    <w:p w14:paraId="71CCB6B0" w14:textId="452C42CB" w:rsidR="00AE1EE7" w:rsidDel="00977B7C" w:rsidRDefault="00AE1EE7" w:rsidP="00AE1EE7">
      <w:pPr>
        <w:ind w:firstLine="720"/>
        <w:rPr>
          <w:del w:id="209" w:author="Bachmeier, Nate" w:date="2021-11-25T12:15:00Z"/>
        </w:rPr>
      </w:pPr>
    </w:p>
    <w:p w14:paraId="4E0B3060" w14:textId="4D0D0230" w:rsidR="00977B7C" w:rsidRDefault="00AE1EE7" w:rsidP="00977B7C">
      <w:pPr>
        <w:ind w:firstLine="720"/>
        <w:rPr>
          <w:ins w:id="210" w:author="Bachmeier, Nate" w:date="2021-11-25T12:15:00Z"/>
        </w:rPr>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224349">
            <w:rPr>
              <w:noProof/>
            </w:rPr>
            <w:t xml:space="preserve"> (US Bureau of Labor Statistics, 2020)</w:t>
          </w:r>
          <w:r>
            <w:fldChar w:fldCharType="end"/>
          </w:r>
        </w:sdtContent>
      </w:sdt>
      <w:r>
        <w:t xml:space="preserve">.  Due to the high cost, few patients have private nurses and receive fractional supervision.  </w:t>
      </w:r>
      <w:ins w:id="211" w:author="Bachmeier, Nate" w:date="2021-11-25T12:15:00Z">
        <w:r w:rsidR="00977B7C">
          <w:t xml:space="preserve">In contrast, video-centric monitoring and Human Activity Recognition (HAR) is </w:t>
        </w:r>
      </w:ins>
      <w:ins w:id="212" w:author="Bachmeier, Nate" w:date="2021-11-25T12:17:00Z">
        <w:r w:rsidR="00977B7C">
          <w:t>broadly applicable to a diverse population</w:t>
        </w:r>
      </w:ins>
      <w:ins w:id="213" w:author="Bachmeier, Nate" w:date="2021-11-25T12:15:00Z">
        <w:r w:rsidR="00977B7C">
          <w:t>.  When a person falls, or drinks a glass of water, their skeletal structure moves in predicable ways, which enables AI/ML processes to respond through CPS systems.</w:t>
        </w:r>
      </w:ins>
      <w:ins w:id="214" w:author="Bachmeier, Nate" w:date="2021-11-25T12:17:00Z">
        <w:r w:rsidR="00977B7C">
          <w:t xml:space="preserve">  Businesses </w:t>
        </w:r>
      </w:ins>
      <w:ins w:id="215" w:author="Bachmeier, Nate" w:date="2021-11-25T12:18:00Z">
        <w:r w:rsidR="00977B7C">
          <w:t xml:space="preserve">could </w:t>
        </w:r>
      </w:ins>
      <w:ins w:id="216" w:author="Bachmeier, Nate" w:date="2021-11-25T12:17:00Z">
        <w:r w:rsidR="00977B7C">
          <w:t>deli</w:t>
        </w:r>
      </w:ins>
      <w:ins w:id="217" w:author="Bachmeier, Nate" w:date="2021-11-25T12:18:00Z">
        <w:r w:rsidR="00977B7C">
          <w:t>ver these capabilities economically</w:t>
        </w:r>
      </w:ins>
      <w:ins w:id="218" w:author="Bachmeier, Nate" w:date="2021-11-25T12:17:00Z">
        <w:r w:rsidR="00977B7C">
          <w:t xml:space="preserve"> </w:t>
        </w:r>
      </w:ins>
      <w:ins w:id="219" w:author="Bachmeier, Nate" w:date="2021-11-25T12:18:00Z">
        <w:r w:rsidR="00977B7C">
          <w:t>and consistently across global markets</w:t>
        </w:r>
      </w:ins>
      <w:ins w:id="220" w:author="Bachmeier, Nate" w:date="2021-11-25T12:19:00Z">
        <w:r w:rsidR="00977B7C">
          <w:t>, ultimately improving the quality of care at lower costs.</w:t>
        </w:r>
      </w:ins>
    </w:p>
    <w:p w14:paraId="7141D406" w14:textId="6B662D42" w:rsidR="00AE1EE7" w:rsidRPr="00AE1EE7" w:rsidDel="00977B7C" w:rsidRDefault="00AE1EE7" w:rsidP="00AE1EE7">
      <w:pPr>
        <w:ind w:firstLine="720"/>
        <w:rPr>
          <w:del w:id="221" w:author="Bachmeier, Nate" w:date="2021-11-25T12:16:00Z"/>
        </w:rPr>
      </w:pPr>
      <w:del w:id="222" w:author="Bachmeier, Nate" w:date="2021-11-25T12:16:00Z">
        <w:r w:rsidDel="00977B7C">
          <w:delText xml:space="preserve">Instead, patients could receive continuous observation at lower costs using Computer </w:delText>
        </w:r>
        <w:commentRangeStart w:id="223"/>
        <w:r w:rsidDel="00977B7C">
          <w:delText>Vision</w:delText>
        </w:r>
        <w:commentRangeEnd w:id="223"/>
        <w:r w:rsidR="00134361" w:rsidDel="00977B7C">
          <w:rPr>
            <w:rStyle w:val="CommentReference"/>
          </w:rPr>
          <w:commentReference w:id="223"/>
        </w:r>
      </w:del>
      <w:del w:id="224" w:author="Bachmeier, Nate" w:date="2021-11-25T11:28:00Z">
        <w:r w:rsidDel="00D93B96">
          <w:delText>.</w:delText>
        </w:r>
      </w:del>
      <w:del w:id="225" w:author="Bachmeier, Nate" w:date="2021-11-25T12:16:00Z">
        <w:r w:rsidDel="00977B7C">
          <w:delText xml:space="preserve"> </w:delText>
        </w:r>
      </w:del>
      <w:del w:id="226" w:author="Bachmeier, Nate" w:date="2021-11-25T11:28:00Z">
        <w:r w:rsidDel="00D93B96">
          <w:delText xml:space="preserve"> </w:delText>
        </w:r>
      </w:del>
      <w:del w:id="227" w:author="Bachmeier, Nate" w:date="2021-11-25T12:16:00Z">
        <w:r w:rsidDel="00977B7C">
          <w:delText>Artificial Intelligence and Machine Learning (AI/ML)</w:delText>
        </w:r>
      </w:del>
      <w:del w:id="228" w:author="Bachmeier, Nate" w:date="2021-11-25T11:28:00Z">
        <w:r w:rsidDel="00D93B96">
          <w:delText xml:space="preserve"> models can observe patient behavior and react accordingly</w:delText>
        </w:r>
      </w:del>
      <w:del w:id="229" w:author="Bachmeier, Nate" w:date="2021-11-25T12:16:00Z">
        <w:r w:rsidDel="00977B7C">
          <w:delText>.</w:delText>
        </w:r>
      </w:del>
    </w:p>
    <w:p w14:paraId="5C03FF7F" w14:textId="35AC2C5C" w:rsidR="00AE1EE7" w:rsidRPr="00AE1EE7" w:rsidRDefault="00AE1EE7" w:rsidP="00AE1EE7">
      <w:pPr>
        <w:pStyle w:val="Heading1"/>
      </w:pPr>
      <w:bookmarkStart w:id="230" w:name="_Toc88935788"/>
      <w:r>
        <w:t>Problem Statement</w:t>
      </w:r>
      <w:bookmarkEnd w:id="230"/>
    </w:p>
    <w:p w14:paraId="48C0DC83" w14:textId="77777777" w:rsidR="0066572A" w:rsidRDefault="0066572A" w:rsidP="0066572A">
      <w:pPr>
        <w:ind w:firstLine="720"/>
      </w:pPr>
      <w:r>
        <w:t xml:space="preserve">Senior citizens live longer than ever before and want to defer moving into nursing homes until later in life.  Transitioning into elderly care comes as a double edge sword.  On the one hand, nurses can provide 24-hour supervision.  This assistance could mean the difference </w:t>
      </w:r>
      <w:r>
        <w:lastRenderedPageBreak/>
        <w:t>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29D87AC3" w14:textId="7EA13BD1" w:rsidR="0066572A" w:rsidRPr="00D27769" w:rsidDel="00977B7C" w:rsidRDefault="0066572A" w:rsidP="0066572A">
      <w:pPr>
        <w:rPr>
          <w:del w:id="231" w:author="Bachmeier, Nate" w:date="2021-11-25T12:21:00Z"/>
          <w:strike/>
        </w:rPr>
      </w:pPr>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ins w:id="232" w:author="Bachmeier, Nate" w:date="2021-11-25T12:21:00Z">
        <w:r w:rsidR="00977B7C">
          <w:t xml:space="preserve">  </w:t>
        </w:r>
      </w:ins>
    </w:p>
    <w:p w14:paraId="70EA5744" w14:textId="05C0804B" w:rsidR="0066572A" w:rsidRDefault="0066572A" w:rsidP="00977B7C">
      <w:pPr>
        <w:pPrChange w:id="233" w:author="Bachmeier, Nate" w:date="2021-11-25T12:21:00Z">
          <w:pPr>
            <w:ind w:firstLine="720"/>
          </w:pPr>
        </w:pPrChange>
      </w:pPr>
      <w:r>
        <w:t xml:space="preserve">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w:t>
      </w:r>
      <w:r w:rsidR="009466BD">
        <w:t xml:space="preserve"> </w:t>
      </w:r>
      <w:r>
        <w:t>For instance, patients with memory impairment might forget to empty the dishwasher, take medication, or bathe regularly</w:t>
      </w:r>
      <w:r w:rsidR="009466BD">
        <w:t xml:space="preserve">.  </w:t>
      </w:r>
      <w:r>
        <w:t xml:space="preserve">Medical facilities can address these challenges through real-time video monitoring services that analyze patients’ actions and recommend care. </w:t>
      </w:r>
      <w:del w:id="234" w:author="Bachmeier, Nate" w:date="2021-11-25T12:21:00Z">
        <w:r w:rsidR="007A70F0" w:rsidDel="00977B7C">
          <w:delText xml:space="preserve"> </w:delText>
        </w:r>
        <w:commentRangeStart w:id="235"/>
        <w:r w:rsidRPr="00331789" w:rsidDel="00977B7C">
          <w:rPr>
            <w:strike/>
          </w:rPr>
          <w:delText>After detecting an issue, the system alerts the person using Text-to-Speech (TTS) services (e.g., Amazon Alexa) and other Cyber-Physical Systems (CPS).</w:delText>
        </w:r>
        <w:commentRangeEnd w:id="235"/>
        <w:r w:rsidR="00BA1F46" w:rsidRPr="00331789" w:rsidDel="00977B7C">
          <w:rPr>
            <w:rStyle w:val="CommentReference"/>
            <w:strike/>
          </w:rPr>
          <w:commentReference w:id="235"/>
        </w:r>
      </w:del>
    </w:p>
    <w:p w14:paraId="6922B008" w14:textId="341BAD18" w:rsidR="0066572A" w:rsidRDefault="0066572A" w:rsidP="00410C69">
      <w:pPr>
        <w:pStyle w:val="Heading1"/>
      </w:pPr>
      <w:bookmarkStart w:id="236" w:name="_Toc79709048"/>
      <w:bookmarkStart w:id="237" w:name="_Toc88935789"/>
      <w:r>
        <w:t>Purpose Statement</w:t>
      </w:r>
      <w:bookmarkEnd w:id="236"/>
      <w:bookmarkEnd w:id="237"/>
    </w:p>
    <w:p w14:paraId="72C80522" w14:textId="7EC75ABA" w:rsidR="0066572A" w:rsidRDefault="0066572A" w:rsidP="0066572A">
      <w:pPr>
        <w:ind w:firstLine="720"/>
      </w:pPr>
      <w:r>
        <w:t xml:space="preserve">This constructive design research project defines and implements an Elderly Care </w:t>
      </w:r>
      <w:proofErr w:type="spellStart"/>
      <w:r>
        <w:t>Smarthome</w:t>
      </w:r>
      <w:proofErr w:type="spellEnd"/>
      <w:r>
        <w:t xml:space="preserve"> Operating System (ECSOS).  The ECSOS </w:t>
      </w:r>
      <w:r w:rsidR="00331789">
        <w:t>aims to</w:t>
      </w:r>
      <w:commentRangeStart w:id="238"/>
      <w:r>
        <w:t xml:space="preserve"> </w:t>
      </w:r>
      <w:commentRangeEnd w:id="238"/>
      <w:r w:rsidR="00BA1F46">
        <w:rPr>
          <w:rStyle w:val="CommentReference"/>
        </w:rPr>
        <w:commentReference w:id="238"/>
      </w:r>
      <w:r>
        <w:t xml:space="preserve">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w:t>
      </w:r>
      <w:r>
        <w:lastRenderedPageBreak/>
        <w:t>Those scenarios encompass childcare (e.g., babysitting), school safety systems, and virtual office secretary situations, to name a few.</w:t>
      </w:r>
    </w:p>
    <w:p w14:paraId="325E5332" w14:textId="48ED461A" w:rsidR="009466BD" w:rsidRDefault="009466BD" w:rsidP="0066572A">
      <w:pPr>
        <w:ind w:firstLine="720"/>
      </w:pPr>
      <w:r>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911CA89" w14:textId="193D9F16" w:rsidR="009466BD" w:rsidRDefault="009466BD" w:rsidP="009466BD">
      <w:pPr>
        <w:ind w:firstLine="720"/>
      </w:pPr>
      <w:r>
        <w:t>The Robot Operating System (ROS) is a framework for writing robot software</w:t>
      </w:r>
      <w:sdt>
        <w:sdtPr>
          <w:id w:val="833652271"/>
          <w:citation/>
        </w:sdtPr>
        <w:sdtContent>
          <w:r>
            <w:fldChar w:fldCharType="begin"/>
          </w:r>
          <w:r>
            <w:instrText xml:space="preserve"> CITATION Sta18 \l 1033 </w:instrText>
          </w:r>
          <w:r>
            <w:fldChar w:fldCharType="separate"/>
          </w:r>
          <w:r w:rsidR="00224349">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 xml:space="preserve">This dissertation leverages these tools to implement an intelligent home simulation environment.  Next, it will populate the virtual home with ROS devices and sensors to observe and respond to ROS actors (patients).  The actors will perform animation sequences based on </w:t>
      </w:r>
      <w:r>
        <w:lastRenderedPageBreak/>
        <w:t>motion-capture records.  Lastly, the researcher will assess the observations and responses against 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239" w:name="_Toc79709049"/>
      <w:bookmarkStart w:id="240" w:name="_Toc88935790"/>
      <w:r>
        <w:t>Research Questions</w:t>
      </w:r>
      <w:bookmarkEnd w:id="239"/>
      <w:bookmarkEnd w:id="240"/>
    </w:p>
    <w:p w14:paraId="6E986C9C" w14:textId="4B5AD0C3" w:rsidR="0066572A" w:rsidDel="005E0CFD" w:rsidRDefault="0066572A" w:rsidP="0066572A">
      <w:pPr>
        <w:ind w:firstLine="720"/>
        <w:rPr>
          <w:del w:id="241" w:author="Bachmeier, Nate" w:date="2021-11-25T10:15:00Z"/>
        </w:rPr>
      </w:pPr>
      <w:r>
        <w:t>Researchers are innovating across health care using Internet of Things (IoT) devices</w:t>
      </w:r>
      <w:r w:rsidR="009466BD">
        <w:t xml:space="preserve"> (Tun et al., 2021)</w:t>
      </w:r>
      <w:r>
        <w:t>.</w:t>
      </w:r>
      <w:ins w:id="242" w:author="Bachmeier, Nate" w:date="2021-11-25T10:11:00Z">
        <w:r w:rsidR="005E0CFD">
          <w:t xml:space="preserve">  </w:t>
        </w:r>
      </w:ins>
      <w:ins w:id="243" w:author="Bachmeier, Nate" w:date="2021-11-25T10:12:00Z">
        <w:r w:rsidR="005E0CFD">
          <w:t xml:space="preserve">Significant investments into this space focuses on </w:t>
        </w:r>
      </w:ins>
      <w:ins w:id="244" w:author="Bachmeier, Nate" w:date="2021-11-25T10:13:00Z">
        <w:r w:rsidR="005E0CFD">
          <w:t xml:space="preserve">incremental improvements and </w:t>
        </w:r>
      </w:ins>
      <w:ins w:id="245" w:author="Bachmeier, Nate" w:date="2021-11-25T10:12:00Z">
        <w:r w:rsidR="005E0CFD">
          <w:t>wearable technologies</w:t>
        </w:r>
      </w:ins>
      <w:ins w:id="246" w:author="Bachmeier, Nate" w:date="2021-11-25T10:14:00Z">
        <w:r w:rsidR="005E0CFD">
          <w:t xml:space="preserve">.  This approach makes sense due to the low barrier to entry and ease to </w:t>
        </w:r>
      </w:ins>
      <w:ins w:id="247" w:author="Bachmeier, Nate" w:date="2021-11-25T10:15:00Z">
        <w:r w:rsidR="005E0CFD">
          <w:t xml:space="preserve">access </w:t>
        </w:r>
      </w:ins>
      <w:ins w:id="248" w:author="Bachmeier, Nate" w:date="2021-11-25T10:14:00Z">
        <w:r w:rsidR="005E0CFD">
          <w:t>mass production</w:t>
        </w:r>
      </w:ins>
      <w:ins w:id="249" w:author="Bachmeier, Nate" w:date="2021-11-25T10:15:00Z">
        <w:r w:rsidR="005E0CFD">
          <w:t xml:space="preserve"> capabilities.</w:t>
        </w:r>
      </w:ins>
      <w:del w:id="250" w:author="Bachmeier, Nate" w:date="2021-11-25T10:15:00Z">
        <w:r w:rsidDel="005E0CFD">
          <w:delText xml:space="preserve">  </w:delText>
        </w:r>
        <w:r w:rsidRPr="009466BD" w:rsidDel="005E0CFD">
          <w:rPr>
            <w:strike/>
          </w:rPr>
          <w:delText>Their efforts predominately focus on wearable technologies that attach sensors to the patient.  Wearable technologies face significant competition because these solutions have a low barrier to entry, economical pricing, and are mass-producible.</w:delText>
        </w:r>
        <w:r w:rsidDel="005E0CFD">
          <w:delText xml:space="preserve">  </w:delText>
        </w:r>
        <w:r w:rsidRPr="0066572A" w:rsidDel="005E0CFD">
          <w:rPr>
            <w:strike/>
          </w:rPr>
          <w:delText>However, these products lack elegance due to restricting movement and necessitating the patient always to carry the device.</w:delText>
        </w:r>
        <w:r w:rsidDel="005E0CFD">
          <w:delText xml:space="preserve">  </w:delText>
        </w:r>
        <w:commentRangeStart w:id="251"/>
        <w:r w:rsidRPr="00331789" w:rsidDel="005E0CFD">
          <w:rPr>
            <w:strike/>
            <w:rPrChange w:id="252" w:author="Bachmeier, Nate" w:date="2021-11-25T09:31:00Z">
              <w:rPr/>
            </w:rPrChange>
          </w:rPr>
          <w:delText>Additionally, the saturated market causes each iteration to produce less incremental value</w:delText>
        </w:r>
        <w:commentRangeEnd w:id="251"/>
        <w:r w:rsidR="00BA1F46" w:rsidRPr="00331789" w:rsidDel="005E0CFD">
          <w:rPr>
            <w:rStyle w:val="CommentReference"/>
            <w:strike/>
            <w:rPrChange w:id="253" w:author="Bachmeier, Nate" w:date="2021-11-25T09:31:00Z">
              <w:rPr>
                <w:rStyle w:val="CommentReference"/>
              </w:rPr>
            </w:rPrChange>
          </w:rPr>
          <w:commentReference w:id="251"/>
        </w:r>
        <w:r w:rsidRPr="00331789" w:rsidDel="005E0CFD">
          <w:rPr>
            <w:strike/>
            <w:rPrChange w:id="254" w:author="Bachmeier, Nate" w:date="2021-11-25T09:31:00Z">
              <w:rPr/>
            </w:rPrChange>
          </w:rPr>
          <w:delText xml:space="preserve">.  </w:delText>
        </w:r>
      </w:del>
    </w:p>
    <w:p w14:paraId="688B85A5" w14:textId="45188DA5" w:rsidR="0066572A" w:rsidRDefault="005E0CFD" w:rsidP="0066572A">
      <w:pPr>
        <w:ind w:firstLine="720"/>
        <w:rPr>
          <w:ins w:id="255" w:author="Bachmeier, Nate" w:date="2021-11-27T11:56:00Z"/>
        </w:rPr>
      </w:pPr>
      <w:ins w:id="256" w:author="Bachmeier, Nate" w:date="2021-11-25T10:15:00Z">
        <w:r>
          <w:t xml:space="preserve">  </w:t>
        </w:r>
      </w:ins>
      <w:r w:rsidR="0066572A">
        <w:t xml:space="preserve">In contrast, high-quality research must be challenging, elegant, and move the needle (Zeller, 2014).  Meeting these requirements necessitates a different approach, such as utilizing cameras and real-time video processing to deliver a superior experience.  </w:t>
      </w:r>
      <w:del w:id="257" w:author="Bachmeier, Nate" w:date="2021-11-25T10:15:00Z">
        <w:r w:rsidR="0066572A" w:rsidDel="005E0CFD">
          <w:delText>However</w:delText>
        </w:r>
      </w:del>
      <w:ins w:id="258" w:author="Bachmeier, Nate" w:date="2021-11-25T10:15:00Z">
        <w:r>
          <w:t>Though</w:t>
        </w:r>
      </w:ins>
      <w:r w:rsidR="0066572A">
        <w:t>,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w:t>
      </w:r>
      <w:del w:id="259" w:author="Bachmeier, Nate" w:date="2021-11-27T11:55:00Z">
        <w:r w:rsidR="0066572A" w:rsidDel="00661EDC">
          <w:delText xml:space="preserve">  </w:delText>
        </w:r>
      </w:del>
    </w:p>
    <w:p w14:paraId="59FEBE8B" w14:textId="77777777" w:rsidR="00076E6E" w:rsidRDefault="00076E6E" w:rsidP="0066572A">
      <w:pPr>
        <w:ind w:firstLine="720"/>
      </w:pPr>
    </w:p>
    <w:p w14:paraId="4B92F736" w14:textId="1CE0BEE7" w:rsidR="0066572A" w:rsidRDefault="0066572A" w:rsidP="0066572A">
      <w:pPr>
        <w:ind w:firstLine="720"/>
        <w:rPr>
          <w:ins w:id="260" w:author="Bachmeier, Nate" w:date="2021-11-27T11:56:00Z"/>
        </w:rPr>
      </w:pPr>
      <w:r w:rsidRPr="0012252B">
        <w:rPr>
          <w:b/>
          <w:bCs/>
        </w:rPr>
        <w:t>R1</w:t>
      </w:r>
      <w:r>
        <w:t xml:space="preserve"> – </w:t>
      </w:r>
      <w:ins w:id="261" w:author="Bachmeier, Nate" w:date="2021-11-25T09:31:00Z">
        <w:r w:rsidR="00331789">
          <w:t xml:space="preserve">What mechanisms are best suited for extracting the subject’s </w:t>
        </w:r>
        <w:r w:rsidR="00331789" w:rsidRPr="00331789">
          <w:rPr>
            <w:i/>
            <w:rPrChange w:id="262" w:author="Bachmeier, Nate" w:date="2021-11-25T09:32:00Z">
              <w:rPr/>
            </w:rPrChange>
          </w:rPr>
          <w:t>intent</w:t>
        </w:r>
        <w:r w:rsidR="00331789">
          <w:t>, when dealing with noisy video stream d</w:t>
        </w:r>
      </w:ins>
      <w:ins w:id="263" w:author="Bachmeier, Nate" w:date="2021-11-25T09:32:00Z">
        <w:r w:rsidR="00331789">
          <w:t>ata</w:t>
        </w:r>
      </w:ins>
      <w:commentRangeStart w:id="264"/>
      <w:del w:id="265" w:author="Bachmeier, Nate" w:date="2021-11-25T09:32:00Z">
        <w:r w:rsidDel="00331789">
          <w:delText>How are researchers minimizing noise in their video streams</w:delText>
        </w:r>
      </w:del>
      <w:r>
        <w:t xml:space="preserve">?  </w:t>
      </w:r>
      <w:ins w:id="266" w:author="Bachmeier, Nate" w:date="2021-11-25T09:34:00Z">
        <w:r w:rsidR="00331789">
          <w:t>Noise enters</w:t>
        </w:r>
      </w:ins>
      <w:ins w:id="267" w:author="Bachmeier, Nate" w:date="2021-11-25T09:35:00Z">
        <w:r w:rsidR="00331789">
          <w:t xml:space="preserve"> the processing </w:t>
        </w:r>
        <w:proofErr w:type="spellStart"/>
        <w:r w:rsidR="00331789">
          <w:t>pipline</w:t>
        </w:r>
        <w:proofErr w:type="spellEnd"/>
        <w:r w:rsidR="00331789">
          <w:t xml:space="preserve"> from numerous situations, such as </w:t>
        </w:r>
      </w:ins>
      <w:del w:id="268" w:author="Bachmeier, Nate" w:date="2021-11-25T09:34:00Z">
        <w:r w:rsidDel="00331789">
          <w:delText xml:space="preserve">An efficient process must exist to analyze short videos and extract the subject’s </w:delText>
        </w:r>
        <w:r w:rsidRPr="00B9201C" w:rsidDel="00331789">
          <w:rPr>
            <w:i/>
            <w:iCs/>
          </w:rPr>
          <w:delText>intent</w:delText>
        </w:r>
        <w:r w:rsidDel="00331789">
          <w:delText xml:space="preserve">.  This mechanism must reliably handle noisy </w:delText>
        </w:r>
      </w:del>
      <w:del w:id="269" w:author="Bachmeier, Nate" w:date="2021-11-25T09:35:00Z">
        <w:r w:rsidDel="00331789">
          <w:delText xml:space="preserve">data (e.g., </w:delText>
        </w:r>
      </w:del>
      <w:r>
        <w:t>out-of-focus images</w:t>
      </w:r>
      <w:del w:id="270" w:author="Bachmeier, Nate" w:date="2021-11-25T09:35:00Z">
        <w:r w:rsidDel="00331789">
          <w:delText xml:space="preserve">) and variable input (e.g., </w:delText>
        </w:r>
      </w:del>
      <w:ins w:id="271" w:author="Bachmeier, Nate" w:date="2021-11-25T09:35:00Z">
        <w:r w:rsidR="00331789">
          <w:t xml:space="preserve"> and the subject’s </w:t>
        </w:r>
      </w:ins>
      <w:r>
        <w:t>distance to the camera</w:t>
      </w:r>
      <w:del w:id="272" w:author="Bachmeier, Nate" w:date="2021-11-25T09:35:00Z">
        <w:r w:rsidDel="00331789">
          <w:delText>)</w:delText>
        </w:r>
      </w:del>
      <w:r>
        <w:t>.</w:t>
      </w:r>
      <w:commentRangeEnd w:id="264"/>
      <w:r w:rsidR="002F2B18">
        <w:rPr>
          <w:rStyle w:val="CommentReference"/>
        </w:rPr>
        <w:commentReference w:id="264"/>
      </w:r>
    </w:p>
    <w:p w14:paraId="750866AD" w14:textId="77777777" w:rsidR="00076E6E" w:rsidRDefault="00076E6E" w:rsidP="0066572A">
      <w:pPr>
        <w:ind w:firstLine="720"/>
      </w:pPr>
    </w:p>
    <w:p w14:paraId="6022BE83" w14:textId="5D9733EA" w:rsidR="0066572A" w:rsidRDefault="0066572A" w:rsidP="0066572A">
      <w:pPr>
        <w:ind w:firstLine="720"/>
        <w:rPr>
          <w:ins w:id="273" w:author="Bachmeier, Nate" w:date="2021-11-25T09:36:00Z"/>
        </w:rPr>
      </w:pPr>
      <w:r w:rsidRPr="00B9201C">
        <w:rPr>
          <w:b/>
          <w:bCs/>
        </w:rPr>
        <w:t>R2</w:t>
      </w:r>
      <w:r>
        <w:t xml:space="preserve"> – </w:t>
      </w:r>
      <w:ins w:id="274" w:author="Bachmeier, Nate" w:date="2021-11-25T09:35:00Z">
        <w:r w:rsidR="00331789">
          <w:t>What affordances do Cyber-</w:t>
        </w:r>
        <w:proofErr w:type="spellStart"/>
        <w:r w:rsidR="00331789">
          <w:t>Physcial</w:t>
        </w:r>
        <w:proofErr w:type="spellEnd"/>
        <w:r w:rsidR="00331789">
          <w:t xml:space="preserve"> Systems all</w:t>
        </w:r>
      </w:ins>
      <w:ins w:id="275" w:author="Bachmeier, Nate" w:date="2021-11-25T09:36:00Z">
        <w:r w:rsidR="00331789">
          <w:t xml:space="preserve">ow for acting on the extracted intents from R1? </w:t>
        </w:r>
      </w:ins>
      <w:del w:id="276" w:author="Bachmeier, Nate" w:date="2021-11-25T09:36:00Z">
        <w:r w:rsidDel="00331789">
          <w:delText xml:space="preserve">How can the extracted intents best </w:delText>
        </w:r>
        <w:r w:rsidRPr="00B9201C" w:rsidDel="00331789">
          <w:rPr>
            <w:i/>
            <w:iCs/>
          </w:rPr>
          <w:delText>interface</w:delText>
        </w:r>
        <w:r w:rsidDel="00331789">
          <w:delText xml:space="preserve"> with Cyber-</w:delText>
        </w:r>
        <w:commentRangeStart w:id="277"/>
        <w:r w:rsidDel="00331789">
          <w:delText>Physical</w:delText>
        </w:r>
        <w:commentRangeEnd w:id="277"/>
        <w:r w:rsidR="002F2B18" w:rsidDel="00331789">
          <w:rPr>
            <w:rStyle w:val="CommentReference"/>
          </w:rPr>
          <w:commentReference w:id="277"/>
        </w:r>
        <w:r w:rsidDel="00331789">
          <w:delText xml:space="preserve"> Systems (CPS)?  </w:delText>
        </w:r>
      </w:del>
      <w:r>
        <w:t>Nurses at assisted living centers provide a helping hand literally and figuratively.  Smart devices must serve this same function across a range of tasks (e.g., medication management).</w:t>
      </w:r>
    </w:p>
    <w:p w14:paraId="0CAF9272" w14:textId="059182E8" w:rsidR="00331789" w:rsidDel="00A3759C" w:rsidRDefault="00331789" w:rsidP="00A3759C">
      <w:pPr>
        <w:ind w:firstLine="720"/>
        <w:rPr>
          <w:del w:id="278" w:author="Bachmeier, Nate" w:date="2021-11-25T09:38:00Z"/>
        </w:rPr>
        <w:pPrChange w:id="279" w:author="Bachmeier, Nate" w:date="2021-11-25T09:40:00Z">
          <w:pPr>
            <w:ind w:firstLine="720"/>
          </w:pPr>
        </w:pPrChange>
      </w:pPr>
      <w:ins w:id="280" w:author="Bachmeier, Nate" w:date="2021-11-25T09:37:00Z">
        <w:r>
          <w:lastRenderedPageBreak/>
          <w:t xml:space="preserve">This constructive research does not evaluate mechanisms for protecting the subject’s data privacy.  </w:t>
        </w:r>
      </w:ins>
      <w:ins w:id="281" w:author="Bachmeier, Nate" w:date="2021-11-25T09:38:00Z">
        <w:r>
          <w:t>Subjects will only use a continuous in-home video recording solution if they trust its security and privacy controls.  There must be explicit and deliberate decisions regarding how information is stored and replicated.</w:t>
        </w:r>
        <w:r w:rsidR="00A3759C">
          <w:t xml:space="preserve">  </w:t>
        </w:r>
      </w:ins>
      <w:ins w:id="282" w:author="Bachmeier, Nate" w:date="2021-11-25T09:39:00Z">
        <w:r w:rsidR="00A3759C">
          <w:t xml:space="preserve">Additionally, </w:t>
        </w:r>
      </w:ins>
      <w:ins w:id="283" w:author="Bachmeier, Nate" w:date="2021-11-25T09:40:00Z">
        <w:r w:rsidR="00A3759C">
          <w:t xml:space="preserve">future </w:t>
        </w:r>
      </w:ins>
      <w:ins w:id="284" w:author="Bachmeier, Nate" w:date="2021-11-25T09:39:00Z">
        <w:r w:rsidR="00A3759C">
          <w:t>researchers need to define procedures for efficiently scaling these mechanisms globally.</w:t>
        </w:r>
      </w:ins>
      <w:ins w:id="285" w:author="Bachmeier, Nate" w:date="2021-11-25T09:40:00Z">
        <w:r w:rsidR="00A3759C">
          <w:t xml:space="preserve">  </w:t>
        </w:r>
      </w:ins>
      <w:ins w:id="286" w:author="Bachmeier, Nate" w:date="2021-11-25T09:41:00Z">
        <w:r w:rsidR="00A3759C">
          <w:t xml:space="preserve">Suppose </w:t>
        </w:r>
      </w:ins>
    </w:p>
    <w:p w14:paraId="2FF39702" w14:textId="1C2FEE3C" w:rsidR="0066572A" w:rsidDel="00A3759C" w:rsidRDefault="0066572A" w:rsidP="00A3759C">
      <w:pPr>
        <w:ind w:firstLine="720"/>
        <w:rPr>
          <w:del w:id="287" w:author="Bachmeier, Nate" w:date="2021-11-25T09:38:00Z"/>
        </w:rPr>
        <w:pPrChange w:id="288" w:author="Bachmeier, Nate" w:date="2021-11-25T09:40:00Z">
          <w:pPr>
            <w:ind w:firstLine="720"/>
          </w:pPr>
        </w:pPrChange>
      </w:pPr>
      <w:commentRangeStart w:id="289"/>
      <w:commentRangeStart w:id="290"/>
      <w:del w:id="291" w:author="Bachmeier, Nate" w:date="2021-11-25T09:38:00Z">
        <w:r w:rsidRPr="00B9201C" w:rsidDel="00A3759C">
          <w:rPr>
            <w:b/>
            <w:bCs/>
          </w:rPr>
          <w:delText>R3</w:delText>
        </w:r>
        <w:r w:rsidDel="00A3759C">
          <w:delText xml:space="preserve"> – How can those interfaces ensure patient </w:delText>
        </w:r>
        <w:r w:rsidRPr="00B9201C" w:rsidDel="00A3759C">
          <w:rPr>
            <w:i/>
            <w:iCs/>
          </w:rPr>
          <w:delText>confidentiality</w:delText>
        </w:r>
        <w:r w:rsidDel="00A3759C">
          <w:delText>?  Patients will only use a continuous video recording solution if they trust its security and privacy controls.  There must be explicit and deliberate decisions regarding how information is stored and replicated.</w:delText>
        </w:r>
      </w:del>
    </w:p>
    <w:p w14:paraId="2EF50563" w14:textId="290FFA2A" w:rsidR="0066572A" w:rsidRDefault="0066572A" w:rsidP="00A3759C">
      <w:pPr>
        <w:ind w:firstLine="720"/>
        <w:pPrChange w:id="292" w:author="Bachmeier, Nate" w:date="2021-11-25T09:40:00Z">
          <w:pPr>
            <w:ind w:firstLine="720"/>
          </w:pPr>
        </w:pPrChange>
      </w:pPr>
      <w:del w:id="293" w:author="Bachmeier, Nate" w:date="2021-11-25T09:40:00Z">
        <w:r w:rsidRPr="00B9201C" w:rsidDel="00A3759C">
          <w:rPr>
            <w:b/>
            <w:bCs/>
          </w:rPr>
          <w:delText>R4</w:delText>
        </w:r>
        <w:r w:rsidDel="00A3759C">
          <w:delText xml:space="preserve"> – How can central administrative teams most efficiently </w:delText>
        </w:r>
        <w:r w:rsidRPr="00B9201C" w:rsidDel="00A3759C">
          <w:rPr>
            <w:i/>
            <w:iCs/>
          </w:rPr>
          <w:delText>scale</w:delText>
        </w:r>
        <w:r w:rsidDel="00A3759C">
          <w:delText xml:space="preserve"> across global and domestic sales territories?  </w:delText>
        </w:r>
      </w:del>
      <w:del w:id="294" w:author="Bachmeier, Nate" w:date="2021-11-25T09:41:00Z">
        <w:r w:rsidDel="00A3759C">
          <w:delText>H</w:delText>
        </w:r>
      </w:del>
      <w:ins w:id="295" w:author="Bachmeier, Nate" w:date="2021-11-25T09:41:00Z">
        <w:r w:rsidR="00A3759C">
          <w:t>h</w:t>
        </w:r>
      </w:ins>
      <w:r>
        <w:t xml:space="preserve">ealthcare workers </w:t>
      </w:r>
      <w:del w:id="296" w:author="Bachmeier, Nate" w:date="2021-11-25T09:41:00Z">
        <w:r w:rsidDel="00A3759C">
          <w:delText xml:space="preserve">can </w:delText>
        </w:r>
      </w:del>
      <w:ins w:id="297" w:author="Bachmeier, Nate" w:date="2021-11-25T09:41:00Z">
        <w:r w:rsidR="00A3759C">
          <w:t xml:space="preserve">could </w:t>
        </w:r>
      </w:ins>
      <w:r>
        <w:t xml:space="preserve">remotely deliver world-class services </w:t>
      </w:r>
      <w:del w:id="298" w:author="Bachmeier, Nate" w:date="2021-11-25T09:41:00Z">
        <w:r w:rsidDel="00A3759C">
          <w:delText xml:space="preserve">because the </w:delText>
        </w:r>
      </w:del>
      <w:ins w:id="299" w:author="Bachmeier, Nate" w:date="2021-11-25T09:41:00Z">
        <w:r w:rsidR="00A3759C">
          <w:t xml:space="preserve">to </w:t>
        </w:r>
      </w:ins>
      <w:r>
        <w:t xml:space="preserve">homes </w:t>
      </w:r>
      <w:del w:id="300" w:author="Bachmeier, Nate" w:date="2021-11-25T09:41:00Z">
        <w:r w:rsidDel="00A3759C">
          <w:delText xml:space="preserve">contain </w:delText>
        </w:r>
      </w:del>
      <w:ins w:id="301" w:author="Bachmeier, Nate" w:date="2021-11-25T09:41:00Z">
        <w:r w:rsidR="00A3759C">
          <w:t xml:space="preserve">using </w:t>
        </w:r>
      </w:ins>
      <w:r>
        <w:t>CPS systems</w:t>
      </w:r>
      <w:ins w:id="302" w:author="Bachmeier, Nate" w:date="2021-11-25T09:42:00Z">
        <w:r w:rsidR="00A3759C">
          <w:t xml:space="preserve">.  In that case, the </w:t>
        </w:r>
      </w:ins>
      <w:del w:id="303" w:author="Bachmeier, Nate" w:date="2021-11-25T09:42:00Z">
        <w:r w:rsidDel="00A3759C">
          <w:delText xml:space="preserve"> for routine tasks (e.g., monitoring patient falling).  Competitive </w:delText>
        </w:r>
      </w:del>
      <w:r>
        <w:t xml:space="preserve">businesses </w:t>
      </w:r>
      <w:del w:id="304" w:author="Bachmeier, Nate" w:date="2021-11-25T09:42:00Z">
        <w:r w:rsidDel="00A3759C">
          <w:delText xml:space="preserve">can </w:delText>
        </w:r>
      </w:del>
      <w:ins w:id="305" w:author="Bachmeier, Nate" w:date="2021-11-25T09:42:00Z">
        <w:r w:rsidR="00A3759C">
          <w:t xml:space="preserve">could </w:t>
        </w:r>
      </w:ins>
      <w:r>
        <w:t>leverage this capability to decrease costs, increase profit margins, and maintain quality standards.</w:t>
      </w:r>
      <w:commentRangeEnd w:id="289"/>
      <w:r w:rsidR="002F2B18">
        <w:rPr>
          <w:rStyle w:val="CommentReference"/>
        </w:rPr>
        <w:commentReference w:id="289"/>
      </w:r>
      <w:commentRangeEnd w:id="290"/>
      <w:r w:rsidR="005E0CFD">
        <w:rPr>
          <w:rStyle w:val="CommentReference"/>
        </w:rPr>
        <w:commentReference w:id="290"/>
      </w:r>
      <w:ins w:id="306" w:author="Bachmeier, Nate" w:date="2021-11-25T09:40:00Z">
        <w:r w:rsidR="00A3759C">
          <w:t xml:space="preserve">  While both </w:t>
        </w:r>
      </w:ins>
      <w:ins w:id="307" w:author="Bachmeier, Nate" w:date="2021-11-25T09:42:00Z">
        <w:r w:rsidR="00A3759C">
          <w:t xml:space="preserve">topics are critical toward productizing this work, they are beyond </w:t>
        </w:r>
      </w:ins>
      <w:ins w:id="308" w:author="Bachmeier, Nate" w:date="2021-11-25T09:43:00Z">
        <w:r w:rsidR="00A3759C">
          <w:t xml:space="preserve">the </w:t>
        </w:r>
      </w:ins>
      <w:ins w:id="309" w:author="Bachmeier, Nate" w:date="2021-11-25T09:42:00Z">
        <w:r w:rsidR="00A3759C">
          <w:t>dissertati</w:t>
        </w:r>
      </w:ins>
      <w:ins w:id="310" w:author="Bachmeier, Nate" w:date="2021-11-25T09:43:00Z">
        <w:r w:rsidR="00A3759C">
          <w:t>ons’ scope.</w:t>
        </w:r>
      </w:ins>
    </w:p>
    <w:p w14:paraId="08DC82C1" w14:textId="77777777" w:rsidR="0066572A" w:rsidRDefault="0066572A" w:rsidP="00410C69">
      <w:pPr>
        <w:pStyle w:val="Heading1"/>
      </w:pPr>
      <w:bookmarkStart w:id="311" w:name="_Toc79709050"/>
      <w:bookmarkStart w:id="312" w:name="_Toc88935791"/>
      <w:commentRangeStart w:id="313"/>
      <w:commentRangeStart w:id="314"/>
      <w:r>
        <w:t>Hypotheses</w:t>
      </w:r>
      <w:bookmarkEnd w:id="311"/>
      <w:commentRangeEnd w:id="313"/>
      <w:r w:rsidR="002F2B18">
        <w:rPr>
          <w:rStyle w:val="CommentReference"/>
          <w:b w:val="0"/>
        </w:rPr>
        <w:commentReference w:id="313"/>
      </w:r>
      <w:commentRangeEnd w:id="314"/>
      <w:r w:rsidR="00FD72A8">
        <w:rPr>
          <w:rStyle w:val="CommentReference"/>
          <w:b w:val="0"/>
        </w:rPr>
        <w:commentReference w:id="314"/>
      </w:r>
      <w:bookmarkEnd w:id="312"/>
    </w:p>
    <w:p w14:paraId="543952F0" w14:textId="32DF44FE" w:rsidR="00A3759C" w:rsidRDefault="00A3759C" w:rsidP="0066572A">
      <w:pPr>
        <w:rPr>
          <w:ins w:id="315" w:author="Bachmeier, Nate" w:date="2021-11-25T09:43:00Z"/>
        </w:rPr>
      </w:pPr>
      <w:ins w:id="316" w:author="Bachmeier, Nate" w:date="2021-11-25T09:43:00Z">
        <w:r>
          <w:tab/>
          <w:t xml:space="preserve">This constructive research project aims to </w:t>
        </w:r>
      </w:ins>
      <w:ins w:id="317" w:author="Bachmeier, Nate" w:date="2021-11-25T09:44:00Z">
        <w:r>
          <w:t xml:space="preserve">simulate people moving around virtual homes.  </w:t>
        </w:r>
      </w:ins>
      <w:ins w:id="318" w:author="Bachmeier, Nate" w:date="2021-11-25T09:45:00Z">
        <w:r>
          <w:t>Virtual IP-Cameras arbitrarily placed within the home, can monitor the subjects and map</w:t>
        </w:r>
      </w:ins>
      <w:ins w:id="319" w:author="Bachmeier, Nate" w:date="2021-11-25T09:46:00Z">
        <w:r>
          <w:t xml:space="preserve"> their behaviors to intents.  </w:t>
        </w:r>
      </w:ins>
      <w:ins w:id="320" w:author="Bachmeier, Nate" w:date="2021-11-25T09:47:00Z">
        <w:r>
          <w:t>A data enrichment process can attach metadata</w:t>
        </w:r>
      </w:ins>
      <w:ins w:id="321" w:author="Bachmeier, Nate" w:date="2021-11-25T09:48:00Z">
        <w:r>
          <w:t xml:space="preserve"> </w:t>
        </w:r>
        <w:r w:rsidR="001D585E">
          <w:t xml:space="preserve">that describes the intent </w:t>
        </w:r>
      </w:ins>
      <w:ins w:id="322" w:author="Bachmeier, Nate" w:date="2021-11-25T09:49:00Z">
        <w:r w:rsidR="001D585E">
          <w:t>in greater detail (e.g., holding an object</w:t>
        </w:r>
      </w:ins>
      <w:del w:id="323" w:author="Bachmeier, Nate" w:date="2021-11-25T09:43:00Z">
        <w:r w:rsidR="0066572A" w:rsidDel="00A3759C">
          <w:tab/>
        </w:r>
      </w:del>
      <w:ins w:id="324" w:author="Bachmeier, Nate" w:date="2021-11-25T09:49:00Z">
        <w:r w:rsidR="001D585E">
          <w:t xml:space="preserve"> versus holding spoon).  This enrichment process would need to be exten</w:t>
        </w:r>
      </w:ins>
      <w:ins w:id="325" w:author="Bachmeier, Nate" w:date="2021-11-25T09:50:00Z">
        <w:r w:rsidR="001D585E">
          <w:t xml:space="preserve">sible to cover a reasonable action space.  Next, </w:t>
        </w:r>
      </w:ins>
      <w:ins w:id="326" w:author="Bachmeier, Nate" w:date="2021-11-25T09:51:00Z">
        <w:r w:rsidR="001D585E">
          <w:t>remediation process</w:t>
        </w:r>
      </w:ins>
      <w:ins w:id="327" w:author="Bachmeier, Nate" w:date="2021-11-25T09:52:00Z">
        <w:r w:rsidR="001D585E">
          <w:t>(es)</w:t>
        </w:r>
      </w:ins>
      <w:ins w:id="328" w:author="Bachmeier, Nate" w:date="2021-11-25T09:51:00Z">
        <w:r w:rsidR="001D585E">
          <w:t xml:space="preserve"> can subscribe </w:t>
        </w:r>
      </w:ins>
      <w:ins w:id="329" w:author="Bachmeier, Nate" w:date="2021-11-25T09:52:00Z">
        <w:r w:rsidR="001D585E">
          <w:t>to intent-</w:t>
        </w:r>
      </w:ins>
      <w:ins w:id="330" w:author="Bachmeier, Nate" w:date="2021-11-25T09:53:00Z">
        <w:r w:rsidR="001D585E">
          <w:t xml:space="preserve">specific </w:t>
        </w:r>
      </w:ins>
      <w:ins w:id="331" w:author="Bachmeier, Nate" w:date="2021-11-25T09:52:00Z">
        <w:r w:rsidR="001D585E">
          <w:t>message buses</w:t>
        </w:r>
      </w:ins>
      <w:ins w:id="332" w:author="Bachmeier, Nate" w:date="2021-11-25T09:53:00Z">
        <w:r w:rsidR="001D585E">
          <w:t xml:space="preserve"> after publish instructions to CPS Systems.</w:t>
        </w:r>
      </w:ins>
      <w:ins w:id="333" w:author="Bachmeier, Nate" w:date="2021-11-25T09:54:00Z">
        <w:r w:rsidR="001D585E">
          <w:t xml:space="preserve">  Then, CPS systems will convert the instructions into device-specific operations (e.g., turn on light </w:t>
        </w:r>
      </w:ins>
      <w:ins w:id="334" w:author="Bachmeier, Nate" w:date="2021-11-25T09:55:00Z">
        <w:r w:rsidR="001D585E">
          <w:t xml:space="preserve">versus activate power to the green wire).  Lastly, </w:t>
        </w:r>
      </w:ins>
      <w:ins w:id="335" w:author="Bachmeier, Nate" w:date="2021-11-25T09:56:00Z">
        <w:r w:rsidR="001D585E">
          <w:t>the subject should express a positive benefit from the environmental change.</w:t>
        </w:r>
      </w:ins>
      <w:ins w:id="336" w:author="Bachmeier, Nate" w:date="2021-11-25T09:58:00Z">
        <w:r w:rsidR="0030294F">
          <w:t xml:space="preserve">  </w:t>
        </w:r>
        <w:r w:rsidR="00922710">
          <w:t xml:space="preserve">A feedback </w:t>
        </w:r>
      </w:ins>
      <w:ins w:id="337" w:author="Bachmeier, Nate" w:date="2021-11-25T09:59:00Z">
        <w:r w:rsidR="00922710">
          <w:t xml:space="preserve">collection process can aggregate these various decisions and map them against the </w:t>
        </w:r>
        <w:proofErr w:type="gramStart"/>
        <w:r w:rsidR="00922710">
          <w:t>simulators</w:t>
        </w:r>
        <w:proofErr w:type="gramEnd"/>
        <w:r w:rsidR="00922710">
          <w:t xml:space="preserve"> </w:t>
        </w:r>
      </w:ins>
      <w:ins w:id="338" w:author="Bachmeier, Nate" w:date="2021-11-25T10:00:00Z">
        <w:r w:rsidR="00922710">
          <w:t>configuration</w:t>
        </w:r>
      </w:ins>
      <w:ins w:id="339" w:author="Bachmeier, Nate" w:date="2021-11-25T10:01:00Z">
        <w:r w:rsidR="00922710">
          <w:t xml:space="preserve"> (e.g., performing the patient falling motion)</w:t>
        </w:r>
      </w:ins>
      <w:ins w:id="340" w:author="Bachmeier, Nate" w:date="2021-11-25T09:59:00Z">
        <w:r w:rsidR="00922710">
          <w:t>.</w:t>
        </w:r>
      </w:ins>
      <w:ins w:id="341" w:author="Bachmeier, Nate" w:date="2021-11-25T10:02:00Z">
        <w:r w:rsidR="00922710">
          <w:t xml:space="preserve">  </w:t>
        </w:r>
      </w:ins>
      <w:ins w:id="342" w:author="Bachmeier, Nate" w:date="2021-11-25T10:04:00Z">
        <w:r w:rsidR="00922710">
          <w:t>It is expected that these subsystems holistically would be an effective and intuitive method for ac</w:t>
        </w:r>
      </w:ins>
      <w:ins w:id="343" w:author="Bachmeier, Nate" w:date="2021-11-25T10:05:00Z">
        <w:r w:rsidR="00922710">
          <w:t xml:space="preserve">ting on patient’s health and provide real-time guidance for </w:t>
        </w:r>
      </w:ins>
      <w:ins w:id="344" w:author="Bachmeier, Nate" w:date="2021-11-25T10:07:00Z">
        <w:r w:rsidR="00922710">
          <w:t>persons with special needs.</w:t>
        </w:r>
      </w:ins>
    </w:p>
    <w:p w14:paraId="21BF2243" w14:textId="77777777" w:rsidR="00547EA6" w:rsidRDefault="00547EA6">
      <w:pPr>
        <w:rPr>
          <w:ins w:id="345" w:author="Bachmeier, Nate" w:date="2021-11-27T11:56:00Z"/>
          <w:b/>
        </w:rPr>
      </w:pPr>
      <w:ins w:id="346" w:author="Bachmeier, Nate" w:date="2021-11-27T11:56:00Z">
        <w:r>
          <w:br w:type="page"/>
        </w:r>
      </w:ins>
    </w:p>
    <w:p w14:paraId="3AE6B159" w14:textId="6F68C79F" w:rsidR="0066572A" w:rsidRPr="009466BD" w:rsidDel="00922710" w:rsidRDefault="0066572A" w:rsidP="0066572A">
      <w:pPr>
        <w:rPr>
          <w:del w:id="347" w:author="Bachmeier, Nate" w:date="2021-11-25T10:07:00Z"/>
          <w:strike/>
        </w:rPr>
      </w:pPr>
      <w:del w:id="348" w:author="Bachmeier, Nate" w:date="2021-11-25T10:07:00Z">
        <w:r w:rsidDel="00922710">
          <w:lastRenderedPageBreak/>
          <w:delText>There are existing mechanisms to address each system requirement.  However, those capabilities exist as isolated components.  An Elderly Care Smarthome Operating System (ECSOS) can create a consistent control plane</w:delText>
        </w:r>
        <w:r w:rsidR="009466BD" w:rsidDel="00922710">
          <w:delText xml:space="preserve"> and test framework</w:delText>
        </w:r>
        <w:r w:rsidDel="00922710">
          <w:delText xml:space="preserve"> that brings these services together.  The ideal driver of such a solution is real-time video processing at the edge.  This approach promotes security and privacy by minimizing external data transfers.  </w:delText>
        </w:r>
        <w:r w:rsidRPr="009466BD" w:rsidDel="00922710">
          <w:rPr>
            <w:strike/>
          </w:rPr>
          <w:delText xml:space="preserve">Additionally, small appliances built on the Raspberry PI platform have sufficient resources to drive computer vision models.  </w:delText>
        </w:r>
      </w:del>
    </w:p>
    <w:p w14:paraId="47C67387" w14:textId="77777777" w:rsidR="0066572A" w:rsidRDefault="0066572A" w:rsidP="0066572A">
      <w:pPr>
        <w:pStyle w:val="Heading1"/>
      </w:pPr>
      <w:bookmarkStart w:id="349" w:name="_Toc79709069"/>
      <w:bookmarkStart w:id="350" w:name="_Toc88935792"/>
      <w:r>
        <w:t>Research Methodology</w:t>
      </w:r>
      <w:bookmarkEnd w:id="349"/>
      <w:bookmarkEnd w:id="350"/>
    </w:p>
    <w:p w14:paraId="234AD55E" w14:textId="77777777" w:rsidR="0066572A" w:rsidRPr="00BA6A14" w:rsidRDefault="0066572A" w:rsidP="0066572A">
      <w:pPr>
        <w:ind w:firstLine="720"/>
      </w:pPr>
      <w:r>
        <w:t>Before starting any significant undertaking, there needs to be a formal project plan that scopes the intent. Additionally, the plan must define mechanisms to measure the success and impact of those efforts.  It can be challenging or impossible to prove that the project’s outcomes are efficient without those prerequisites.</w:t>
      </w:r>
    </w:p>
    <w:p w14:paraId="08E82A07" w14:textId="486238DC" w:rsidR="0066572A" w:rsidRDefault="0066572A" w:rsidP="0066572A">
      <w:pPr>
        <w:pStyle w:val="Heading2"/>
      </w:pPr>
      <w:bookmarkStart w:id="351" w:name="_Toc79709070"/>
      <w:del w:id="352" w:author="Bachmeier, Nate" w:date="2021-11-27T19:25:00Z">
        <w:r w:rsidDel="00F37AC8">
          <w:delText>Artifacts</w:delText>
        </w:r>
      </w:del>
      <w:bookmarkStart w:id="353" w:name="_Toc88935793"/>
      <w:bookmarkEnd w:id="351"/>
      <w:ins w:id="354" w:author="Bachmeier, Nate" w:date="2021-11-27T19:25:00Z">
        <w:r w:rsidR="00F37AC8">
          <w:t xml:space="preserve">Artifact </w:t>
        </w:r>
      </w:ins>
      <w:bookmarkEnd w:id="353"/>
      <w:ins w:id="355" w:author="Bachmeier, Nate" w:date="2021-11-27T20:05:00Z">
        <w:r w:rsidR="00846C28">
          <w:t xml:space="preserve">Driven </w:t>
        </w:r>
        <w:r w:rsidR="0037429F">
          <w:t>Approach</w:t>
        </w:r>
      </w:ins>
    </w:p>
    <w:p w14:paraId="4DA10ED5" w14:textId="2DBDC8C1" w:rsidR="0066572A" w:rsidDel="00F37AC8" w:rsidRDefault="0066572A" w:rsidP="00F37AC8">
      <w:pPr>
        <w:rPr>
          <w:moveFrom w:id="356" w:author="Bachmeier, Nate" w:date="2021-11-27T19:24:00Z"/>
        </w:rPr>
      </w:pPr>
      <w:r>
        <w:tab/>
        <w:t xml:space="preserve">Artifacts are a principal component of the constructive design methodology.  </w:t>
      </w:r>
      <w:moveFromRangeStart w:id="357" w:author="Bachmeier, Nate" w:date="2021-11-27T19:24:00Z" w:name="move88933489"/>
      <w:moveFrom w:id="358" w:author="Bachmeier, Nate" w:date="2021-11-27T19:24:00Z">
        <w:r w:rsidDel="00F37AC8">
          <w:t xml:space="preserve">This research proposal includes </w:t>
        </w:r>
        <w:r w:rsidR="009466BD" w:rsidDel="00F37AC8">
          <w:t>four</w:t>
        </w:r>
        <w:r w:rsidDel="00F37AC8">
          <w:t xml:space="preserve"> core subsystems.  Together, these deliverables </w:t>
        </w:r>
        <w:r w:rsidR="009466BD" w:rsidDel="00F37AC8">
          <w:t>generate data, simulate interactions</w:t>
        </w:r>
        <w:r w:rsidDel="00F37AC8">
          <w:t>, mak</w:t>
        </w:r>
        <w:r w:rsidR="009466BD" w:rsidDel="00F37AC8">
          <w:t>e</w:t>
        </w:r>
        <w:r w:rsidDel="00F37AC8">
          <w:t xml:space="preserve"> predictions, and scor</w:t>
        </w:r>
        <w:r w:rsidR="009466BD" w:rsidDel="00F37AC8">
          <w:t>e</w:t>
        </w:r>
        <w:r w:rsidDel="00F37AC8">
          <w:t xml:space="preserve"> outcomes.</w:t>
        </w:r>
      </w:moveFrom>
    </w:p>
    <w:moveFromRangeEnd w:id="357"/>
    <w:p w14:paraId="3D99A958" w14:textId="5689F214" w:rsidR="00F37AC8" w:rsidDel="00F37AC8" w:rsidRDefault="00D51BCC" w:rsidP="00F37AC8">
      <w:pPr>
        <w:rPr>
          <w:del w:id="359" w:author="Bachmeier, Nate" w:date="2021-11-27T19:26:00Z"/>
          <w:moveTo w:id="360" w:author="Bachmeier, Nate" w:date="2021-11-27T19:24:00Z"/>
        </w:rPr>
      </w:pPr>
      <w:ins w:id="361" w:author="Bachmeier, Nate" w:date="2021-11-27T19:16:00Z">
        <w:r>
          <w:t xml:space="preserve">This constructive research project will simulate human activity and then predict the subject’s intents using video-streams.  </w:t>
        </w:r>
      </w:ins>
      <w:moveToRangeStart w:id="362" w:author="Bachmeier, Nate" w:date="2021-11-27T19:24:00Z" w:name="move88933489"/>
      <w:moveTo w:id="363" w:author="Bachmeier, Nate" w:date="2021-11-27T19:24:00Z">
        <w:del w:id="364" w:author="Bachmeier, Nate" w:date="2021-11-27T19:26:00Z">
          <w:r w:rsidR="00F37AC8" w:rsidDel="00F37AC8">
            <w:delText>This research proposal includes four core subsystems.  Together, these deliverables generate data, simulate interactions, make predictions, and score outcomes.</w:delText>
          </w:r>
        </w:del>
      </w:moveTo>
    </w:p>
    <w:moveToRangeEnd w:id="362"/>
    <w:p w14:paraId="67289C92" w14:textId="0C9AC7FD" w:rsidR="0037429F" w:rsidRDefault="00D51BCC" w:rsidP="00D51BCC">
      <w:pPr>
        <w:rPr>
          <w:ins w:id="365" w:author="Bachmeier, Nate" w:date="2021-11-27T19:26:00Z"/>
        </w:rPr>
      </w:pPr>
      <w:ins w:id="366" w:author="Bachmeier, Nate" w:date="2021-11-27T19:16:00Z">
        <w:r>
          <w:t>The solution uses open source tooling, enabling other researchers to extend these efforts for their own projects.  Derived works could include social studies, game theory, and film production, among other fields of study.  These diverse researchers need activity recognition capabilities across industry standard video formats (e.g., RGB+D).  Additionally, researchers will need to extend the action-space taxonomy to support domain-specific intents.  For instance, this research project does not support observing a soccer match.  Though, this project should expose primitives for adding those future requirements.</w:t>
        </w:r>
      </w:ins>
    </w:p>
    <w:p w14:paraId="4C5080BD" w14:textId="3CBE170E" w:rsidR="00F37AC8" w:rsidRDefault="00F37AC8" w:rsidP="00617C55">
      <w:pPr>
        <w:pStyle w:val="Heading2"/>
        <w:rPr>
          <w:ins w:id="367" w:author="Bachmeier, Nate" w:date="2021-11-27T19:26:00Z"/>
        </w:rPr>
        <w:pPrChange w:id="368" w:author="Bachmeier, Nate" w:date="2021-11-27T20:01:00Z">
          <w:pPr>
            <w:pStyle w:val="Heading3"/>
          </w:pPr>
        </w:pPrChange>
      </w:pPr>
      <w:bookmarkStart w:id="369" w:name="_Toc88935794"/>
      <w:ins w:id="370" w:author="Bachmeier, Nate" w:date="2021-11-27T19:26:00Z">
        <w:r>
          <w:t>System Design</w:t>
        </w:r>
        <w:bookmarkEnd w:id="369"/>
      </w:ins>
    </w:p>
    <w:p w14:paraId="7A21DD6B" w14:textId="61F10385" w:rsidR="00F37AC8" w:rsidRDefault="00F37AC8" w:rsidP="00617C55">
      <w:pPr>
        <w:ind w:firstLine="720"/>
        <w:rPr>
          <w:ins w:id="371" w:author="Bachmeier, Nate" w:date="2021-11-27T19:28:00Z"/>
        </w:rPr>
        <w:pPrChange w:id="372" w:author="Bachmeier, Nate" w:date="2021-11-27T20:00:00Z">
          <w:pPr/>
        </w:pPrChange>
      </w:pPr>
      <w:ins w:id="373" w:author="Bachmeier, Nate" w:date="2021-11-27T19:31:00Z">
        <w:r>
          <w:t xml:space="preserve">This research project includes subsystems for simulating human movements, observing those behaviors, extracting intents, </w:t>
        </w:r>
      </w:ins>
      <w:ins w:id="374" w:author="Bachmeier, Nate" w:date="2021-11-27T19:33:00Z">
        <w:r w:rsidR="007B7908">
          <w:t>reacting through CPS systems, and evaluating prediction accuracies (Figure</w:t>
        </w:r>
      </w:ins>
      <w:ins w:id="375" w:author="Bachmeier, Nate" w:date="2021-11-27T19:34:00Z">
        <w:r w:rsidR="007B7908">
          <w:t xml:space="preserve"> 1)</w:t>
        </w:r>
      </w:ins>
      <w:ins w:id="376" w:author="Bachmeier, Nate" w:date="2021-11-27T19:33:00Z">
        <w:r w:rsidR="007B7908">
          <w:t>.</w:t>
        </w:r>
      </w:ins>
      <w:ins w:id="377" w:author="Bachmeier, Nate" w:date="2021-11-27T19:43:00Z">
        <w:r w:rsidR="00F66EBB">
          <w:t xml:space="preserve">  </w:t>
        </w:r>
      </w:ins>
      <w:ins w:id="378" w:author="Bachmeier, Nate" w:date="2021-11-27T19:44:00Z">
        <w:r w:rsidR="00F66EBB">
          <w:t xml:space="preserve">An experiment begins </w:t>
        </w:r>
      </w:ins>
      <w:ins w:id="379" w:author="Bachmeier, Nate" w:date="2021-11-27T19:45:00Z">
        <w:r w:rsidR="00F66EBB">
          <w:t xml:space="preserve">with a </w:t>
        </w:r>
      </w:ins>
      <w:ins w:id="380" w:author="Bachmeier, Nate" w:date="2021-11-27T19:44:00Z">
        <w:r w:rsidR="00F66EBB">
          <w:t>test-</w:t>
        </w:r>
      </w:ins>
      <w:ins w:id="381" w:author="Bachmeier, Nate" w:date="2021-11-27T19:45:00Z">
        <w:r w:rsidR="00F66EBB">
          <w:t xml:space="preserve">case specification that describes the </w:t>
        </w:r>
      </w:ins>
      <w:ins w:id="382" w:author="Bachmeier, Nate" w:date="2021-11-27T19:47:00Z">
        <w:r w:rsidR="00F66EBB">
          <w:t>scene</w:t>
        </w:r>
      </w:ins>
      <w:ins w:id="383" w:author="Bachmeier, Nate" w:date="2021-11-27T19:45:00Z">
        <w:r w:rsidR="00F66EBB">
          <w:t>, actors, animations, and virtual devices.</w:t>
        </w:r>
      </w:ins>
      <w:ins w:id="384" w:author="Bachmeier, Nate" w:date="2021-11-27T19:46:00Z">
        <w:r w:rsidR="00F66EBB">
          <w:t xml:space="preserve">  </w:t>
        </w:r>
      </w:ins>
      <w:ins w:id="385" w:author="Bachmeier, Nate" w:date="2021-11-27T19:57:00Z">
        <w:r w:rsidR="00617C55">
          <w:t>First, t</w:t>
        </w:r>
      </w:ins>
      <w:ins w:id="386" w:author="Bachmeier, Nate" w:date="2021-11-27T19:48:00Z">
        <w:r w:rsidR="00F66EBB">
          <w:t>he R</w:t>
        </w:r>
      </w:ins>
      <w:ins w:id="387" w:author="Bachmeier, Nate" w:date="2021-11-27T19:47:00Z">
        <w:r w:rsidR="00F66EBB">
          <w:t xml:space="preserve">untime </w:t>
        </w:r>
      </w:ins>
      <w:ins w:id="388" w:author="Bachmeier, Nate" w:date="2021-11-27T19:48:00Z">
        <w:r w:rsidR="00F66EBB">
          <w:t>E</w:t>
        </w:r>
      </w:ins>
      <w:ins w:id="389" w:author="Bachmeier, Nate" w:date="2021-11-27T19:47:00Z">
        <w:r w:rsidR="00F66EBB">
          <w:t xml:space="preserve">nvironment </w:t>
        </w:r>
      </w:ins>
      <w:ins w:id="390" w:author="Bachmeier, Nate" w:date="2021-11-27T19:58:00Z">
        <w:r w:rsidR="00617C55">
          <w:t>P</w:t>
        </w:r>
      </w:ins>
      <w:ins w:id="391" w:author="Bachmeier, Nate" w:date="2021-11-27T19:57:00Z">
        <w:r w:rsidR="00617C55">
          <w:t xml:space="preserve">ipeline </w:t>
        </w:r>
      </w:ins>
      <w:ins w:id="392" w:author="Bachmeier, Nate" w:date="2021-11-27T19:49:00Z">
        <w:r w:rsidR="00F66EBB">
          <w:t xml:space="preserve">simulates </w:t>
        </w:r>
      </w:ins>
      <w:ins w:id="393" w:author="Bachmeier, Nate" w:date="2021-11-27T19:53:00Z">
        <w:r w:rsidR="00617C55">
          <w:t xml:space="preserve">the scene requirements </w:t>
        </w:r>
      </w:ins>
      <w:ins w:id="394" w:author="Bachmeier, Nate" w:date="2021-11-27T19:49:00Z">
        <w:r w:rsidR="00F66EBB">
          <w:t xml:space="preserve">while virtual </w:t>
        </w:r>
      </w:ins>
      <w:ins w:id="395" w:author="Bachmeier, Nate" w:date="2021-11-27T19:50:00Z">
        <w:r w:rsidR="00F66EBB">
          <w:t>IP-Cameras monitors and reacts appropriately.</w:t>
        </w:r>
      </w:ins>
      <w:ins w:id="396" w:author="Bachmeier, Nate" w:date="2021-11-27T19:51:00Z">
        <w:r w:rsidR="00F66EBB">
          <w:t xml:space="preserve">  </w:t>
        </w:r>
      </w:ins>
      <w:ins w:id="397" w:author="Bachmeier, Nate" w:date="2021-11-27T19:57:00Z">
        <w:r w:rsidR="00617C55">
          <w:t xml:space="preserve">Next, the </w:t>
        </w:r>
      </w:ins>
      <w:ins w:id="398" w:author="Bachmeier, Nate" w:date="2021-11-27T19:58:00Z">
        <w:r w:rsidR="00617C55">
          <w:t xml:space="preserve">Feedback Monitoring Pipeline </w:t>
        </w:r>
      </w:ins>
      <w:ins w:id="399" w:author="Bachmeier, Nate" w:date="2021-11-27T19:54:00Z">
        <w:r w:rsidR="00617C55">
          <w:t xml:space="preserve">Telemetry </w:t>
        </w:r>
      </w:ins>
      <w:ins w:id="400" w:author="Bachmeier, Nate" w:date="2021-11-27T19:58:00Z">
        <w:r w:rsidR="00617C55">
          <w:t xml:space="preserve">persists </w:t>
        </w:r>
      </w:ins>
      <w:ins w:id="401" w:author="Bachmeier, Nate" w:date="2021-11-27T19:54:00Z">
        <w:r w:rsidR="00617C55">
          <w:t>prediction</w:t>
        </w:r>
      </w:ins>
      <w:ins w:id="402" w:author="Bachmeier, Nate" w:date="2021-11-27T19:55:00Z">
        <w:r w:rsidR="00617C55">
          <w:t xml:space="preserve"> history </w:t>
        </w:r>
      </w:ins>
      <w:ins w:id="403" w:author="Bachmeier, Nate" w:date="2021-11-27T19:58:00Z">
        <w:r w:rsidR="00617C55">
          <w:t xml:space="preserve">into a time series </w:t>
        </w:r>
        <w:r w:rsidR="00617C55">
          <w:lastRenderedPageBreak/>
          <w:t>database</w:t>
        </w:r>
      </w:ins>
      <w:ins w:id="404" w:author="Bachmeier, Nate" w:date="2021-11-27T19:55:00Z">
        <w:r w:rsidR="00617C55">
          <w:t xml:space="preserve">. </w:t>
        </w:r>
      </w:ins>
      <w:ins w:id="405" w:author="Bachmeier, Nate" w:date="2021-11-27T19:59:00Z">
        <w:r w:rsidR="00617C55">
          <w:t xml:space="preserve"> Lastly, an evaluation process can compare the test-case definiti</w:t>
        </w:r>
      </w:ins>
      <w:ins w:id="406" w:author="Bachmeier, Nate" w:date="2021-11-27T20:00:00Z">
        <w:r w:rsidR="00617C55">
          <w:t>on against the Decision History</w:t>
        </w:r>
      </w:ins>
      <w:ins w:id="407" w:author="Bachmeier, Nate" w:date="2021-11-27T19:58:00Z">
        <w:r w:rsidR="00617C55">
          <w:t xml:space="preserve"> </w:t>
        </w:r>
      </w:ins>
      <w:ins w:id="408" w:author="Bachmeier, Nate" w:date="2021-11-27T20:00:00Z">
        <w:r w:rsidR="00617C55">
          <w:t>Store to assess the systems performance.</w:t>
        </w:r>
      </w:ins>
    </w:p>
    <w:p w14:paraId="5C7A53A1" w14:textId="41FCDA2F" w:rsidR="00F37AC8" w:rsidRPr="00F37AC8" w:rsidRDefault="00F37AC8" w:rsidP="00F37AC8">
      <w:pPr>
        <w:pStyle w:val="Caption"/>
        <w:rPr>
          <w:ins w:id="409" w:author="Bachmeier, Nate" w:date="2021-11-27T19:16:00Z"/>
          <w:rPrChange w:id="410" w:author="Bachmeier, Nate" w:date="2021-11-27T19:26:00Z">
            <w:rPr>
              <w:ins w:id="411" w:author="Bachmeier, Nate" w:date="2021-11-27T19:16:00Z"/>
            </w:rPr>
          </w:rPrChange>
        </w:rPr>
        <w:pPrChange w:id="412" w:author="Bachmeier, Nate" w:date="2021-11-27T19:29:00Z">
          <w:pPr/>
        </w:pPrChange>
      </w:pPr>
      <w:ins w:id="413" w:author="Bachmeier, Nate" w:date="2021-11-27T19:29:00Z">
        <w:r>
          <w:t xml:space="preserve">Figure </w:t>
        </w:r>
        <w:r>
          <w:fldChar w:fldCharType="begin"/>
        </w:r>
        <w:r>
          <w:instrText xml:space="preserve"> SEQ Figure \* ARABIC </w:instrText>
        </w:r>
      </w:ins>
      <w:r>
        <w:fldChar w:fldCharType="separate"/>
      </w:r>
      <w:ins w:id="414" w:author="Bachmeier, Nate" w:date="2021-11-27T19:29:00Z">
        <w:r>
          <w:rPr>
            <w:noProof/>
          </w:rPr>
          <w:t>1</w:t>
        </w:r>
        <w:r>
          <w:fldChar w:fldCharType="end"/>
        </w:r>
        <w:r>
          <w:t>: Experiment Design</w:t>
        </w:r>
      </w:ins>
      <w:ins w:id="415" w:author="Bachmeier, Nate" w:date="2021-11-27T19:26:00Z">
        <w:r w:rsidRPr="00A77089">
          <w:drawing>
            <wp:inline distT="0" distB="0" distL="0" distR="0" wp14:anchorId="4D71FFA0" wp14:editId="29688521">
              <wp:extent cx="5740695" cy="37212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0695" cy="3721291"/>
                      </a:xfrm>
                      <a:prstGeom prst="rect">
                        <a:avLst/>
                      </a:prstGeom>
                    </pic:spPr>
                  </pic:pic>
                </a:graphicData>
              </a:graphic>
            </wp:inline>
          </w:drawing>
        </w:r>
      </w:ins>
    </w:p>
    <w:p w14:paraId="0FA7A046" w14:textId="6CB87584" w:rsidR="005870BE" w:rsidRDefault="005870BE" w:rsidP="009466BD">
      <w:pPr>
        <w:pStyle w:val="Heading3"/>
        <w:rPr>
          <w:ins w:id="416" w:author="Bachmeier, Nate" w:date="2021-11-27T20:14:00Z"/>
        </w:rPr>
      </w:pPr>
      <w:bookmarkStart w:id="417" w:name="_Toc88935795"/>
      <w:ins w:id="418" w:author="Bachmeier, Nate" w:date="2021-11-27T20:14:00Z">
        <w:r>
          <w:t>Test Case Definition</w:t>
        </w:r>
      </w:ins>
    </w:p>
    <w:p w14:paraId="7B8130E0" w14:textId="28FD07CC" w:rsidR="005870BE" w:rsidRPr="005870BE" w:rsidRDefault="005870BE" w:rsidP="005870BE">
      <w:pPr>
        <w:rPr>
          <w:ins w:id="419" w:author="Bachmeier, Nate" w:date="2021-11-27T20:14:00Z"/>
          <w:rPrChange w:id="420" w:author="Bachmeier, Nate" w:date="2021-11-27T20:14:00Z">
            <w:rPr>
              <w:ins w:id="421" w:author="Bachmeier, Nate" w:date="2021-11-27T20:14:00Z"/>
            </w:rPr>
          </w:rPrChange>
        </w:rPr>
        <w:pPrChange w:id="422" w:author="Bachmeier, Nate" w:date="2021-11-27T20:14:00Z">
          <w:pPr>
            <w:pStyle w:val="Heading3"/>
          </w:pPr>
        </w:pPrChange>
      </w:pPr>
      <w:ins w:id="423" w:author="Bachmeier, Nate" w:date="2021-11-27T20:14:00Z">
        <w:r>
          <w:tab/>
        </w:r>
      </w:ins>
      <w:ins w:id="424" w:author="Bachmeier, Nate" w:date="2021-11-27T20:16:00Z">
        <w:r w:rsidR="00170908">
          <w:t xml:space="preserve">A test case encapsulates a </w:t>
        </w:r>
      </w:ins>
      <w:ins w:id="425" w:author="Bachmeier, Nate" w:date="2021-11-27T20:22:00Z">
        <w:r w:rsidR="00170908">
          <w:t xml:space="preserve">specific </w:t>
        </w:r>
      </w:ins>
      <w:ins w:id="426" w:author="Bachmeier, Nate" w:date="2021-11-27T20:16:00Z">
        <w:r w:rsidR="00170908">
          <w:t>experimen</w:t>
        </w:r>
      </w:ins>
      <w:ins w:id="427" w:author="Bachmeier, Nate" w:date="2021-11-27T20:17:00Z">
        <w:r w:rsidR="00170908">
          <w:t xml:space="preserve">t.  </w:t>
        </w:r>
      </w:ins>
      <w:ins w:id="428" w:author="Bachmeier, Nate" w:date="2021-11-27T20:22:00Z">
        <w:r w:rsidR="00170908">
          <w:t xml:space="preserve">During the experiment an arbitrary </w:t>
        </w:r>
      </w:ins>
      <w:ins w:id="429" w:author="Bachmeier, Nate" w:date="2021-11-27T20:23:00Z">
        <w:r w:rsidR="00170908">
          <w:t xml:space="preserve">number of </w:t>
        </w:r>
      </w:ins>
      <w:ins w:id="430" w:author="Bachmeier, Nate" w:date="2021-11-27T20:24:00Z">
        <w:r w:rsidR="00170908">
          <w:t>subjects</w:t>
        </w:r>
      </w:ins>
      <w:ins w:id="431" w:author="Bachmeier, Nate" w:date="2021-11-27T20:23:00Z">
        <w:r w:rsidR="00170908">
          <w:t xml:space="preserve"> will perform pre-configured animation sequences, such as walking or failing.  </w:t>
        </w:r>
      </w:ins>
      <w:ins w:id="432" w:author="Bachmeier, Nate" w:date="2021-11-27T20:25:00Z">
        <w:r w:rsidR="00170908">
          <w:t xml:space="preserve">These behaviors </w:t>
        </w:r>
        <w:proofErr w:type="gramStart"/>
        <w:r w:rsidR="00170908">
          <w:t>occur</w:t>
        </w:r>
      </w:ins>
      <w:ins w:id="433" w:author="Bachmeier, Nate" w:date="2021-11-27T20:26:00Z">
        <w:r w:rsidR="00170908">
          <w:t>s</w:t>
        </w:r>
        <w:proofErr w:type="gramEnd"/>
        <w:r w:rsidR="00170908">
          <w:t xml:space="preserve"> within a </w:t>
        </w:r>
        <w:r w:rsidR="00D70A46">
          <w:t xml:space="preserve">dynamic world that supports </w:t>
        </w:r>
      </w:ins>
      <w:ins w:id="434" w:author="Bachmeier, Nate" w:date="2021-11-27T20:27:00Z">
        <w:r w:rsidR="00D70A46">
          <w:t xml:space="preserve">typical </w:t>
        </w:r>
      </w:ins>
      <w:ins w:id="435" w:author="Bachmeier, Nate" w:date="2021-11-27T20:26:00Z">
        <w:r w:rsidR="00D70A46">
          <w:t>real-world transforms.</w:t>
        </w:r>
      </w:ins>
      <w:ins w:id="436" w:author="Bachmeier, Nate" w:date="2021-11-27T20:27:00Z">
        <w:r w:rsidR="00D70A46">
          <w:t xml:space="preserve">  For instance, </w:t>
        </w:r>
      </w:ins>
      <w:ins w:id="437" w:author="Bachmeier, Nate" w:date="2021-11-27T20:28:00Z">
        <w:r w:rsidR="00D70A46">
          <w:t>the subject can turn-off a light</w:t>
        </w:r>
      </w:ins>
      <w:ins w:id="438" w:author="Bachmeier, Nate" w:date="2021-11-27T20:30:00Z">
        <w:r w:rsidR="00D70A46">
          <w:t>,</w:t>
        </w:r>
      </w:ins>
      <w:ins w:id="439" w:author="Bachmeier, Nate" w:date="2021-11-27T20:28:00Z">
        <w:r w:rsidR="00D70A46">
          <w:t xml:space="preserve"> move furniture</w:t>
        </w:r>
      </w:ins>
      <w:ins w:id="440" w:author="Bachmeier, Nate" w:date="2021-11-27T20:30:00Z">
        <w:r w:rsidR="00D70A46">
          <w:t xml:space="preserve">, not </w:t>
        </w:r>
      </w:ins>
      <w:ins w:id="441" w:author="Bachmeier, Nate" w:date="2021-11-27T20:29:00Z">
        <w:r w:rsidR="00D70A46">
          <w:t xml:space="preserve">modify </w:t>
        </w:r>
      </w:ins>
      <w:ins w:id="442" w:author="Bachmeier, Nate" w:date="2021-11-27T20:30:00Z">
        <w:r w:rsidR="00D70A46">
          <w:t xml:space="preserve">the </w:t>
        </w:r>
      </w:ins>
      <w:ins w:id="443" w:author="Bachmeier, Nate" w:date="2021-11-27T20:29:00Z">
        <w:r w:rsidR="00D70A46">
          <w:t xml:space="preserve">floor </w:t>
        </w:r>
      </w:ins>
      <w:ins w:id="444" w:author="Bachmeier, Nate" w:date="2021-11-27T20:30:00Z">
        <w:r w:rsidR="00D70A46">
          <w:t>plan.</w:t>
        </w:r>
      </w:ins>
    </w:p>
    <w:p w14:paraId="12D74888" w14:textId="7346E70B" w:rsidR="009466BD" w:rsidRDefault="009466BD" w:rsidP="009466BD">
      <w:pPr>
        <w:pStyle w:val="Heading3"/>
      </w:pPr>
      <w:r>
        <w:t>Data Generation</w:t>
      </w:r>
      <w:bookmarkEnd w:id="417"/>
      <w:ins w:id="445" w:author="Bachmeier, Nate" w:date="2021-11-27T20:50:00Z">
        <w:r w:rsidR="00265C18">
          <w:t xml:space="preserve"> </w:t>
        </w:r>
      </w:ins>
      <w:ins w:id="446" w:author="Bachmeier, Nate" w:date="2021-11-27T20:51:00Z">
        <w:r w:rsidR="00265C18">
          <w:t>Process</w:t>
        </w:r>
      </w:ins>
    </w:p>
    <w:p w14:paraId="361FC63E" w14:textId="76A16DD1" w:rsidR="00D27769" w:rsidDel="00EE2017" w:rsidRDefault="009466BD" w:rsidP="009466BD">
      <w:pPr>
        <w:rPr>
          <w:del w:id="447" w:author="Bachmeier, Nate" w:date="2021-11-25T10:19:00Z"/>
        </w:rPr>
      </w:pPr>
      <w:r>
        <w:tab/>
        <w:t>ROS actors represent the patients within the simulation environment, which performs an animation sequence while moving around the house.</w:t>
      </w:r>
      <w:r w:rsidR="00D27769">
        <w:t xml:space="preserve">  These animations originate from </w:t>
      </w:r>
      <w:del w:id="448" w:author="Bachmeier, Nate" w:date="2021-11-27T20:35:00Z">
        <w:r w:rsidR="00D27769" w:rsidDel="00D70A46">
          <w:delText xml:space="preserve">Microsoft </w:delText>
        </w:r>
      </w:del>
      <w:ins w:id="449" w:author="Bachmeier, Nate" w:date="2021-11-27T20:35:00Z">
        <w:r w:rsidR="00D70A46">
          <w:t>open-source</w:t>
        </w:r>
        <w:r w:rsidR="00D70A46">
          <w:t xml:space="preserve"> </w:t>
        </w:r>
      </w:ins>
      <w:del w:id="450" w:author="Bachmeier, Nate" w:date="2021-11-27T20:35:00Z">
        <w:r w:rsidR="00D27769" w:rsidDel="00D70A46">
          <w:delText xml:space="preserve">Kinect </w:delText>
        </w:r>
      </w:del>
      <w:r w:rsidR="00D27769">
        <w:t xml:space="preserve">motion-capture videos and map to a </w:t>
      </w:r>
      <w:proofErr w:type="spellStart"/>
      <w:r w:rsidR="00D27769">
        <w:t>hierarchial</w:t>
      </w:r>
      <w:proofErr w:type="spellEnd"/>
      <w:r w:rsidR="00D27769">
        <w:t xml:space="preserve"> action-space taxonomy.  The action-space describes specific behaviors (e.g., walking versus sitting) and any derived actions (e.g., sitting on </w:t>
      </w:r>
      <w:r w:rsidR="00D27769">
        <w:lastRenderedPageBreak/>
        <w:t>a chair versus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68B2960F" w14:textId="77777777" w:rsidR="00D27769" w:rsidRDefault="00D27769" w:rsidP="009466BD"/>
    <w:p w14:paraId="469F4F37" w14:textId="363714D6" w:rsidR="00393E64" w:rsidRPr="00393E64" w:rsidRDefault="0066572A" w:rsidP="00393E64">
      <w:pPr>
        <w:pStyle w:val="Heading3"/>
      </w:pPr>
      <w:bookmarkStart w:id="451" w:name="_Toc88935796"/>
      <w:bookmarkStart w:id="452" w:name="_Toc79709071"/>
      <w:del w:id="453" w:author="Bachmeier, Nate" w:date="2021-11-27T20:50:00Z">
        <w:r w:rsidRPr="0066572A" w:rsidDel="00265C18">
          <w:delText xml:space="preserve">Environmental </w:delText>
        </w:r>
      </w:del>
      <w:bookmarkEnd w:id="452"/>
      <w:r w:rsidR="009466BD">
        <w:t>Simulation</w:t>
      </w:r>
      <w:bookmarkEnd w:id="451"/>
      <w:r w:rsidR="00393E64">
        <w:t xml:space="preserve"> </w:t>
      </w:r>
      <w:ins w:id="454" w:author="Bachmeier, Nate" w:date="2021-11-27T20:50:00Z">
        <w:r w:rsidR="00265C18">
          <w:t>Process</w:t>
        </w:r>
      </w:ins>
    </w:p>
    <w:p w14:paraId="19A9E75A" w14:textId="6C6B1B0B"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Content>
          <w:r>
            <w:fldChar w:fldCharType="begin"/>
          </w:r>
          <w:r>
            <w:instrText xml:space="preserve"> CITATION Bip18 \l 1033 </w:instrText>
          </w:r>
          <w:r>
            <w:fldChar w:fldCharType="separate"/>
          </w:r>
          <w:r w:rsidR="00224349">
            <w:rPr>
              <w:noProof/>
            </w:rPr>
            <w:t xml:space="preserve"> (Bipin, 2018)</w:t>
          </w:r>
          <w:r>
            <w:fldChar w:fldCharType="end"/>
          </w:r>
        </w:sdtContent>
      </w:sdt>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  Next, AI services subscribe to the event stream and process the visual data.  Suppose the service detects a valuable signal (e.g., the refrigerator door is left open).  In that case, it can post a notification to another message bus to mitigate the situation (e.g., use voice assistant).</w:t>
      </w:r>
    </w:p>
    <w:p w14:paraId="6B808F1A" w14:textId="4C338F71" w:rsidR="0066572A" w:rsidRPr="009466BD" w:rsidRDefault="00393E64" w:rsidP="00393E64">
      <w:pPr>
        <w:ind w:firstLine="720"/>
        <w:rPr>
          <w:strike/>
        </w:rPr>
      </w:pPr>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a specification</w:t>
      </w:r>
      <w:sdt>
        <w:sdtPr>
          <w:id w:val="-374089625"/>
          <w:citation/>
        </w:sdtPr>
        <w:sdtContent>
          <w:r>
            <w:fldChar w:fldCharType="begin"/>
          </w:r>
          <w:r>
            <w:instrText xml:space="preserve"> CITATION AWS21 \l 1033 </w:instrText>
          </w:r>
          <w:r>
            <w:fldChar w:fldCharType="separate"/>
          </w:r>
          <w:r w:rsidR="00224349">
            <w:rPr>
              <w:noProof/>
            </w:rPr>
            <w:t xml:space="preserve"> (AWS, 2021)</w:t>
          </w:r>
          <w:r>
            <w:fldChar w:fldCharType="end"/>
          </w:r>
        </w:sdtContent>
      </w:sdt>
      <w:r>
        <w:t xml:space="preserve">.  This capability allows the researchers to focus on creating custom sensors and algorithms, not positioning furniture.  That also means this dissertation </w:t>
      </w:r>
      <w:commentRangeStart w:id="455"/>
      <w:del w:id="456" w:author="Bachmeier, Nate" w:date="2021-11-25T10:08:00Z">
        <w:r w:rsidDel="00922710">
          <w:delText xml:space="preserve">should </w:delText>
        </w:r>
      </w:del>
      <w:ins w:id="457" w:author="Bachmeier, Nate" w:date="2021-11-25T10:08:00Z">
        <w:r w:rsidR="00922710">
          <w:t xml:space="preserve">aims to </w:t>
        </w:r>
      </w:ins>
      <w:r>
        <w:t xml:space="preserve">have </w:t>
      </w:r>
      <w:commentRangeEnd w:id="455"/>
      <w:r w:rsidR="00EE113D">
        <w:rPr>
          <w:rStyle w:val="CommentReference"/>
        </w:rPr>
        <w:commentReference w:id="455"/>
      </w:r>
      <w:r>
        <w:t>a stronger emphasis on ROS components and world templates, not reinventing standard tooling.  These components must implement an asynchronous and loosely coupled architecture.</w:t>
      </w:r>
    </w:p>
    <w:p w14:paraId="3DFEC05F" w14:textId="518A561A" w:rsidR="0066572A" w:rsidRPr="0066572A" w:rsidRDefault="0066572A" w:rsidP="0066572A">
      <w:pPr>
        <w:pStyle w:val="Heading3"/>
      </w:pPr>
      <w:bookmarkStart w:id="458" w:name="_Toc79709072"/>
      <w:bookmarkStart w:id="459" w:name="_Toc88935797"/>
      <w:del w:id="460" w:author="Bachmeier, Nate" w:date="2021-11-27T20:50:00Z">
        <w:r w:rsidRPr="0066572A" w:rsidDel="00265C18">
          <w:delText xml:space="preserve">Extracting </w:delText>
        </w:r>
      </w:del>
      <w:r w:rsidRPr="0066572A">
        <w:t>Intent</w:t>
      </w:r>
      <w:ins w:id="461" w:author="Bachmeier, Nate" w:date="2021-11-27T20:50:00Z">
        <w:r w:rsidR="00265C18">
          <w:t xml:space="preserve"> Extraction Process</w:t>
        </w:r>
      </w:ins>
      <w:del w:id="462" w:author="Bachmeier, Nate" w:date="2021-11-27T20:50:00Z">
        <w:r w:rsidRPr="0066572A" w:rsidDel="00265C18">
          <w:delText>s</w:delText>
        </w:r>
      </w:del>
      <w:bookmarkEnd w:id="458"/>
      <w:bookmarkEnd w:id="459"/>
    </w:p>
    <w:p w14:paraId="254FC1AA" w14:textId="2AFA3392" w:rsidR="00977B7C" w:rsidRDefault="00977B7C" w:rsidP="0066572A">
      <w:pPr>
        <w:ind w:firstLine="720"/>
        <w:rPr>
          <w:ins w:id="463" w:author="Bachmeier, Nate" w:date="2021-11-25T12:47:00Z"/>
        </w:rPr>
      </w:pPr>
      <w:ins w:id="464" w:author="Bachmeier, Nate" w:date="2021-11-25T12:22:00Z">
        <w:r>
          <w:t xml:space="preserve">A machine learning algorithm </w:t>
        </w:r>
      </w:ins>
      <w:ins w:id="465" w:author="Bachmeier, Nate" w:date="2021-11-25T12:23:00Z">
        <w:r>
          <w:t>will process short video clips and predict the subject’s intent</w:t>
        </w:r>
        <w:r w:rsidR="00672831">
          <w:t xml:space="preserve"> based on their behavior.  For instance, </w:t>
        </w:r>
      </w:ins>
      <w:ins w:id="466" w:author="Bachmeier, Nate" w:date="2021-11-25T12:25:00Z">
        <w:r w:rsidR="00672831">
          <w:t xml:space="preserve">the simulator will load a humanoid </w:t>
        </w:r>
      </w:ins>
      <w:ins w:id="467" w:author="Bachmeier, Nate" w:date="2021-11-25T12:26:00Z">
        <w:r w:rsidR="00672831">
          <w:t xml:space="preserve">into a virtual </w:t>
        </w:r>
        <w:r w:rsidR="00672831">
          <w:lastRenderedPageBreak/>
          <w:t>apartment and then perform a walking sequence.</w:t>
        </w:r>
      </w:ins>
      <w:ins w:id="468" w:author="Bachmeier, Nate" w:date="2021-11-25T12:37:00Z">
        <w:r w:rsidR="009A38CB">
          <w:t xml:space="preserve">  These </w:t>
        </w:r>
      </w:ins>
      <w:ins w:id="469" w:author="Bachmeier, Nate" w:date="2021-11-25T12:38:00Z">
        <w:r w:rsidR="009A38CB">
          <w:t>animation sequences will originate from open-source databases</w:t>
        </w:r>
      </w:ins>
      <w:ins w:id="470" w:author="Bachmeier, Nate" w:date="2021-11-25T12:39:00Z">
        <w:r w:rsidR="009A38CB">
          <w:t xml:space="preserve">, such as </w:t>
        </w:r>
      </w:ins>
      <w:proofErr w:type="spellStart"/>
      <w:ins w:id="471" w:author="Bachmeier, Nate" w:date="2021-11-25T12:40:00Z">
        <w:r w:rsidR="009A38CB">
          <w:t>Mixamo</w:t>
        </w:r>
      </w:ins>
      <w:proofErr w:type="spellEnd"/>
      <w:ins w:id="472" w:author="Bachmeier, Nate" w:date="2021-11-25T12:41:00Z">
        <w:r w:rsidR="009A38CB">
          <w:t xml:space="preserve"> (Adobe, 2021) and </w:t>
        </w:r>
      </w:ins>
      <w:proofErr w:type="spellStart"/>
      <w:ins w:id="473" w:author="Bachmeier, Nate" w:date="2021-11-25T12:42:00Z">
        <w:r w:rsidR="009A38CB">
          <w:t>MoCap</w:t>
        </w:r>
        <w:proofErr w:type="spellEnd"/>
        <w:r w:rsidR="009A38CB">
          <w:t xml:space="preserve"> Database </w:t>
        </w:r>
      </w:ins>
      <w:customXmlInsRangeStart w:id="474" w:author="Bachmeier, Nate" w:date="2021-11-25T12:42:00Z"/>
      <w:sdt>
        <w:sdtPr>
          <w:id w:val="-1124234919"/>
          <w:citation/>
        </w:sdtPr>
        <w:sdtContent>
          <w:customXmlInsRangeEnd w:id="474"/>
          <w:ins w:id="475" w:author="Bachmeier, Nate" w:date="2021-11-25T12:42:00Z">
            <w:r w:rsidR="009A38CB">
              <w:fldChar w:fldCharType="begin"/>
            </w:r>
            <w:r w:rsidR="009A38CB">
              <w:instrText xml:space="preserve"> CITATION CMU21 \l 1033 </w:instrText>
            </w:r>
          </w:ins>
          <w:r w:rsidR="009A38CB">
            <w:fldChar w:fldCharType="separate"/>
          </w:r>
          <w:r w:rsidR="00224349">
            <w:rPr>
              <w:noProof/>
            </w:rPr>
            <w:t>(CMU, 2021)</w:t>
          </w:r>
          <w:ins w:id="476" w:author="Bachmeier, Nate" w:date="2021-11-25T12:42:00Z">
            <w:r w:rsidR="009A38CB">
              <w:fldChar w:fldCharType="end"/>
            </w:r>
          </w:ins>
          <w:customXmlInsRangeStart w:id="477" w:author="Bachmeier, Nate" w:date="2021-11-25T12:42:00Z"/>
        </w:sdtContent>
      </w:sdt>
      <w:customXmlInsRangeEnd w:id="477"/>
      <w:ins w:id="478" w:author="Bachmeier, Nate" w:date="2021-11-25T12:39:00Z">
        <w:r w:rsidR="009A38CB">
          <w:t>.</w:t>
        </w:r>
      </w:ins>
      <w:ins w:id="479" w:author="Bachmeier, Nate" w:date="2021-11-25T12:27:00Z">
        <w:r w:rsidR="00672831">
          <w:t xml:space="preserve">  IP-cameras will track the subject’s skeleton </w:t>
        </w:r>
      </w:ins>
      <w:ins w:id="480" w:author="Bachmeier, Nate" w:date="2021-11-25T12:30:00Z">
        <w:r w:rsidR="00672831">
          <w:t xml:space="preserve">movement changes </w:t>
        </w:r>
      </w:ins>
      <w:ins w:id="481" w:author="Bachmeier, Nate" w:date="2021-11-25T12:29:00Z">
        <w:r w:rsidR="00672831">
          <w:t>into</w:t>
        </w:r>
      </w:ins>
      <w:ins w:id="482" w:author="Bachmeier, Nate" w:date="2021-11-25T12:28:00Z">
        <w:r w:rsidR="00672831">
          <w:t xml:space="preserve"> </w:t>
        </w:r>
      </w:ins>
      <w:ins w:id="483" w:author="Bachmeier, Nate" w:date="2021-11-25T12:32:00Z">
        <w:r w:rsidR="00672831">
          <w:t xml:space="preserve">specialized </w:t>
        </w:r>
      </w:ins>
      <w:ins w:id="484" w:author="Bachmeier, Nate" w:date="2021-11-25T12:28:00Z">
        <w:r w:rsidR="00672831">
          <w:t>sequence-to-</w:t>
        </w:r>
      </w:ins>
      <w:ins w:id="485" w:author="Bachmeier, Nate" w:date="2021-11-25T12:34:00Z">
        <w:r w:rsidR="009A38CB">
          <w:t xml:space="preserve">binary </w:t>
        </w:r>
      </w:ins>
      <w:ins w:id="486" w:author="Bachmeier, Nate" w:date="2021-11-25T12:28:00Z">
        <w:r w:rsidR="00672831">
          <w:t xml:space="preserve">classification </w:t>
        </w:r>
      </w:ins>
      <w:ins w:id="487" w:author="Bachmeier, Nate" w:date="2021-11-25T12:29:00Z">
        <w:r w:rsidR="00672831">
          <w:t>model</w:t>
        </w:r>
      </w:ins>
      <w:ins w:id="488" w:author="Bachmeier, Nate" w:date="2021-11-25T12:31:00Z">
        <w:r w:rsidR="00672831">
          <w:t>s</w:t>
        </w:r>
      </w:ins>
      <w:ins w:id="489" w:author="Bachmeier, Nate" w:date="2021-11-25T12:29:00Z">
        <w:r w:rsidR="00672831">
          <w:t xml:space="preserve">.  </w:t>
        </w:r>
      </w:ins>
      <w:ins w:id="490" w:author="Bachmeier, Nate" w:date="2021-11-25T12:32:00Z">
        <w:r w:rsidR="00672831">
          <w:t xml:space="preserve">For example, one model </w:t>
        </w:r>
      </w:ins>
      <w:ins w:id="491" w:author="Bachmeier, Nate" w:date="2021-11-25T12:33:00Z">
        <w:r w:rsidR="00672831">
          <w:t xml:space="preserve">predicts </w:t>
        </w:r>
      </w:ins>
      <w:ins w:id="492" w:author="Bachmeier, Nate" w:date="2021-11-25T12:48:00Z">
        <w:r w:rsidR="00357377">
          <w:t xml:space="preserve">that </w:t>
        </w:r>
      </w:ins>
      <w:ins w:id="493" w:author="Bachmeier, Nate" w:date="2021-11-25T12:33:00Z">
        <w:r w:rsidR="00672831">
          <w:t xml:space="preserve">the subject </w:t>
        </w:r>
      </w:ins>
      <w:ins w:id="494" w:author="Bachmeier, Nate" w:date="2021-11-25T12:48:00Z">
        <w:r w:rsidR="00357377">
          <w:t xml:space="preserve">is raising </w:t>
        </w:r>
      </w:ins>
      <w:ins w:id="495" w:author="Bachmeier, Nate" w:date="2021-11-25T12:33:00Z">
        <w:r w:rsidR="00672831">
          <w:t xml:space="preserve">their hand while another </w:t>
        </w:r>
      </w:ins>
      <w:ins w:id="496" w:author="Bachmeier, Nate" w:date="2021-11-25T12:48:00Z">
        <w:r w:rsidR="00357377">
          <w:t xml:space="preserve">assessing </w:t>
        </w:r>
      </w:ins>
      <w:ins w:id="497" w:author="Bachmeier, Nate" w:date="2021-11-25T12:33:00Z">
        <w:r w:rsidR="009A38CB">
          <w:t>jum</w:t>
        </w:r>
      </w:ins>
      <w:ins w:id="498" w:author="Bachmeier, Nate" w:date="2021-11-25T12:34:00Z">
        <w:r w:rsidR="009A38CB">
          <w:t>ping</w:t>
        </w:r>
      </w:ins>
      <w:ins w:id="499" w:author="Bachmeier, Nate" w:date="2021-11-25T12:49:00Z">
        <w:r w:rsidR="00357377">
          <w:t xml:space="preserve"> or falling</w:t>
        </w:r>
      </w:ins>
      <w:ins w:id="500" w:author="Bachmeier, Nate" w:date="2021-11-25T12:34:00Z">
        <w:r w:rsidR="009A38CB">
          <w:t xml:space="preserve">.  </w:t>
        </w:r>
      </w:ins>
      <w:ins w:id="501" w:author="Bachmeier, Nate" w:date="2021-11-25T12:35:00Z">
        <w:r w:rsidR="009A38CB">
          <w:t xml:space="preserve">Next, an </w:t>
        </w:r>
        <w:proofErr w:type="spellStart"/>
        <w:r w:rsidR="009A38CB">
          <w:t>ensamble</w:t>
        </w:r>
        <w:proofErr w:type="spellEnd"/>
        <w:r w:rsidR="009A38CB">
          <w:t xml:space="preserve"> </w:t>
        </w:r>
      </w:ins>
      <w:ins w:id="502" w:author="Bachmeier, Nate" w:date="2021-11-25T12:36:00Z">
        <w:r w:rsidR="009A38CB">
          <w:t xml:space="preserve">classification </w:t>
        </w:r>
      </w:ins>
      <w:ins w:id="503" w:author="Bachmeier, Nate" w:date="2021-11-25T12:35:00Z">
        <w:r w:rsidR="009A38CB">
          <w:t xml:space="preserve">algorithm combines these </w:t>
        </w:r>
      </w:ins>
      <w:ins w:id="504" w:author="Bachmeier, Nate" w:date="2021-11-25T12:48:00Z">
        <w:r w:rsidR="00357377">
          <w:t>binary</w:t>
        </w:r>
      </w:ins>
      <w:ins w:id="505" w:author="Bachmeier, Nate" w:date="2021-11-25T12:36:00Z">
        <w:r w:rsidR="009A38CB">
          <w:t xml:space="preserve"> </w:t>
        </w:r>
      </w:ins>
      <w:ins w:id="506" w:author="Bachmeier, Nate" w:date="2021-11-25T12:48:00Z">
        <w:r w:rsidR="00357377">
          <w:t xml:space="preserve">predictors </w:t>
        </w:r>
      </w:ins>
      <w:ins w:id="507" w:author="Bachmeier, Nate" w:date="2021-11-25T12:35:00Z">
        <w:r w:rsidR="009A38CB">
          <w:t xml:space="preserve">into </w:t>
        </w:r>
      </w:ins>
      <w:ins w:id="508" w:author="Bachmeier, Nate" w:date="2021-11-25T12:36:00Z">
        <w:r w:rsidR="009A38CB">
          <w:t xml:space="preserve">a </w:t>
        </w:r>
      </w:ins>
      <w:ins w:id="509" w:author="Bachmeier, Nate" w:date="2021-11-25T12:35:00Z">
        <w:r w:rsidR="009A38CB">
          <w:t xml:space="preserve">sophisticated </w:t>
        </w:r>
      </w:ins>
      <w:ins w:id="510" w:author="Bachmeier, Nate" w:date="2021-11-25T12:44:00Z">
        <w:r w:rsidR="00357377">
          <w:t>intent</w:t>
        </w:r>
      </w:ins>
      <w:ins w:id="511" w:author="Bachmeier, Nate" w:date="2021-11-25T12:36:00Z">
        <w:r w:rsidR="009A38CB">
          <w:t xml:space="preserve">.  This strategy should </w:t>
        </w:r>
      </w:ins>
      <w:ins w:id="512" w:author="Bachmeier, Nate" w:date="2021-11-25T12:37:00Z">
        <w:r w:rsidR="009A38CB">
          <w:t>create an extensible framework that supports iteratively adding more behaviors overtime.</w:t>
        </w:r>
      </w:ins>
    </w:p>
    <w:p w14:paraId="7126D3F3" w14:textId="6B9F62CD" w:rsidR="0066572A" w:rsidRDefault="00357377" w:rsidP="00357377">
      <w:pPr>
        <w:ind w:firstLine="720"/>
        <w:rPr>
          <w:ins w:id="513" w:author="Bachmeier, Nate" w:date="2021-11-27T20:38:00Z"/>
        </w:rPr>
      </w:pPr>
      <w:ins w:id="514" w:author="Bachmeier, Nate" w:date="2021-11-25T12:49:00Z">
        <w:r>
          <w:t xml:space="preserve">The input sequence will be </w:t>
        </w:r>
        <w:proofErr w:type="gramStart"/>
        <w:r>
          <w:t>contain</w:t>
        </w:r>
        <w:proofErr w:type="gramEnd"/>
        <w:r>
          <w:t xml:space="preserve"> the relative </w:t>
        </w:r>
      </w:ins>
      <w:ins w:id="515" w:author="Bachmeier, Nate" w:date="2021-11-25T12:50:00Z">
        <w:r>
          <w:t>positional changes to the subject’s skeletal joints.</w:t>
        </w:r>
      </w:ins>
      <w:ins w:id="516" w:author="Bachmeier, Nate" w:date="2021-11-25T12:52:00Z">
        <w:r>
          <w:t xml:space="preserve"> </w:t>
        </w:r>
      </w:ins>
      <w:del w:id="517" w:author="Bachmeier, Nate" w:date="2021-11-25T12:52:00Z">
        <w:r w:rsidR="009C1692" w:rsidDel="00357377">
          <w:delText>A</w:delText>
        </w:r>
        <w:r w:rsidR="0066572A" w:rsidDel="00357377">
          <w:delText xml:space="preserve"> machine learning algorithm will classify and annotate the video’s contents. </w:delText>
        </w:r>
      </w:del>
      <w:r w:rsidR="0066572A">
        <w:t xml:space="preserve"> There are several potential implementations </w:t>
      </w:r>
      <w:del w:id="518" w:author="Bachmeier, Nate" w:date="2021-11-25T13:01:00Z">
        <w:r w:rsidR="0066572A" w:rsidDel="0042065B">
          <w:delText xml:space="preserve">(e.g., Open Pose versus Das et al.’s approach).  </w:delText>
        </w:r>
      </w:del>
      <w:ins w:id="519" w:author="Bachmeier, Nate" w:date="2021-11-25T13:01:00Z">
        <w:r w:rsidR="0042065B">
          <w:t>and those solution</w:t>
        </w:r>
      </w:ins>
      <w:ins w:id="520" w:author="Bachmeier, Nate" w:date="2021-11-25T13:02:00Z">
        <w:r w:rsidR="0042065B">
          <w:t xml:space="preserve">s </w:t>
        </w:r>
      </w:ins>
      <w:del w:id="521" w:author="Bachmeier, Nate" w:date="2021-11-25T13:02:00Z">
        <w:r w:rsidR="009466BD" w:rsidDel="0042065B">
          <w:delText>T</w:delText>
        </w:r>
        <w:r w:rsidR="0066572A" w:rsidDel="0042065B">
          <w:delText>he AI model</w:delText>
        </w:r>
        <w:r w:rsidR="009466BD" w:rsidDel="0042065B">
          <w:delText>(s)</w:delText>
        </w:r>
        <w:r w:rsidR="0066572A" w:rsidDel="0042065B">
          <w:delText xml:space="preserve"> </w:delText>
        </w:r>
      </w:del>
      <w:r w:rsidR="009466BD">
        <w:t xml:space="preserve">must perform within the hardware constraints of </w:t>
      </w:r>
      <w:r w:rsidR="0066572A">
        <w:t>an edge appliance.</w:t>
      </w:r>
      <w:r w:rsidR="009466BD">
        <w:t xml:space="preserve">  </w:t>
      </w:r>
      <w:commentRangeStart w:id="522"/>
      <w:commentRangeStart w:id="523"/>
      <w:r w:rsidR="009466BD">
        <w:t xml:space="preserve">For instance, the simulated home might </w:t>
      </w:r>
      <w:ins w:id="524" w:author="Bachmeier, Nate" w:date="2021-11-25T13:02:00Z">
        <w:r w:rsidR="0042065B">
          <w:t xml:space="preserve">produce data from </w:t>
        </w:r>
      </w:ins>
      <w:del w:id="525" w:author="Bachmeier, Nate" w:date="2021-11-25T13:02:00Z">
        <w:r w:rsidR="009466BD" w:rsidDel="0042065B">
          <w:delText xml:space="preserve">parallel process </w:delText>
        </w:r>
      </w:del>
      <w:r w:rsidR="009466BD">
        <w:t>dozens of cameras and sensors</w:t>
      </w:r>
      <w:commentRangeEnd w:id="522"/>
      <w:r w:rsidR="00EE113D">
        <w:rPr>
          <w:rStyle w:val="CommentReference"/>
        </w:rPr>
        <w:commentReference w:id="522"/>
      </w:r>
      <w:commentRangeEnd w:id="523"/>
      <w:r w:rsidR="0042065B">
        <w:rPr>
          <w:rStyle w:val="CommentReference"/>
        </w:rPr>
        <w:commentReference w:id="523"/>
      </w:r>
      <w:r w:rsidR="009466BD">
        <w:t>.</w:t>
      </w:r>
      <w:ins w:id="526" w:author="Bachmeier, Nate" w:date="2021-11-25T13:01:00Z">
        <w:r w:rsidR="0042065B">
          <w:t xml:space="preserve"> </w:t>
        </w:r>
      </w:ins>
      <w:ins w:id="527" w:author="Bachmeier, Nate" w:date="2021-11-25T13:03:00Z">
        <w:r w:rsidR="0042065B">
          <w:t xml:space="preserve">Suppose the algorithm requires too much compute resources.  In that case, </w:t>
        </w:r>
      </w:ins>
      <w:del w:id="528" w:author="Bachmeier, Nate" w:date="2021-11-25T13:01:00Z">
        <w:r w:rsidR="0066572A" w:rsidDel="0042065B">
          <w:delText xml:space="preserve">  </w:delText>
        </w:r>
        <w:r w:rsidR="009466BD" w:rsidDel="0042065B">
          <w:delText>O</w:delText>
        </w:r>
      </w:del>
      <w:ins w:id="529" w:author="Bachmeier, Nate" w:date="2021-11-25T13:03:00Z">
        <w:r w:rsidR="0042065B">
          <w:t xml:space="preserve">the solution </w:t>
        </w:r>
      </w:ins>
      <w:ins w:id="530" w:author="Bachmeier, Nate" w:date="2021-11-25T13:04:00Z">
        <w:r w:rsidR="0042065B">
          <w:t xml:space="preserve">would </w:t>
        </w:r>
      </w:ins>
      <w:del w:id="531" w:author="Bachmeier, Nate" w:date="2021-11-25T13:03:00Z">
        <w:r w:rsidR="009466BD" w:rsidDel="0042065B">
          <w:delText>therwise</w:delText>
        </w:r>
        <w:r w:rsidR="0066572A" w:rsidDel="0042065B">
          <w:delText xml:space="preserve">, </w:delText>
        </w:r>
        <w:r w:rsidR="009466BD" w:rsidDel="0042065B">
          <w:delText xml:space="preserve">the system </w:delText>
        </w:r>
      </w:del>
      <w:del w:id="532" w:author="Bachmeier, Nate" w:date="2021-11-25T12:52:00Z">
        <w:r w:rsidR="009466BD" w:rsidDel="00357377">
          <w:delText xml:space="preserve">will </w:delText>
        </w:r>
      </w:del>
      <w:r w:rsidR="009466BD">
        <w:t xml:space="preserve">require remote compute configurations (e.g., public cloud), </w:t>
      </w:r>
      <w:del w:id="533" w:author="Bachmeier, Nate" w:date="2021-11-25T12:52:00Z">
        <w:r w:rsidR="009466BD" w:rsidDel="00357377">
          <w:delText xml:space="preserve">which </w:delText>
        </w:r>
      </w:del>
      <w:ins w:id="534" w:author="Bachmeier, Nate" w:date="2021-11-25T12:52:00Z">
        <w:r>
          <w:t xml:space="preserve">and this </w:t>
        </w:r>
      </w:ins>
      <w:ins w:id="535" w:author="Bachmeier, Nate" w:date="2021-11-25T12:53:00Z">
        <w:r>
          <w:t xml:space="preserve">further </w:t>
        </w:r>
      </w:ins>
      <w:r w:rsidR="009466BD">
        <w:t>raises security and privacy concerns.</w:t>
      </w:r>
      <w:ins w:id="536" w:author="Bachmeier, Nate" w:date="2021-11-25T13:06:00Z">
        <w:r w:rsidR="0042065B">
          <w:t xml:space="preserve">  </w:t>
        </w:r>
        <w:r w:rsidR="0022753C">
          <w:t xml:space="preserve">Maintaining the subject’s privacy </w:t>
        </w:r>
      </w:ins>
      <w:ins w:id="537" w:author="Bachmeier, Nate" w:date="2021-11-25T13:07:00Z">
        <w:r w:rsidR="0022753C">
          <w:t xml:space="preserve">drives </w:t>
        </w:r>
      </w:ins>
      <w:ins w:id="538" w:author="Bachmeier, Nate" w:date="2021-11-25T13:08:00Z">
        <w:r w:rsidR="0022753C">
          <w:t xml:space="preserve">specific </w:t>
        </w:r>
      </w:ins>
      <w:ins w:id="539" w:author="Bachmeier, Nate" w:date="2021-11-25T13:07:00Z">
        <w:r w:rsidR="0022753C">
          <w:t>requirements</w:t>
        </w:r>
      </w:ins>
      <w:ins w:id="540" w:author="Bachmeier, Nate" w:date="2021-11-25T13:06:00Z">
        <w:r w:rsidR="0022753C">
          <w:t xml:space="preserve"> </w:t>
        </w:r>
      </w:ins>
      <w:ins w:id="541" w:author="Bachmeier, Nate" w:date="2021-11-25T13:07:00Z">
        <w:r w:rsidR="0022753C">
          <w:t xml:space="preserve">into this </w:t>
        </w:r>
      </w:ins>
      <w:ins w:id="542" w:author="Bachmeier, Nate" w:date="2021-11-25T13:08:00Z">
        <w:r w:rsidR="0022753C">
          <w:t>design, though its broadly deferred to future research.</w:t>
        </w:r>
      </w:ins>
    </w:p>
    <w:p w14:paraId="5C9E4736" w14:textId="511FD71A" w:rsidR="00B4075B" w:rsidRDefault="00B4075B" w:rsidP="00B4075B">
      <w:pPr>
        <w:pStyle w:val="Heading3"/>
        <w:rPr>
          <w:ins w:id="543" w:author="Bachmeier, Nate" w:date="2021-11-27T20:39:00Z"/>
        </w:rPr>
      </w:pPr>
      <w:ins w:id="544" w:author="Bachmeier, Nate" w:date="2021-11-27T20:38:00Z">
        <w:r>
          <w:t>Rule Engine</w:t>
        </w:r>
      </w:ins>
      <w:ins w:id="545" w:author="Bachmeier, Nate" w:date="2021-11-27T20:51:00Z">
        <w:r w:rsidR="00265C18">
          <w:t xml:space="preserve"> Process</w:t>
        </w:r>
      </w:ins>
    </w:p>
    <w:p w14:paraId="7B919108" w14:textId="57399242" w:rsidR="00B4075B" w:rsidRPr="00B4075B" w:rsidRDefault="009E5E32" w:rsidP="00C04B10">
      <w:pPr>
        <w:rPr>
          <w:rPrChange w:id="546" w:author="Bachmeier, Nate" w:date="2021-11-27T20:39:00Z">
            <w:rPr/>
          </w:rPrChange>
        </w:rPr>
        <w:pPrChange w:id="547" w:author="Bachmeier, Nate" w:date="2021-11-27T21:23:00Z">
          <w:pPr>
            <w:ind w:firstLine="720"/>
          </w:pPr>
        </w:pPrChange>
      </w:pPr>
      <w:ins w:id="548" w:author="Bachmeier, Nate" w:date="2021-11-27T21:10:00Z">
        <w:r>
          <w:tab/>
        </w:r>
      </w:ins>
      <w:ins w:id="549" w:author="Bachmeier, Nate" w:date="2021-11-27T21:11:00Z">
        <w:r>
          <w:t xml:space="preserve">Assume that the </w:t>
        </w:r>
      </w:ins>
      <w:ins w:id="550" w:author="Bachmeier, Nate" w:date="2021-11-27T21:12:00Z">
        <w:r>
          <w:t xml:space="preserve">system determines that the subject has </w:t>
        </w:r>
      </w:ins>
      <w:ins w:id="551" w:author="Bachmeier, Nate" w:date="2021-11-27T21:13:00Z">
        <w:r>
          <w:t>fallen down, then what?</w:t>
        </w:r>
      </w:ins>
      <w:ins w:id="552" w:author="Bachmeier, Nate" w:date="2021-11-27T21:15:00Z">
        <w:r>
          <w:t xml:space="preserve">  </w:t>
        </w:r>
      </w:ins>
      <w:ins w:id="553" w:author="Bachmeier, Nate" w:date="2021-11-27T21:21:00Z">
        <w:r w:rsidR="00C04B10">
          <w:t>Perhaps</w:t>
        </w:r>
      </w:ins>
      <w:ins w:id="554" w:author="Bachmeier, Nate" w:date="2021-11-27T21:17:00Z">
        <w:r>
          <w:t xml:space="preserve"> the </w:t>
        </w:r>
      </w:ins>
      <w:ins w:id="555" w:author="Bachmeier, Nate" w:date="2021-11-27T21:19:00Z">
        <w:r w:rsidR="00C04B10">
          <w:t xml:space="preserve">system </w:t>
        </w:r>
      </w:ins>
      <w:ins w:id="556" w:author="Bachmeier, Nate" w:date="2021-11-27T21:21:00Z">
        <w:r w:rsidR="00C04B10">
          <w:t xml:space="preserve">should </w:t>
        </w:r>
      </w:ins>
      <w:ins w:id="557" w:author="Bachmeier, Nate" w:date="2021-11-27T21:20:00Z">
        <w:r w:rsidR="00C04B10">
          <w:t>ask if the person needs an ambulance through a text-to-speech device</w:t>
        </w:r>
      </w:ins>
      <w:ins w:id="558" w:author="Bachmeier, Nate" w:date="2021-11-27T21:21:00Z">
        <w:r w:rsidR="00C04B10">
          <w:t xml:space="preserve">.  </w:t>
        </w:r>
      </w:ins>
      <w:ins w:id="559" w:author="Bachmeier, Nate" w:date="2021-11-27T21:22:00Z">
        <w:r w:rsidR="00C04B10">
          <w:t>Then decid</w:t>
        </w:r>
      </w:ins>
      <w:ins w:id="560" w:author="Bachmeier, Nate" w:date="2021-11-27T21:23:00Z">
        <w:r w:rsidR="00C04B10">
          <w:t>ing</w:t>
        </w:r>
      </w:ins>
      <w:ins w:id="561" w:author="Bachmeier, Nate" w:date="2021-11-27T21:22:00Z">
        <w:r w:rsidR="00C04B10">
          <w:t xml:space="preserve"> which specific voice assistant</w:t>
        </w:r>
      </w:ins>
      <w:ins w:id="562" w:author="Bachmeier, Nate" w:date="2021-11-27T21:23:00Z">
        <w:r w:rsidR="00C04B10">
          <w:t xml:space="preserve"> adds more </w:t>
        </w:r>
        <w:proofErr w:type="spellStart"/>
        <w:r w:rsidR="00C04B10">
          <w:t>neuances</w:t>
        </w:r>
        <w:proofErr w:type="spellEnd"/>
        <w:r w:rsidR="00C04B10">
          <w:t>.</w:t>
        </w:r>
      </w:ins>
      <w:ins w:id="563" w:author="Bachmeier, Nate" w:date="2021-11-27T21:24:00Z">
        <w:r w:rsidR="000D52C9">
          <w:t xml:space="preserve">  Further complicating the matter</w:t>
        </w:r>
      </w:ins>
      <w:ins w:id="564" w:author="Bachmeier, Nate" w:date="2021-11-27T21:25:00Z">
        <w:r w:rsidR="000D52C9">
          <w:t xml:space="preserve">, </w:t>
        </w:r>
      </w:ins>
      <w:ins w:id="565" w:author="Bachmeier, Nate" w:date="2021-11-27T21:26:00Z">
        <w:r w:rsidR="000D52C9">
          <w:t xml:space="preserve">the residential IoT market is fractured across inconsistent protocols </w:t>
        </w:r>
      </w:ins>
      <w:ins w:id="566" w:author="Bachmeier, Nate" w:date="2021-11-27T21:27:00Z">
        <w:r w:rsidR="000D52C9">
          <w:t xml:space="preserve">and standards.  </w:t>
        </w:r>
      </w:ins>
      <w:ins w:id="567" w:author="Bachmeier, Nate" w:date="2021-11-27T21:28:00Z">
        <w:r w:rsidR="000D52C9">
          <w:t xml:space="preserve">The second research question examines these integration challenges and proposes </w:t>
        </w:r>
      </w:ins>
      <w:ins w:id="568" w:author="Bachmeier, Nate" w:date="2021-11-27T21:29:00Z">
        <w:r w:rsidR="000D52C9">
          <w:t>a rule engine.</w:t>
        </w:r>
      </w:ins>
      <w:ins w:id="569" w:author="Bachmeier, Nate" w:date="2021-11-27T21:31:00Z">
        <w:r w:rsidR="00B436A0">
          <w:t xml:space="preserve">  </w:t>
        </w:r>
      </w:ins>
      <w:ins w:id="570" w:author="Bachmeier, Nate" w:date="2021-11-27T21:35:00Z">
        <w:r w:rsidR="00B436A0">
          <w:t xml:space="preserve">Addressing these issues requires design tenants and frameworks.  While this </w:t>
        </w:r>
      </w:ins>
      <w:ins w:id="571" w:author="Bachmeier, Nate" w:date="2021-11-27T21:36:00Z">
        <w:r w:rsidR="00B436A0">
          <w:t>research project explores these topics the scope narrowly focuses on virtual devices (</w:t>
        </w:r>
      </w:ins>
      <w:ins w:id="572" w:author="Bachmeier, Nate" w:date="2021-11-27T21:37:00Z">
        <w:r w:rsidR="00B436A0">
          <w:t>versus</w:t>
        </w:r>
      </w:ins>
      <w:ins w:id="573" w:author="Bachmeier, Nate" w:date="2021-11-27T21:36:00Z">
        <w:r w:rsidR="00B436A0">
          <w:t xml:space="preserve"> real-w</w:t>
        </w:r>
      </w:ins>
      <w:ins w:id="574" w:author="Bachmeier, Nate" w:date="2021-11-27T21:37:00Z">
        <w:r w:rsidR="00B436A0">
          <w:t>orld integrations).</w:t>
        </w:r>
      </w:ins>
      <w:ins w:id="575" w:author="Bachmeier, Nate" w:date="2021-11-27T21:39:00Z">
        <w:r w:rsidR="00314587">
          <w:t xml:space="preserve">  These devices </w:t>
        </w:r>
      </w:ins>
      <w:ins w:id="576" w:author="Bachmeier, Nate" w:date="2021-11-27T21:40:00Z">
        <w:r w:rsidR="00314587">
          <w:t>will likely exist as ROS plugins and services</w:t>
        </w:r>
      </w:ins>
    </w:p>
    <w:p w14:paraId="35445E5C" w14:textId="3A0D1E96" w:rsidR="00BC56FE" w:rsidRDefault="00BC56FE" w:rsidP="00314587">
      <w:pPr>
        <w:pStyle w:val="Heading3"/>
        <w:rPr>
          <w:ins w:id="577" w:author="Bachmeier, Nate" w:date="2021-11-27T21:45:00Z"/>
        </w:rPr>
      </w:pPr>
      <w:bookmarkStart w:id="578" w:name="_Toc79709073"/>
      <w:bookmarkStart w:id="579" w:name="_Toc88935798"/>
      <w:ins w:id="580" w:author="Bachmeier, Nate" w:date="2021-11-27T21:45:00Z">
        <w:r>
          <w:lastRenderedPageBreak/>
          <w:t>Decision History Store</w:t>
        </w:r>
      </w:ins>
    </w:p>
    <w:p w14:paraId="245B220E" w14:textId="73CA0913" w:rsidR="00BC56FE" w:rsidRPr="00BC56FE" w:rsidRDefault="00BC56FE" w:rsidP="00BC56FE">
      <w:pPr>
        <w:rPr>
          <w:ins w:id="581" w:author="Bachmeier, Nate" w:date="2021-11-27T21:45:00Z"/>
          <w:rPrChange w:id="582" w:author="Bachmeier, Nate" w:date="2021-11-27T21:45:00Z">
            <w:rPr>
              <w:ins w:id="583" w:author="Bachmeier, Nate" w:date="2021-11-27T21:45:00Z"/>
            </w:rPr>
          </w:rPrChange>
        </w:rPr>
        <w:pPrChange w:id="584" w:author="Bachmeier, Nate" w:date="2021-11-27T21:45:00Z">
          <w:pPr>
            <w:pStyle w:val="Heading3"/>
          </w:pPr>
        </w:pPrChange>
      </w:pPr>
      <w:ins w:id="585" w:author="Bachmeier, Nate" w:date="2021-11-27T21:45:00Z">
        <w:r>
          <w:tab/>
          <w:t xml:space="preserve">A NoSQL time series database </w:t>
        </w:r>
      </w:ins>
      <w:ins w:id="586" w:author="Bachmeier, Nate" w:date="2021-11-27T21:46:00Z">
        <w:r>
          <w:t xml:space="preserve">records extracted intents, </w:t>
        </w:r>
      </w:ins>
      <w:ins w:id="587" w:author="Bachmeier, Nate" w:date="2021-11-27T21:47:00Z">
        <w:r>
          <w:t xml:space="preserve">rule engine reactions, and </w:t>
        </w:r>
      </w:ins>
      <w:ins w:id="588" w:author="Bachmeier, Nate" w:date="2021-11-27T21:59:00Z">
        <w:r w:rsidR="0090552F">
          <w:t>various critical messages</w:t>
        </w:r>
      </w:ins>
      <w:ins w:id="589" w:author="Bachmeier, Nate" w:date="2021-11-27T21:47:00Z">
        <w:r>
          <w:t>.</w:t>
        </w:r>
      </w:ins>
      <w:ins w:id="590" w:author="Bachmeier, Nate" w:date="2021-11-27T21:48:00Z">
        <w:r>
          <w:t xml:space="preserve">  These datapoints contain a foreign key to the </w:t>
        </w:r>
      </w:ins>
      <w:ins w:id="591" w:author="Bachmeier, Nate" w:date="2021-11-27T21:49:00Z">
        <w:r>
          <w:t>experiment identifier and an association to the test case definition.</w:t>
        </w:r>
        <w:r w:rsidR="00EC1E3E">
          <w:t xml:space="preserve"> </w:t>
        </w:r>
      </w:ins>
      <w:ins w:id="592" w:author="Bachmeier, Nate" w:date="2021-11-27T21:54:00Z">
        <w:r w:rsidR="00EC1E3E">
          <w:t xml:space="preserve">Standard tooling already exists for </w:t>
        </w:r>
      </w:ins>
      <w:ins w:id="593" w:author="Bachmeier, Nate" w:date="2021-11-27T21:56:00Z">
        <w:r w:rsidR="0090552F">
          <w:t xml:space="preserve">recording ROS topics and persisting into binary files.  </w:t>
        </w:r>
      </w:ins>
      <w:ins w:id="594" w:author="Bachmeier, Nate" w:date="2021-11-27T21:57:00Z">
        <w:r w:rsidR="0090552F">
          <w:t xml:space="preserve">This data store hydrates using a similar pattern </w:t>
        </w:r>
      </w:ins>
      <w:ins w:id="595" w:author="Bachmeier, Nate" w:date="2021-11-27T21:58:00Z">
        <w:r w:rsidR="0090552F">
          <w:t>for a subset of critical messages</w:t>
        </w:r>
      </w:ins>
      <w:ins w:id="596" w:author="Bachmeier, Nate" w:date="2021-11-27T21:57:00Z">
        <w:r w:rsidR="0090552F">
          <w:t>.</w:t>
        </w:r>
      </w:ins>
      <w:ins w:id="597" w:author="Bachmeier, Nate" w:date="2021-11-27T21:58:00Z">
        <w:r w:rsidR="0090552F">
          <w:t xml:space="preserve">  Full topic dumps will also exist outside the </w:t>
        </w:r>
      </w:ins>
      <w:ins w:id="598" w:author="Bachmeier, Nate" w:date="2021-11-27T21:59:00Z">
        <w:r w:rsidR="0090552F">
          <w:t xml:space="preserve">time series database for troubleshooting </w:t>
        </w:r>
        <w:r w:rsidR="00B74807">
          <w:t>requirements specifically.</w:t>
        </w:r>
      </w:ins>
    </w:p>
    <w:p w14:paraId="56FE0F2C" w14:textId="69FD4B73" w:rsidR="0056461E" w:rsidRPr="0056461E" w:rsidRDefault="0066572A" w:rsidP="00314587">
      <w:pPr>
        <w:pStyle w:val="Heading3"/>
        <w:rPr>
          <w:rPrChange w:id="599" w:author="Bachmeier, Nate" w:date="2021-11-27T21:38:00Z">
            <w:rPr/>
          </w:rPrChange>
        </w:rPr>
        <w:pPrChange w:id="600" w:author="Bachmeier, Nate" w:date="2021-11-27T21:41:00Z">
          <w:pPr>
            <w:pStyle w:val="Heading3"/>
          </w:pPr>
        </w:pPrChange>
      </w:pPr>
      <w:del w:id="601" w:author="Bachmeier, Nate" w:date="2021-11-27T21:43:00Z">
        <w:r w:rsidDel="00BC56FE">
          <w:delText>Feedback Mechanism</w:delText>
        </w:r>
      </w:del>
      <w:bookmarkEnd w:id="578"/>
      <w:bookmarkEnd w:id="579"/>
      <w:ins w:id="602" w:author="Bachmeier, Nate" w:date="2021-11-27T21:43:00Z">
        <w:r w:rsidR="00BC56FE">
          <w:t>Evaluation Process</w:t>
        </w:r>
      </w:ins>
      <w:ins w:id="603" w:author="Bachmeier, Nate" w:date="2021-11-27T21:38:00Z">
        <w:r w:rsidR="0056461E">
          <w:t xml:space="preserve"> </w:t>
        </w:r>
      </w:ins>
    </w:p>
    <w:p w14:paraId="3FEC0F30" w14:textId="69356990" w:rsidR="0066572A" w:rsidRDefault="0066572A" w:rsidP="009466BD">
      <w:pPr>
        <w:ind w:firstLine="720"/>
      </w:pPr>
      <w:del w:id="604" w:author="Bachmeier, Nate" w:date="2021-11-27T20:39:00Z">
        <w:r w:rsidRPr="009466BD" w:rsidDel="00B4075B">
          <w:delText xml:space="preserve">Third, </w:delText>
        </w:r>
        <w:r w:rsidR="009466BD" w:rsidDel="00B4075B">
          <w:delText xml:space="preserve">the </w:delText>
        </w:r>
      </w:del>
      <w:ins w:id="605" w:author="Bachmeier, Nate" w:date="2021-11-27T20:39:00Z">
        <w:r w:rsidR="00B4075B">
          <w:t xml:space="preserve">This </w:t>
        </w:r>
      </w:ins>
      <w:r w:rsidR="009466BD">
        <w:t xml:space="preserve">system records all observations and responses for offline comparison against the labeled data.  These records </w:t>
      </w:r>
      <w:r>
        <w:t xml:space="preserve">qualitative tags and aggregates centrally for offline analysis.  </w:t>
      </w:r>
      <w:commentRangeStart w:id="606"/>
      <w:r>
        <w:t xml:space="preserve">The </w:t>
      </w:r>
      <w:del w:id="607" w:author="Bachmeier, Nate" w:date="2021-11-27T21:43:00Z">
        <w:r w:rsidDel="00BC56FE">
          <w:delText>research</w:delText>
        </w:r>
      </w:del>
      <w:ins w:id="608" w:author="Bachmeier, Nate" w:date="2021-11-27T21:43:00Z">
        <w:r w:rsidR="00BC56FE">
          <w:t xml:space="preserve">evaluation process </w:t>
        </w:r>
      </w:ins>
      <w:del w:id="609" w:author="Bachmeier, Nate" w:date="2021-11-25T10:19:00Z">
        <w:r w:rsidDel="00EE2017">
          <w:delText xml:space="preserve"> team </w:delText>
        </w:r>
        <w:commentRangeEnd w:id="606"/>
        <w:r w:rsidR="00C8289F" w:rsidDel="00EE2017">
          <w:rPr>
            <w:rStyle w:val="CommentReference"/>
          </w:rPr>
          <w:commentReference w:id="606"/>
        </w:r>
      </w:del>
      <w:del w:id="610" w:author="Bachmeier, Nate" w:date="2021-11-27T21:43:00Z">
        <w:r w:rsidDel="00BC56FE">
          <w:delText xml:space="preserve">will use </w:delText>
        </w:r>
      </w:del>
      <w:ins w:id="611" w:author="Bachmeier, Nate" w:date="2021-11-27T21:43:00Z">
        <w:r w:rsidR="00BC56FE">
          <w:t xml:space="preserve">uses </w:t>
        </w:r>
      </w:ins>
      <w:r>
        <w:t xml:space="preserve">this database to assess the system’s accuracy and identify potential quality gaps.  For instance, the responses could indicate that specific intent predictions are unreliable (e.g., </w:t>
      </w:r>
      <w:r w:rsidR="009466BD">
        <w:t xml:space="preserve">the patient has a </w:t>
      </w:r>
      <w:r>
        <w:t>fork versus pen).</w:t>
      </w:r>
      <w:del w:id="612" w:author="Bachmeier, Nate" w:date="2021-11-27T21:42:00Z">
        <w:r w:rsidDel="00314587">
          <w:delText xml:space="preserve">  </w:delText>
        </w:r>
      </w:del>
    </w:p>
    <w:p w14:paraId="5FE47A5B" w14:textId="7A53A1D0" w:rsidR="008A40CF" w:rsidRPr="008A40CF" w:rsidDel="00D51BCC" w:rsidRDefault="0066572A" w:rsidP="008A40CF">
      <w:pPr>
        <w:rPr>
          <w:del w:id="613" w:author="Bachmeier, Nate" w:date="2021-11-27T19:15:00Z"/>
          <w:rPrChange w:id="614" w:author="Bachmeier, Nate" w:date="2021-11-25T13:47:00Z">
            <w:rPr>
              <w:del w:id="615" w:author="Bachmeier, Nate" w:date="2021-11-27T19:15:00Z"/>
            </w:rPr>
          </w:rPrChange>
        </w:rPr>
        <w:pPrChange w:id="616" w:author="Bachmeier, Nate" w:date="2021-11-25T13:47:00Z">
          <w:pPr>
            <w:pStyle w:val="Heading2"/>
          </w:pPr>
        </w:pPrChange>
      </w:pPr>
      <w:bookmarkStart w:id="617" w:name="_Toc79709074"/>
      <w:del w:id="618" w:author="Bachmeier, Nate" w:date="2021-11-27T19:15:00Z">
        <w:r w:rsidDel="00D51BCC">
          <w:delText>Artifact Requirements</w:delText>
        </w:r>
        <w:bookmarkEnd w:id="617"/>
      </w:del>
    </w:p>
    <w:p w14:paraId="11FC4C06" w14:textId="6E2F4994" w:rsidR="0066572A" w:rsidRPr="00DC10B4" w:rsidDel="00DC10B4" w:rsidRDefault="0066572A" w:rsidP="0066572A">
      <w:pPr>
        <w:rPr>
          <w:del w:id="619" w:author="Bachmeier, Nate" w:date="2021-11-25T13:53:00Z"/>
          <w:rPrChange w:id="620" w:author="Bachmeier, Nate" w:date="2021-11-25T13:53:00Z">
            <w:rPr>
              <w:del w:id="621" w:author="Bachmeier, Nate" w:date="2021-11-25T13:53:00Z"/>
            </w:rPr>
          </w:rPrChange>
        </w:rPr>
      </w:pPr>
      <w:del w:id="622" w:author="Bachmeier, Nate" w:date="2021-11-25T13:53:00Z">
        <w:r w:rsidRPr="00DC10B4" w:rsidDel="00DC10B4">
          <w:rPr>
            <w:rPrChange w:id="623" w:author="Bachmeier, Nate" w:date="2021-11-25T13:53:00Z">
              <w:rPr/>
            </w:rPrChange>
          </w:rPr>
          <w:tab/>
        </w:r>
        <w:commentRangeStart w:id="624"/>
        <w:commentRangeStart w:id="625"/>
        <w:r w:rsidRPr="00DC10B4" w:rsidDel="00DC10B4">
          <w:rPr>
            <w:rPrChange w:id="626" w:author="Bachmeier, Nate" w:date="2021-11-25T13:53:00Z">
              <w:rPr/>
            </w:rPrChange>
          </w:rPr>
          <w:delText>Customers will only use artifacts that meet their specific needs, are well designed, and are reliable.  Researchers must meet these expectations with concise deliverable requirements.</w:delText>
        </w:r>
        <w:commentRangeEnd w:id="624"/>
        <w:r w:rsidR="00C8289F" w:rsidRPr="00DC10B4" w:rsidDel="00DC10B4">
          <w:rPr>
            <w:rStyle w:val="CommentReference"/>
            <w:rPrChange w:id="627" w:author="Bachmeier, Nate" w:date="2021-11-25T13:53:00Z">
              <w:rPr>
                <w:rStyle w:val="CommentReference"/>
              </w:rPr>
            </w:rPrChange>
          </w:rPr>
          <w:commentReference w:id="624"/>
        </w:r>
        <w:commentRangeEnd w:id="625"/>
        <w:r w:rsidR="00EE2017" w:rsidRPr="00DC10B4" w:rsidDel="00DC10B4">
          <w:rPr>
            <w:rStyle w:val="CommentReference"/>
            <w:rPrChange w:id="628" w:author="Bachmeier, Nate" w:date="2021-11-25T13:53:00Z">
              <w:rPr>
                <w:rStyle w:val="CommentReference"/>
              </w:rPr>
            </w:rPrChange>
          </w:rPr>
          <w:commentReference w:id="625"/>
        </w:r>
      </w:del>
    </w:p>
    <w:p w14:paraId="55C44224" w14:textId="654A8AA0" w:rsidR="00DC10B4" w:rsidRPr="00DC10B4" w:rsidDel="0052427A" w:rsidRDefault="0066572A" w:rsidP="0052427A">
      <w:pPr>
        <w:pStyle w:val="Heading3"/>
        <w:rPr>
          <w:del w:id="629" w:author="Bachmeier, Nate" w:date="2021-11-25T15:52:00Z"/>
          <w:rPrChange w:id="630" w:author="Bachmeier, Nate" w:date="2021-11-25T13:53:00Z">
            <w:rPr>
              <w:del w:id="631" w:author="Bachmeier, Nate" w:date="2021-11-25T15:52:00Z"/>
              <w:strike/>
            </w:rPr>
          </w:rPrChange>
        </w:rPr>
        <w:pPrChange w:id="632" w:author="Bachmeier, Nate" w:date="2021-11-25T15:52:00Z">
          <w:pPr>
            <w:pStyle w:val="Heading3"/>
          </w:pPr>
        </w:pPrChange>
      </w:pPr>
      <w:bookmarkStart w:id="633" w:name="_Toc79709075"/>
      <w:del w:id="634" w:author="Bachmeier, Nate" w:date="2021-11-25T15:52:00Z">
        <w:r w:rsidRPr="00DC10B4" w:rsidDel="0052427A">
          <w:rPr>
            <w:rPrChange w:id="635" w:author="Bachmeier, Nate" w:date="2021-11-25T13:53:00Z">
              <w:rPr>
                <w:strike/>
              </w:rPr>
            </w:rPrChange>
          </w:rPr>
          <w:delText>User Roles</w:delText>
        </w:r>
        <w:bookmarkEnd w:id="633"/>
      </w:del>
    </w:p>
    <w:p w14:paraId="097F1109" w14:textId="3D8DF239" w:rsidR="0066572A" w:rsidRPr="009466BD" w:rsidDel="0052427A" w:rsidRDefault="0066572A" w:rsidP="0066572A">
      <w:pPr>
        <w:ind w:firstLine="720"/>
        <w:rPr>
          <w:del w:id="636" w:author="Bachmeier, Nate" w:date="2021-11-25T15:52:00Z"/>
          <w:strike/>
        </w:rPr>
      </w:pPr>
      <w:del w:id="637" w:author="Bachmeier, Nate" w:date="2021-11-25T15:52:00Z">
        <w:r w:rsidRPr="009466BD" w:rsidDel="0052427A">
          <w:rPr>
            <w:strike/>
          </w:rPr>
          <w:delTex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delText>
        </w:r>
      </w:del>
    </w:p>
    <w:p w14:paraId="39C24FDF" w14:textId="6A95C0F4" w:rsidR="00A77089" w:rsidRPr="00A77089" w:rsidDel="00617C55" w:rsidRDefault="0066572A" w:rsidP="00A77089">
      <w:pPr>
        <w:rPr>
          <w:del w:id="638" w:author="Bachmeier, Nate" w:date="2021-11-27T20:01:00Z"/>
          <w:rPrChange w:id="639" w:author="Bachmeier, Nate" w:date="2021-11-27T19:14:00Z">
            <w:rPr>
              <w:del w:id="640" w:author="Bachmeier, Nate" w:date="2021-11-27T20:01:00Z"/>
            </w:rPr>
          </w:rPrChange>
        </w:rPr>
        <w:pPrChange w:id="641" w:author="Bachmeier, Nate" w:date="2021-11-27T19:14:00Z">
          <w:pPr>
            <w:pStyle w:val="Heading3"/>
          </w:pPr>
        </w:pPrChange>
      </w:pPr>
      <w:bookmarkStart w:id="642" w:name="_Toc79709076"/>
      <w:del w:id="643" w:author="Bachmeier, Nate" w:date="2021-11-27T20:01:00Z">
        <w:r w:rsidDel="00617C55">
          <w:delText>System Architecture</w:delText>
        </w:r>
        <w:bookmarkEnd w:id="642"/>
      </w:del>
    </w:p>
    <w:p w14:paraId="7A908CB5" w14:textId="1DED2C27" w:rsidR="0066572A" w:rsidRPr="009466BD" w:rsidDel="00617C55" w:rsidRDefault="0066572A" w:rsidP="0066572A">
      <w:pPr>
        <w:rPr>
          <w:del w:id="644" w:author="Bachmeier, Nate" w:date="2021-11-27T20:01:00Z"/>
          <w:strike/>
        </w:rPr>
      </w:pPr>
      <w:del w:id="645" w:author="Bachmeier, Nate" w:date="2021-11-27T20:01:00Z">
        <w:r w:rsidDel="00617C55">
          <w:tab/>
        </w:r>
        <w:r w:rsidRPr="009466BD" w:rsidDel="00617C55">
          <w:rPr>
            <w:strike/>
          </w:rPr>
          <w:delText>Elderly Care SOS requires cameras, network storage, and a custom-built appliance (see Figure 3). Optionally patients can extend the system with various CPS device integrations (e.g., remote smoke detectors).  The appliance must have enough computing and storage resources to perform model predictions, persist state, and execute several micro-services.  Periodically, the on-premise system needs to synchronize with an external cloud component.  These synchronization operations include sending status reports, downloading updates, and issuing assistance requests.</w:delText>
        </w:r>
      </w:del>
    </w:p>
    <w:p w14:paraId="1672F969" w14:textId="2EC39C40" w:rsidR="0066572A" w:rsidDel="00617C55" w:rsidRDefault="0066572A" w:rsidP="0066572A">
      <w:pPr>
        <w:pStyle w:val="Caption"/>
        <w:rPr>
          <w:del w:id="646" w:author="Bachmeier, Nate" w:date="2021-11-27T20:01:00Z"/>
        </w:rPr>
      </w:pPr>
      <w:del w:id="647" w:author="Bachmeier, Nate" w:date="2021-11-27T20:01:00Z">
        <w:r w:rsidDel="00617C55">
          <w:delText>Figure 3: Abstract Design</w:delText>
        </w:r>
      </w:del>
    </w:p>
    <w:p w14:paraId="53D6FC26" w14:textId="15F0F196" w:rsidR="0066572A" w:rsidRPr="00F23266" w:rsidDel="00617C55" w:rsidRDefault="0066572A" w:rsidP="00617C55">
      <w:pPr>
        <w:rPr>
          <w:del w:id="648" w:author="Bachmeier, Nate" w:date="2021-11-27T20:01:00Z"/>
        </w:rPr>
        <w:pPrChange w:id="649" w:author="Bachmeier, Nate" w:date="2021-11-27T20:01:00Z">
          <w:pPr>
            <w:jc w:val="center"/>
          </w:pPr>
        </w:pPrChange>
      </w:pPr>
      <w:del w:id="650" w:author="Bachmeier, Nate" w:date="2021-11-27T20:01:00Z">
        <w:r w:rsidDel="00617C55">
          <w:rPr>
            <w:noProof/>
          </w:rPr>
          <w:drawing>
            <wp:inline distT="0" distB="0" distL="0" distR="0" wp14:anchorId="637688D7" wp14:editId="4B3D9E5B">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stretch>
                        <a:fillRect/>
                      </a:stretch>
                    </pic:blipFill>
                    <pic:spPr>
                      <a:xfrm>
                        <a:off x="0" y="0"/>
                        <a:ext cx="3786996" cy="2516975"/>
                      </a:xfrm>
                      <a:prstGeom prst="rect">
                        <a:avLst/>
                      </a:prstGeom>
                    </pic:spPr>
                  </pic:pic>
                </a:graphicData>
              </a:graphic>
            </wp:inline>
          </w:drawing>
        </w:r>
      </w:del>
    </w:p>
    <w:p w14:paraId="799410D2" w14:textId="7F8392C7" w:rsidR="0066572A" w:rsidDel="00617C55" w:rsidRDefault="0066572A" w:rsidP="00617C55">
      <w:pPr>
        <w:rPr>
          <w:del w:id="651" w:author="Bachmeier, Nate" w:date="2021-11-27T20:01:00Z"/>
        </w:rPr>
        <w:pPrChange w:id="652" w:author="Bachmeier, Nate" w:date="2021-11-27T20:01:00Z">
          <w:pPr>
            <w:pStyle w:val="Heading3"/>
          </w:pPr>
        </w:pPrChange>
      </w:pPr>
      <w:bookmarkStart w:id="653" w:name="_Toc79709077"/>
      <w:del w:id="654" w:author="Bachmeier, Nate" w:date="2021-11-27T20:01:00Z">
        <w:r w:rsidDel="00617C55">
          <w:delText>System Reliability</w:delText>
        </w:r>
        <w:bookmarkEnd w:id="653"/>
      </w:del>
    </w:p>
    <w:p w14:paraId="40565262" w14:textId="7C843F69" w:rsidR="0066572A" w:rsidRPr="009466BD" w:rsidDel="00617C55" w:rsidRDefault="0066572A" w:rsidP="0066572A">
      <w:pPr>
        <w:rPr>
          <w:del w:id="655" w:author="Bachmeier, Nate" w:date="2021-11-27T20:01:00Z"/>
          <w:strike/>
        </w:rPr>
      </w:pPr>
      <w:del w:id="656" w:author="Bachmeier, Nate" w:date="2021-11-27T20:01:00Z">
        <w:r w:rsidDel="00617C55">
          <w:tab/>
        </w:r>
        <w:r w:rsidRPr="009466BD" w:rsidDel="00617C55">
          <w:rPr>
            <w:strike/>
          </w:rPr>
          <w:delText>The architecture’s components communicate over WiFi, Zigbee, and Bluetooth protocols. Time-sensitive messages (e.g., the subject has fallen) require a primary and secondary communication channel, such as phone line or mobile phone pairing. These messages are likely to encounter transfer failures due to radio interference or devices being offline.  There must be support within the message buses to cache and reattempt any delivery failures using exponential backoff policies.  Otherwise, the state management’s perspective can become distorted.</w:delText>
        </w:r>
      </w:del>
    </w:p>
    <w:p w14:paraId="4AA34A73" w14:textId="2E8A0C4B" w:rsidR="0066572A" w:rsidRPr="009466BD" w:rsidDel="00617C55" w:rsidRDefault="0066572A" w:rsidP="0066572A">
      <w:pPr>
        <w:rPr>
          <w:del w:id="657" w:author="Bachmeier, Nate" w:date="2021-11-27T20:01:00Z"/>
          <w:strike/>
        </w:rPr>
      </w:pPr>
      <w:del w:id="658" w:author="Bachmeier, Nate" w:date="2021-11-27T20:01:00Z">
        <w:r w:rsidRPr="009466BD" w:rsidDel="00617C55">
          <w:rPr>
            <w:strike/>
          </w:rPr>
          <w:tab/>
          <w:delTex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Kubernetes)(Wen et al., 2020).  These products can manage fail-over replicas and promptly restart crashed instances. </w:delText>
        </w:r>
      </w:del>
    </w:p>
    <w:p w14:paraId="756BF73D" w14:textId="77777777" w:rsidR="0066572A" w:rsidRDefault="0066572A" w:rsidP="0066572A">
      <w:pPr>
        <w:pStyle w:val="Heading2"/>
      </w:pPr>
      <w:bookmarkStart w:id="659" w:name="_Toc79709078"/>
      <w:bookmarkStart w:id="660" w:name="_Toc88935799"/>
      <w:commentRangeStart w:id="661"/>
      <w:r>
        <w:t>Contributions</w:t>
      </w:r>
      <w:bookmarkEnd w:id="659"/>
      <w:commentRangeEnd w:id="661"/>
      <w:r w:rsidR="00C8289F">
        <w:rPr>
          <w:rStyle w:val="CommentReference"/>
          <w:b w:val="0"/>
        </w:rPr>
        <w:commentReference w:id="661"/>
      </w:r>
      <w:bookmarkEnd w:id="660"/>
    </w:p>
    <w:p w14:paraId="49F8DAB7" w14:textId="17B752BA" w:rsidR="0066572A" w:rsidRDefault="0066572A" w:rsidP="004327D8">
      <w:pPr>
        <w:pPrChange w:id="662" w:author="Bachmeier, Nate" w:date="2021-11-25T16:02:00Z">
          <w:pPr/>
        </w:pPrChange>
      </w:pPr>
      <w:r>
        <w:tab/>
        <w:t>The core contribution to the body of knowledge is</w:t>
      </w:r>
      <w:ins w:id="663" w:author="Bachmeier, Nate" w:date="2021-11-25T15:56:00Z">
        <w:r w:rsidR="0052427A">
          <w:t xml:space="preserve"> an algorithm </w:t>
        </w:r>
      </w:ins>
      <w:ins w:id="664" w:author="Bachmeier, Nate" w:date="2021-11-25T15:57:00Z">
        <w:r w:rsidR="0052427A">
          <w:t>that extracts intents from real-time video streams and maps them to an action-space.</w:t>
        </w:r>
      </w:ins>
      <w:ins w:id="665" w:author="Bachmeier, Nate" w:date="2021-11-25T15:58:00Z">
        <w:r w:rsidR="0052427A">
          <w:t xml:space="preserve">  </w:t>
        </w:r>
      </w:ins>
      <w:ins w:id="666" w:author="Bachmeier, Nate" w:date="2021-11-25T15:59:00Z">
        <w:r w:rsidR="004327D8">
          <w:t xml:space="preserve">A smart home can </w:t>
        </w:r>
      </w:ins>
      <w:ins w:id="667" w:author="Bachmeier, Nate" w:date="2021-11-25T16:00:00Z">
        <w:r w:rsidR="004327D8">
          <w:t xml:space="preserve">subscribe to intent message buses and </w:t>
        </w:r>
      </w:ins>
      <w:ins w:id="668" w:author="Bachmeier, Nate" w:date="2021-11-25T16:02:00Z">
        <w:r w:rsidR="004327D8">
          <w:t xml:space="preserve">then react through CPS systems.  </w:t>
        </w:r>
      </w:ins>
      <w:del w:id="669" w:author="Bachmeier, Nate" w:date="2021-11-25T16:02:00Z">
        <w:r w:rsidDel="004327D8">
          <w:delText xml:space="preserve"> </w:delText>
        </w:r>
        <w:r w:rsidRPr="009466BD" w:rsidDel="004327D8">
          <w:rPr>
            <w:strike/>
          </w:rPr>
          <w:delText>the case study using the proof-of-concept design</w:delText>
        </w:r>
        <w:r w:rsidDel="004327D8">
          <w:delText xml:space="preserve">.  </w:delText>
        </w:r>
      </w:del>
      <w:r>
        <w:t xml:space="preserve">Existing publications </w:t>
      </w:r>
      <w:del w:id="670" w:author="Bachmeier, Nate" w:date="2021-11-25T16:02:00Z">
        <w:r w:rsidDel="004327D8">
          <w:delText>review each</w:delText>
        </w:r>
      </w:del>
      <w:ins w:id="671" w:author="Bachmeier, Nate" w:date="2021-11-25T16:02:00Z">
        <w:r w:rsidR="004327D8">
          <w:t>discuss the various</w:t>
        </w:r>
      </w:ins>
      <w:r>
        <w:t xml:space="preserve"> component within </w:t>
      </w:r>
      <w:del w:id="672" w:author="Bachmeier, Nate" w:date="2021-11-27T21:42:00Z">
        <w:r w:rsidDel="00BC56FE">
          <w:delText xml:space="preserve">ECSOS </w:delText>
        </w:r>
      </w:del>
      <w:ins w:id="673" w:author="Bachmeier, Nate" w:date="2021-11-27T21:42:00Z">
        <w:r w:rsidR="00BC56FE">
          <w:t>the solution</w:t>
        </w:r>
        <w:r w:rsidR="00BC56FE">
          <w:t xml:space="preserve"> </w:t>
        </w:r>
      </w:ins>
      <w:r>
        <w:t>under distinctly different use cases (e.g., sports injuries).  Das et al. (2019) explain</w:t>
      </w:r>
      <w:ins w:id="674" w:author="Bachmeier, Nate" w:date="2021-11-25T16:03:00Z">
        <w:r w:rsidR="004327D8">
          <w:t>s</w:t>
        </w:r>
      </w:ins>
      <w:r>
        <w:t xml:space="preserve"> that those resources are not directly reusable, and implementations must use domain-specific labeled content.  This design requirement necessitates compositing a new solution from custom and open-source software.</w:t>
      </w:r>
      <w:del w:id="675" w:author="Bachmeier, Nate" w:date="2021-11-27T22:00:00Z">
        <w:r w:rsidDel="0097235C">
          <w:delText xml:space="preserve">  </w:delText>
        </w:r>
      </w:del>
    </w:p>
    <w:p w14:paraId="6AEB8C8C" w14:textId="5F9020E1" w:rsidR="0066572A" w:rsidRPr="009466BD" w:rsidRDefault="0066572A" w:rsidP="0066572A">
      <w:pPr>
        <w:ind w:firstLine="720"/>
        <w:rPr>
          <w:strike/>
        </w:rPr>
      </w:pPr>
      <w:r>
        <w:t>Se</w:t>
      </w:r>
      <w:r w:rsidRPr="004327D8">
        <w:rPr>
          <w:rPrChange w:id="676" w:author="Bachmeier, Nate" w:date="2021-11-25T16:04:00Z">
            <w:rPr/>
          </w:rPrChange>
        </w:rPr>
        <w:t xml:space="preserve">cond, the research </w:t>
      </w:r>
      <w:ins w:id="677" w:author="Bachmeier, Nate" w:date="2021-11-27T22:00:00Z">
        <w:r w:rsidR="00376EB5">
          <w:t xml:space="preserve">defines a framework and design tenants for integrating the intent extraction process into heterogenous CPS </w:t>
        </w:r>
      </w:ins>
      <w:ins w:id="678" w:author="Bachmeier, Nate" w:date="2021-11-27T22:01:00Z">
        <w:r w:rsidR="00376EB5">
          <w:t xml:space="preserve">systems.  Domestic residences </w:t>
        </w:r>
      </w:ins>
      <w:del w:id="679" w:author="Bachmeier, Nate" w:date="2021-11-25T16:03:00Z">
        <w:r w:rsidRPr="004327D8" w:rsidDel="004327D8">
          <w:rPr>
            <w:rPrChange w:id="680" w:author="Bachmeier, Nate" w:date="2021-11-25T16:04:00Z">
              <w:rPr>
                <w:strike/>
              </w:rPr>
            </w:rPrChange>
          </w:rPr>
          <w:delText xml:space="preserve">produces a purpose-built machine learning algorithm for elderly care action recognition. This deliverable also includes quantitative metrics that describe the algorithm’s resource utilization and F-measure accuracy.  Data scientists use F-measurements as a “way of combining the precision and recall of the model, and [defines] the harmonic mean of the model’s precision and recall </w:delText>
        </w:r>
      </w:del>
      <w:customXmlDelRangeStart w:id="681" w:author="Bachmeier, Nate" w:date="2021-11-25T16:03:00Z"/>
      <w:sdt>
        <w:sdtPr>
          <w:rPr>
            <w:rPrChange w:id="682" w:author="Bachmeier, Nate" w:date="2021-11-25T16:04:00Z">
              <w:rPr>
                <w:strike/>
              </w:rPr>
            </w:rPrChange>
          </w:rPr>
          <w:id w:val="122823392"/>
          <w:citation/>
        </w:sdtPr>
        <w:sdtContent>
          <w:customXmlDelRangeEnd w:id="681"/>
          <w:del w:id="683" w:author="Bachmeier, Nate" w:date="2021-11-25T16:03:00Z">
            <w:r w:rsidRPr="004327D8" w:rsidDel="004327D8">
              <w:rPr>
                <w:rPrChange w:id="684" w:author="Bachmeier, Nate" w:date="2021-11-25T16:04:00Z">
                  <w:rPr>
                    <w:strike/>
                  </w:rPr>
                </w:rPrChange>
              </w:rPr>
              <w:fldChar w:fldCharType="begin"/>
            </w:r>
            <w:r w:rsidRPr="004327D8" w:rsidDel="004327D8">
              <w:rPr>
                <w:rPrChange w:id="685" w:author="Bachmeier, Nate" w:date="2021-11-25T16:04:00Z">
                  <w:rPr>
                    <w:strike/>
                  </w:rPr>
                </w:rPrChange>
              </w:rPr>
              <w:delInstrText xml:space="preserve"> CITATION Woond \l 1033 </w:delInstrText>
            </w:r>
            <w:r w:rsidRPr="004327D8" w:rsidDel="004327D8">
              <w:rPr>
                <w:rPrChange w:id="686" w:author="Bachmeier, Nate" w:date="2021-11-25T16:04:00Z">
                  <w:rPr>
                    <w:strike/>
                  </w:rPr>
                </w:rPrChange>
              </w:rPr>
              <w:fldChar w:fldCharType="separate"/>
            </w:r>
            <w:r w:rsidR="00224349" w:rsidRPr="004327D8" w:rsidDel="004327D8">
              <w:rPr>
                <w:noProof/>
                <w:rPrChange w:id="687" w:author="Bachmeier, Nate" w:date="2021-11-25T16:04:00Z">
                  <w:rPr>
                    <w:noProof/>
                  </w:rPr>
                </w:rPrChange>
              </w:rPr>
              <w:delText>(Wood, n.d.)</w:delText>
            </w:r>
            <w:r w:rsidRPr="004327D8" w:rsidDel="004327D8">
              <w:rPr>
                <w:rPrChange w:id="688" w:author="Bachmeier, Nate" w:date="2021-11-25T16:04:00Z">
                  <w:rPr>
                    <w:strike/>
                  </w:rPr>
                </w:rPrChange>
              </w:rPr>
              <w:fldChar w:fldCharType="end"/>
            </w:r>
          </w:del>
          <w:customXmlDelRangeStart w:id="689" w:author="Bachmeier, Nate" w:date="2021-11-25T16:03:00Z"/>
        </w:sdtContent>
      </w:sdt>
      <w:customXmlDelRangeEnd w:id="689"/>
      <w:del w:id="690" w:author="Bachmeier, Nate" w:date="2021-11-25T16:03:00Z">
        <w:r w:rsidRPr="004327D8" w:rsidDel="004327D8">
          <w:rPr>
            <w:rPrChange w:id="691" w:author="Bachmeier, Nate" w:date="2021-11-25T16:04:00Z">
              <w:rPr>
                <w:strike/>
              </w:rPr>
            </w:rPrChange>
          </w:rPr>
          <w:delText>.”  Researchers can make trade-offs in their solution to optimize this value for their specific scenario.  For instance, a critical health management system might enforce higher penalties on false negatives than false positives</w:delText>
        </w:r>
      </w:del>
      <w:ins w:id="692" w:author="Bachmeier, Nate" w:date="2021-11-27T22:01:00Z">
        <w:r w:rsidR="00376EB5">
          <w:t xml:space="preserve">contain multiple </w:t>
        </w:r>
        <w:r w:rsidR="00376EB5">
          <w:lastRenderedPageBreak/>
          <w:t xml:space="preserve">devices from </w:t>
        </w:r>
      </w:ins>
      <w:ins w:id="693" w:author="Bachmeier, Nate" w:date="2021-11-27T22:02:00Z">
        <w:r w:rsidR="00376EB5">
          <w:t xml:space="preserve">a diverse vendor population.  </w:t>
        </w:r>
      </w:ins>
      <w:ins w:id="694" w:author="Bachmeier, Nate" w:date="2021-11-27T22:03:00Z">
        <w:r w:rsidR="00376EB5">
          <w:t>The research demonstrates the proposal using ROS</w:t>
        </w:r>
      </w:ins>
      <w:ins w:id="695" w:author="Bachmeier, Nate" w:date="2021-11-27T22:04:00Z">
        <w:r w:rsidR="00376EB5">
          <w:t xml:space="preserve"> plugins and services.  Though, </w:t>
        </w:r>
      </w:ins>
      <w:ins w:id="696" w:author="Bachmeier, Nate" w:date="2021-11-27T22:05:00Z">
        <w:r w:rsidR="00376EB5">
          <w:t>expanding these ideas to existing product lines is out of scope.</w:t>
        </w:r>
      </w:ins>
      <w:bookmarkStart w:id="697" w:name="_GoBack"/>
      <w:bookmarkEnd w:id="697"/>
      <w:del w:id="698" w:author="Bachmeier, Nate" w:date="2021-11-25T16:03:00Z">
        <w:r w:rsidRPr="004327D8" w:rsidDel="004327D8">
          <w:rPr>
            <w:rPrChange w:id="699" w:author="Bachmeier, Nate" w:date="2021-11-25T16:04:00Z">
              <w:rPr>
                <w:strike/>
              </w:rPr>
            </w:rPrChange>
          </w:rPr>
          <w:delText>.</w:delText>
        </w:r>
      </w:del>
    </w:p>
    <w:p w14:paraId="697BD08A" w14:textId="77777777" w:rsidR="0066572A" w:rsidRDefault="0066572A" w:rsidP="0066572A">
      <w:pPr>
        <w:pStyle w:val="Heading1"/>
      </w:pPr>
      <w:bookmarkStart w:id="700" w:name="_Toc79709079"/>
      <w:bookmarkStart w:id="701" w:name="_Toc88935800"/>
      <w:r>
        <w:t>Measurements and Evaluation</w:t>
      </w:r>
      <w:bookmarkEnd w:id="700"/>
      <w:bookmarkEnd w:id="701"/>
    </w:p>
    <w:p w14:paraId="4DFC3DBC" w14:textId="77777777" w:rsidR="0066572A" w:rsidRPr="00BD42F4" w:rsidRDefault="0066572A" w:rsidP="0066572A">
      <w:r>
        <w:tab/>
        <w:t>There must be formal mechanisms to collect service telemetry, evaluate its accuracy, and compare against third-party benchmarks.</w:t>
      </w:r>
    </w:p>
    <w:p w14:paraId="60D93BF2" w14:textId="5D74FCC8" w:rsidR="0066572A" w:rsidRDefault="0066572A" w:rsidP="0066572A">
      <w:pPr>
        <w:pStyle w:val="Heading2"/>
        <w:rPr>
          <w:ins w:id="702" w:author="Bachmeier, Nate" w:date="2021-11-25T13:10:00Z"/>
        </w:rPr>
      </w:pPr>
      <w:bookmarkStart w:id="703" w:name="_Toc79709080"/>
      <w:bookmarkStart w:id="704" w:name="_Toc88935801"/>
      <w:r>
        <w:t>Data Collection Process</w:t>
      </w:r>
      <w:bookmarkEnd w:id="703"/>
      <w:bookmarkEnd w:id="704"/>
    </w:p>
    <w:p w14:paraId="6C1269A8" w14:textId="560F590C" w:rsidR="0022753C" w:rsidRPr="0022753C" w:rsidDel="003B3501" w:rsidRDefault="0022753C" w:rsidP="003B3501">
      <w:pPr>
        <w:rPr>
          <w:del w:id="705" w:author="Bachmeier, Nate" w:date="2021-11-25T13:17:00Z"/>
          <w:rPrChange w:id="706" w:author="Bachmeier, Nate" w:date="2021-11-25T13:10:00Z">
            <w:rPr>
              <w:del w:id="707" w:author="Bachmeier, Nate" w:date="2021-11-25T13:17:00Z"/>
            </w:rPr>
          </w:rPrChange>
        </w:rPr>
        <w:pPrChange w:id="708" w:author="Bachmeier, Nate" w:date="2021-11-25T13:17:00Z">
          <w:pPr>
            <w:pStyle w:val="Heading2"/>
          </w:pPr>
        </w:pPrChange>
      </w:pPr>
      <w:ins w:id="709" w:author="Bachmeier, Nate" w:date="2021-11-25T13:10:00Z">
        <w:r>
          <w:tab/>
        </w:r>
      </w:ins>
      <w:ins w:id="710" w:author="Bachmeier, Nate" w:date="2021-11-25T13:13:00Z">
        <w:r>
          <w:t xml:space="preserve">The simulation process receives a </w:t>
        </w:r>
      </w:ins>
      <w:ins w:id="711" w:author="Bachmeier, Nate" w:date="2021-11-25T13:14:00Z">
        <w:r>
          <w:t>configuration file that represents a specific test case.  That file</w:t>
        </w:r>
      </w:ins>
      <w:ins w:id="712" w:author="Bachmeier, Nate" w:date="2021-11-25T13:15:00Z">
        <w:r>
          <w:t xml:space="preserve"> describes one or more animation sequences, virtual de</w:t>
        </w:r>
      </w:ins>
      <w:ins w:id="713" w:author="Bachmeier, Nate" w:date="2021-11-25T13:16:00Z">
        <w:r>
          <w:t xml:space="preserve">vices (e.g., </w:t>
        </w:r>
      </w:ins>
      <w:ins w:id="714" w:author="Bachmeier, Nate" w:date="2021-11-25T13:15:00Z">
        <w:r>
          <w:t>camer</w:t>
        </w:r>
      </w:ins>
      <w:ins w:id="715" w:author="Bachmeier, Nate" w:date="2021-11-25T13:16:00Z">
        <w:r>
          <w:t>as)</w:t>
        </w:r>
      </w:ins>
      <w:ins w:id="716" w:author="Bachmeier, Nate" w:date="2021-11-25T13:15:00Z">
        <w:r>
          <w:t>, and noise sources.</w:t>
        </w:r>
      </w:ins>
      <w:ins w:id="717" w:author="Bachmeier, Nate" w:date="2021-11-25T13:16:00Z">
        <w:r>
          <w:t xml:space="preserve">  </w:t>
        </w:r>
        <w:r w:rsidR="003B3501">
          <w:t xml:space="preserve">While performing the actions </w:t>
        </w:r>
      </w:ins>
      <w:ins w:id="718" w:author="Bachmeier, Nate" w:date="2021-11-25T13:24:00Z">
        <w:r w:rsidR="003B3501">
          <w:t>IP-cameras</w:t>
        </w:r>
      </w:ins>
      <w:ins w:id="719" w:author="Bachmeier, Nate" w:date="2021-11-25T13:17:00Z">
        <w:r w:rsidR="003B3501">
          <w:t xml:space="preserve"> will monitor those movements and predict the intents.</w:t>
        </w:r>
      </w:ins>
    </w:p>
    <w:p w14:paraId="08DDAD47" w14:textId="2C35BFC2" w:rsidR="0066572A" w:rsidDel="003B3501" w:rsidRDefault="0066572A" w:rsidP="003B3501">
      <w:pPr>
        <w:rPr>
          <w:del w:id="720" w:author="Bachmeier, Nate" w:date="2021-11-25T13:18:00Z"/>
        </w:rPr>
        <w:pPrChange w:id="721" w:author="Bachmeier, Nate" w:date="2021-11-25T13:18:00Z">
          <w:pPr/>
        </w:pPrChange>
      </w:pPr>
      <w:del w:id="722" w:author="Bachmeier, Nate" w:date="2021-11-25T13:17:00Z">
        <w:r w:rsidDel="003B3501">
          <w:tab/>
          <w:delText xml:space="preserve">Most information enters the system </w:delText>
        </w:r>
        <w:r w:rsidRPr="009466BD" w:rsidDel="003B3501">
          <w:rPr>
            <w:strike/>
          </w:rPr>
          <w:delText>through the WiFi cameras</w:delText>
        </w:r>
        <w:r w:rsidDel="003B3501">
          <w:delText xml:space="preserve">.  </w:delText>
        </w:r>
        <w:r w:rsidRPr="009466BD" w:rsidDel="003B3501">
          <w:rPr>
            <w:strike/>
          </w:rPr>
          <w:delText>Ideally, those cameras are accessible only through a dedicated Virtual Local Area Network (VLAN).  This recommendation protects the unencrypted Real-Time Streaming Protocol (RTSP) from eavesdropping and tampering attacks.</w:delText>
        </w:r>
        <w:r w:rsidDel="003B3501">
          <w:delText xml:space="preserve"> </w:delText>
        </w:r>
      </w:del>
      <w:r>
        <w:t xml:space="preserve"> </w:t>
      </w:r>
      <w:ins w:id="723" w:author="Bachmeier, Nate" w:date="2021-11-25T13:18:00Z">
        <w:r w:rsidR="003B3501">
          <w:t xml:space="preserve"> Those predictions </w:t>
        </w:r>
      </w:ins>
      <w:del w:id="724" w:author="Bachmeier, Nate" w:date="2021-11-25T13:18:00Z">
        <w:r w:rsidDel="003B3501">
          <w:delText xml:space="preserve">After the video clip is available, ECSOS must process it through several machine learning models (e.g., facial recognition, object detection, and action recognition).  These metadata annotations </w:delText>
        </w:r>
      </w:del>
      <w:r>
        <w:t>persist into a time-series databas</w:t>
      </w:r>
      <w:ins w:id="725" w:author="Bachmeier, Nate" w:date="2021-11-25T13:19:00Z">
        <w:r w:rsidR="003B3501">
          <w:t xml:space="preserve">e </w:t>
        </w:r>
      </w:ins>
      <w:ins w:id="726" w:author="Bachmeier, Nate" w:date="2021-11-25T13:20:00Z">
        <w:r w:rsidR="003B3501">
          <w:t xml:space="preserve">for </w:t>
        </w:r>
        <w:proofErr w:type="spellStart"/>
        <w:r w:rsidR="003B3501">
          <w:t>troublehooting</w:t>
        </w:r>
        <w:proofErr w:type="spellEnd"/>
        <w:r w:rsidR="003B3501">
          <w:t xml:space="preserve"> and offline analysi</w:t>
        </w:r>
      </w:ins>
      <w:ins w:id="727" w:author="Bachmeier, Nate" w:date="2021-11-25T13:21:00Z">
        <w:r w:rsidR="003B3501">
          <w:t xml:space="preserve">s.  </w:t>
        </w:r>
      </w:ins>
      <w:ins w:id="728" w:author="Bachmeier, Nate" w:date="2021-11-25T13:22:00Z">
        <w:r w:rsidR="003B3501">
          <w:t xml:space="preserve">Additionally, </w:t>
        </w:r>
      </w:ins>
      <w:ins w:id="729" w:author="Bachmeier, Nate" w:date="2021-11-25T13:26:00Z">
        <w:r w:rsidR="003B3501">
          <w:t>Robot Operating System (</w:t>
        </w:r>
      </w:ins>
      <w:ins w:id="730" w:author="Bachmeier, Nate" w:date="2021-11-25T13:22:00Z">
        <w:r w:rsidR="003B3501">
          <w:t>ROS</w:t>
        </w:r>
      </w:ins>
      <w:ins w:id="731" w:author="Bachmeier, Nate" w:date="2021-11-25T13:26:00Z">
        <w:r w:rsidR="003B3501">
          <w:t>)</w:t>
        </w:r>
      </w:ins>
      <w:ins w:id="732" w:author="Bachmeier, Nate" w:date="2021-11-25T13:22:00Z">
        <w:r w:rsidR="003B3501">
          <w:t xml:space="preserve"> has standard tooling for capturing message buses</w:t>
        </w:r>
      </w:ins>
      <w:ins w:id="733" w:author="Bachmeier, Nate" w:date="2021-11-25T13:23:00Z">
        <w:r w:rsidR="003B3501">
          <w:t xml:space="preserve"> and replying those </w:t>
        </w:r>
      </w:ins>
      <w:ins w:id="734" w:author="Bachmeier, Nate" w:date="2021-11-25T13:26:00Z">
        <w:r w:rsidR="003B3501">
          <w:t>streams.</w:t>
        </w:r>
      </w:ins>
      <w:del w:id="735" w:author="Bachmeier, Nate" w:date="2021-11-25T13:19:00Z">
        <w:r w:rsidDel="003B3501">
          <w:delText>e.</w:delText>
        </w:r>
      </w:del>
      <w:del w:id="736" w:author="Bachmeier, Nate" w:date="2021-11-25T13:18:00Z">
        <w:r w:rsidDel="003B3501">
          <w:delText xml:space="preserve">  </w:delText>
        </w:r>
        <w:r w:rsidRPr="009466BD" w:rsidDel="003B3501">
          <w:rPr>
            <w:strike/>
          </w:rPr>
          <w:delText>Lastly, populating the database requires the patient(s) to behave normally and let the system collect the video recordings.</w:delText>
        </w:r>
      </w:del>
    </w:p>
    <w:p w14:paraId="3B4D21A9" w14:textId="61B6DBBC" w:rsidR="0066572A" w:rsidRPr="009466BD" w:rsidRDefault="0066572A" w:rsidP="003B3501">
      <w:pPr>
        <w:rPr>
          <w:strike/>
        </w:rPr>
        <w:pPrChange w:id="737" w:author="Bachmeier, Nate" w:date="2021-11-25T13:18:00Z">
          <w:pPr/>
        </w:pPrChange>
      </w:pPr>
      <w:del w:id="738" w:author="Bachmeier, Nate" w:date="2021-11-25T13:18:00Z">
        <w:r w:rsidDel="003B3501">
          <w:tab/>
        </w:r>
        <w:r w:rsidRPr="009466BD" w:rsidDel="003B3501">
          <w:rPr>
            <w:strike/>
          </w:rPr>
          <w:delText>Initially, the system will not have any training data and cannot make recommendations. However, researchers can accelerate data labeling with online products like Amazon SageMaker Ground Truth</w:delText>
        </w:r>
      </w:del>
      <w:customXmlDelRangeStart w:id="739" w:author="Bachmeier, Nate" w:date="2021-11-25T13:18:00Z"/>
      <w:sdt>
        <w:sdtPr>
          <w:rPr>
            <w:strike/>
          </w:rPr>
          <w:id w:val="-1421402512"/>
          <w:citation/>
        </w:sdtPr>
        <w:sdtContent>
          <w:customXmlDelRangeEnd w:id="739"/>
          <w:del w:id="740" w:author="Bachmeier, Nate" w:date="2021-11-25T13:18:00Z">
            <w:r w:rsidRPr="009466BD" w:rsidDel="003B3501">
              <w:rPr>
                <w:strike/>
              </w:rPr>
              <w:fldChar w:fldCharType="begin"/>
            </w:r>
            <w:r w:rsidRPr="009466BD" w:rsidDel="003B3501">
              <w:rPr>
                <w:strike/>
              </w:rPr>
              <w:delInstrText xml:space="preserve"> CITATION Ama211 \l 1033 </w:delInstrText>
            </w:r>
            <w:r w:rsidRPr="009466BD" w:rsidDel="003B3501">
              <w:rPr>
                <w:strike/>
              </w:rPr>
              <w:fldChar w:fldCharType="separate"/>
            </w:r>
            <w:r w:rsidR="00104110" w:rsidDel="003B3501">
              <w:rPr>
                <w:strike/>
                <w:noProof/>
              </w:rPr>
              <w:delText xml:space="preserve"> </w:delText>
            </w:r>
            <w:r w:rsidR="00104110" w:rsidDel="003B3501">
              <w:rPr>
                <w:noProof/>
              </w:rPr>
              <w:delText>(Amazon, 2021)</w:delText>
            </w:r>
            <w:r w:rsidRPr="009466BD" w:rsidDel="003B3501">
              <w:rPr>
                <w:strike/>
              </w:rPr>
              <w:fldChar w:fldCharType="end"/>
            </w:r>
          </w:del>
          <w:customXmlDelRangeStart w:id="741" w:author="Bachmeier, Nate" w:date="2021-11-25T13:18:00Z"/>
        </w:sdtContent>
      </w:sdt>
      <w:customXmlDelRangeEnd w:id="741"/>
      <w:del w:id="742" w:author="Bachmeier, Nate" w:date="2021-11-25T13:18:00Z">
        <w:r w:rsidRPr="009466BD" w:rsidDel="003B3501">
          <w:rPr>
            <w:strike/>
          </w:rPr>
          <w:delText>.  This service offers clustering capabilities to group related artifacts and streamlines manual tasks.  Alternatively, users can crowd-source labeling jobs through Amazon Mechanical Turk.</w:delText>
        </w:r>
      </w:del>
    </w:p>
    <w:p w14:paraId="191111F6" w14:textId="250A36BE" w:rsidR="0066572A" w:rsidRDefault="0066572A" w:rsidP="0066572A">
      <w:pPr>
        <w:pStyle w:val="Heading2"/>
        <w:rPr>
          <w:ins w:id="743" w:author="Bachmeier, Nate" w:date="2021-11-25T13:26:00Z"/>
        </w:rPr>
      </w:pPr>
      <w:bookmarkStart w:id="744" w:name="_Toc79709081"/>
      <w:bookmarkStart w:id="745" w:name="_Toc88935802"/>
      <w:r>
        <w:t>Evaluation Process</w:t>
      </w:r>
      <w:bookmarkEnd w:id="744"/>
      <w:bookmarkEnd w:id="745"/>
    </w:p>
    <w:p w14:paraId="13E2D285" w14:textId="50C0519C" w:rsidR="003B3501" w:rsidRPr="003B3501" w:rsidDel="00134038" w:rsidRDefault="003B3501" w:rsidP="00134038">
      <w:pPr>
        <w:rPr>
          <w:del w:id="746" w:author="Bachmeier, Nate" w:date="2021-11-25T13:32:00Z"/>
          <w:rPrChange w:id="747" w:author="Bachmeier, Nate" w:date="2021-11-25T13:26:00Z">
            <w:rPr>
              <w:del w:id="748" w:author="Bachmeier, Nate" w:date="2021-11-25T13:32:00Z"/>
            </w:rPr>
          </w:rPrChange>
        </w:rPr>
        <w:pPrChange w:id="749" w:author="Bachmeier, Nate" w:date="2021-11-25T13:32:00Z">
          <w:pPr>
            <w:pStyle w:val="Heading2"/>
          </w:pPr>
        </w:pPrChange>
      </w:pPr>
      <w:ins w:id="750" w:author="Bachmeier, Nate" w:date="2021-11-25T13:26:00Z">
        <w:r>
          <w:tab/>
        </w:r>
        <w:r w:rsidR="00134038">
          <w:t xml:space="preserve">An evaluation process can exist </w:t>
        </w:r>
      </w:ins>
      <w:ins w:id="751" w:author="Bachmeier, Nate" w:date="2021-11-25T13:27:00Z">
        <w:r w:rsidR="00134038">
          <w:t xml:space="preserve">that compares the known simulators configuration against the </w:t>
        </w:r>
      </w:ins>
      <w:ins w:id="752" w:author="Bachmeier, Nate" w:date="2021-11-25T13:28:00Z">
        <w:r w:rsidR="00134038">
          <w:t>predicted intents.</w:t>
        </w:r>
      </w:ins>
      <w:ins w:id="753" w:author="Bachmeier, Nate" w:date="2021-11-25T13:29:00Z">
        <w:r w:rsidR="00134038">
          <w:t xml:space="preserve">  Those </w:t>
        </w:r>
      </w:ins>
      <w:ins w:id="754" w:author="Bachmeier, Nate" w:date="2021-11-25T13:30:00Z">
        <w:r w:rsidR="00134038">
          <w:t xml:space="preserve">sophisticated predictions are the result of several binary classifiers.  </w:t>
        </w:r>
      </w:ins>
      <w:ins w:id="755" w:author="Bachmeier, Nate" w:date="2021-11-25T13:31:00Z">
        <w:r w:rsidR="00134038">
          <w:t xml:space="preserve">There needs to be an assessment of these classifiers to </w:t>
        </w:r>
      </w:ins>
    </w:p>
    <w:p w14:paraId="3EEABB5F" w14:textId="3579ADB7" w:rsidR="0066572A" w:rsidRPr="009466BD" w:rsidDel="00134038" w:rsidRDefault="0066572A" w:rsidP="00134038">
      <w:pPr>
        <w:rPr>
          <w:del w:id="756" w:author="Bachmeier, Nate" w:date="2021-11-25T13:32:00Z"/>
          <w:strike/>
        </w:rPr>
        <w:pPrChange w:id="757" w:author="Bachmeier, Nate" w:date="2021-11-25T13:32:00Z">
          <w:pPr/>
        </w:pPrChange>
      </w:pPr>
      <w:del w:id="758" w:author="Bachmeier, Nate" w:date="2021-11-25T13:32:00Z">
        <w:r w:rsidDel="00134038">
          <w:tab/>
          <w:delText xml:space="preserve">There must be feedback loops that confirm that the predictions and recommendations are accurate.  Without this capability, it would be challenging to discover issues and prioritize machine learning model changes.  </w:delText>
        </w:r>
        <w:r w:rsidRPr="009466BD" w:rsidDel="00134038">
          <w:rPr>
            <w:strike/>
          </w:rPr>
          <w:delText>One potential solution is to collect these responses through a patient mobile app.  App users can enumerate previous recordings and see the associated metadata.  Those filmings are subject to a retention policy that automatically deletes old content.  If they disagree with the predictions, they can make corrections inline.  After making the manual update, the user can help improve the experience by submitting the footage to the ECSOS Cloud.</w:delText>
        </w:r>
      </w:del>
    </w:p>
    <w:p w14:paraId="4E22FD68" w14:textId="3E666AB6" w:rsidR="0066572A" w:rsidRDefault="0066572A" w:rsidP="00134038">
      <w:pPr>
        <w:pPrChange w:id="759" w:author="Bachmeier, Nate" w:date="2021-11-25T13:32:00Z">
          <w:pPr/>
        </w:pPrChange>
      </w:pPr>
      <w:del w:id="760" w:author="Bachmeier, Nate" w:date="2021-11-25T13:32:00Z">
        <w:r w:rsidDel="00134038">
          <w:tab/>
          <w:delText xml:space="preserve">The ECSOS Cloud maintains a history of all incorrect predictions.  </w:delText>
        </w:r>
        <w:commentRangeStart w:id="761"/>
        <w:r w:rsidDel="00134038">
          <w:delText xml:space="preserve">Data scientists </w:delText>
        </w:r>
        <w:commentRangeEnd w:id="761"/>
        <w:r w:rsidR="00C8289F" w:rsidDel="00134038">
          <w:rPr>
            <w:rStyle w:val="CommentReference"/>
          </w:rPr>
          <w:commentReference w:id="761"/>
        </w:r>
        <w:r w:rsidDel="00134038">
          <w:delText xml:space="preserve">can review those responses, </w:delText>
        </w:r>
      </w:del>
      <w:r>
        <w:t xml:space="preserve">look for patterns (e.g., mixing up two actions), and make the necessary modifications.  </w:t>
      </w:r>
      <w:r w:rsidRPr="00134038">
        <w:rPr>
          <w:rPrChange w:id="762" w:author="Bachmeier, Nate" w:date="2021-11-25T13:33:00Z">
            <w:rPr>
              <w:strike/>
            </w:rPr>
          </w:rPrChange>
        </w:rPr>
        <w:t xml:space="preserve">There must </w:t>
      </w:r>
      <w:del w:id="763" w:author="Bachmeier, Nate" w:date="2021-11-25T13:37:00Z">
        <w:r w:rsidRPr="00134038" w:rsidDel="009832D9">
          <w:rPr>
            <w:rPrChange w:id="764" w:author="Bachmeier, Nate" w:date="2021-11-25T13:33:00Z">
              <w:rPr>
                <w:strike/>
              </w:rPr>
            </w:rPrChange>
          </w:rPr>
          <w:delText xml:space="preserve">be </w:delText>
        </w:r>
      </w:del>
      <w:r w:rsidRPr="00134038">
        <w:rPr>
          <w:rPrChange w:id="765" w:author="Bachmeier, Nate" w:date="2021-11-25T13:33:00Z">
            <w:rPr>
              <w:strike/>
            </w:rPr>
          </w:rPrChange>
        </w:rPr>
        <w:t xml:space="preserve">mechanisms to </w:t>
      </w:r>
      <w:del w:id="766" w:author="Bachmeier, Nate" w:date="2021-11-25T13:38:00Z">
        <w:r w:rsidRPr="00134038" w:rsidDel="009832D9">
          <w:rPr>
            <w:rPrChange w:id="767" w:author="Bachmeier, Nate" w:date="2021-11-25T13:33:00Z">
              <w:rPr>
                <w:strike/>
              </w:rPr>
            </w:rPrChange>
          </w:rPr>
          <w:delText xml:space="preserve">include </w:delText>
        </w:r>
      </w:del>
      <w:del w:id="768" w:author="Bachmeier, Nate" w:date="2021-11-25T13:33:00Z">
        <w:r w:rsidRPr="00134038" w:rsidDel="00134038">
          <w:rPr>
            <w:rPrChange w:id="769" w:author="Bachmeier, Nate" w:date="2021-11-25T13:33:00Z">
              <w:rPr>
                <w:strike/>
              </w:rPr>
            </w:rPrChange>
          </w:rPr>
          <w:delText xml:space="preserve">user feedback and </w:delText>
        </w:r>
      </w:del>
      <w:r w:rsidRPr="00134038">
        <w:rPr>
          <w:rPrChange w:id="770" w:author="Bachmeier, Nate" w:date="2021-11-25T13:33:00Z">
            <w:rPr>
              <w:strike/>
            </w:rPr>
          </w:rPrChange>
        </w:rPr>
        <w:t>avoid introducing biases into the model</w:t>
      </w:r>
      <w:sdt>
        <w:sdtPr>
          <w:rPr>
            <w:rPrChange w:id="771" w:author="Bachmeier, Nate" w:date="2021-11-25T13:33:00Z">
              <w:rPr>
                <w:strike/>
              </w:rPr>
            </w:rPrChange>
          </w:rPr>
          <w:id w:val="558752204"/>
          <w:citation/>
        </w:sdtPr>
        <w:sdtContent>
          <w:r w:rsidRPr="00134038">
            <w:rPr>
              <w:rPrChange w:id="772" w:author="Bachmeier, Nate" w:date="2021-11-25T13:33:00Z">
                <w:rPr>
                  <w:strike/>
                </w:rPr>
              </w:rPrChange>
            </w:rPr>
            <w:fldChar w:fldCharType="begin"/>
          </w:r>
          <w:r w:rsidRPr="00134038">
            <w:rPr>
              <w:rPrChange w:id="773" w:author="Bachmeier, Nate" w:date="2021-11-25T13:33:00Z">
                <w:rPr>
                  <w:strike/>
                </w:rPr>
              </w:rPrChange>
            </w:rPr>
            <w:instrText xml:space="preserve"> CITATION Gar12 \l 1033 </w:instrText>
          </w:r>
          <w:r w:rsidRPr="00134038">
            <w:rPr>
              <w:rPrChange w:id="774" w:author="Bachmeier, Nate" w:date="2021-11-25T13:33:00Z">
                <w:rPr>
                  <w:strike/>
                </w:rPr>
              </w:rPrChange>
            </w:rPr>
            <w:fldChar w:fldCharType="separate"/>
          </w:r>
          <w:r w:rsidR="00224349">
            <w:rPr>
              <w:noProof/>
            </w:rPr>
            <w:t xml:space="preserve"> (García-Pérez, 2012)</w:t>
          </w:r>
          <w:r w:rsidRPr="00134038">
            <w:rPr>
              <w:rPrChange w:id="775" w:author="Bachmeier, Nate" w:date="2021-11-25T13:33:00Z">
                <w:rPr>
                  <w:strike/>
                </w:rPr>
              </w:rPrChange>
            </w:rPr>
            <w:fldChar w:fldCharType="end"/>
          </w:r>
        </w:sdtContent>
      </w:sdt>
      <w:r w:rsidRPr="00134038">
        <w:rPr>
          <w:rPrChange w:id="776" w:author="Bachmeier, Nate" w:date="2021-11-25T13:33:00Z">
            <w:rPr>
              <w:strike/>
            </w:rPr>
          </w:rPrChange>
        </w:rPr>
        <w:t>.</w:t>
      </w:r>
      <w:ins w:id="777" w:author="Bachmeier, Nate" w:date="2021-11-25T13:37:00Z">
        <w:r w:rsidR="009832D9">
          <w:t xml:space="preserve">  </w:t>
        </w:r>
      </w:ins>
      <w:ins w:id="778" w:author="Bachmeier, Nate" w:date="2021-11-25T13:35:00Z">
        <w:r w:rsidR="00134038">
          <w:t xml:space="preserve">The solution uses </w:t>
        </w:r>
      </w:ins>
      <w:ins w:id="779" w:author="Bachmeier, Nate" w:date="2021-11-25T13:34:00Z">
        <w:r w:rsidR="00134038">
          <w:t xml:space="preserve">synthetic noise sources </w:t>
        </w:r>
      </w:ins>
      <w:ins w:id="780" w:author="Bachmeier, Nate" w:date="2021-11-25T13:35:00Z">
        <w:r w:rsidR="00134038">
          <w:t>will prevent overfittin</w:t>
        </w:r>
      </w:ins>
      <w:ins w:id="781" w:author="Bachmeier, Nate" w:date="2021-11-25T13:36:00Z">
        <w:r w:rsidR="00134038">
          <w:t xml:space="preserve">g </w:t>
        </w:r>
      </w:ins>
      <w:ins w:id="782" w:author="Bachmeier, Nate" w:date="2021-11-25T13:38:00Z">
        <w:r w:rsidR="007934FE">
          <w:t xml:space="preserve">and </w:t>
        </w:r>
      </w:ins>
      <w:ins w:id="783" w:author="Bachmeier, Nate" w:date="2021-11-25T13:39:00Z">
        <w:r w:rsidR="007934FE">
          <w:t xml:space="preserve">vary </w:t>
        </w:r>
      </w:ins>
      <w:ins w:id="784" w:author="Bachmeier, Nate" w:date="2021-11-25T13:40:00Z">
        <w:r w:rsidR="007934FE">
          <w:t xml:space="preserve">subject’s </w:t>
        </w:r>
      </w:ins>
      <w:del w:id="785" w:author="Bachmeier, Nate" w:date="2021-11-25T13:33:00Z">
        <w:r w:rsidRPr="009466BD" w:rsidDel="00134038">
          <w:rPr>
            <w:strike/>
          </w:rPr>
          <w:delText xml:space="preserve">  For example, an individual user could post thousands of feedback comments containing inaccurate data change requests.  This situation could regress other users’ experiences</w:delText>
        </w:r>
        <w:r w:rsidDel="00134038">
          <w:delText xml:space="preserve">. </w:delText>
        </w:r>
      </w:del>
      <w:del w:id="786" w:author="Bachmeier, Nate" w:date="2021-11-25T13:38:00Z">
        <w:r w:rsidDel="007934FE">
          <w:delText xml:space="preserve"> S</w:delText>
        </w:r>
      </w:del>
      <w:del w:id="787" w:author="Bachmeier, Nate" w:date="2021-11-25T13:39:00Z">
        <w:r w:rsidDel="007934FE">
          <w:delText xml:space="preserve">imilar biases can enter the system due to insufficient test subjects’ racial </w:delText>
        </w:r>
      </w:del>
      <w:ins w:id="788" w:author="Bachmeier, Nate" w:date="2021-11-25T13:39:00Z">
        <w:r w:rsidR="007934FE">
          <w:t xml:space="preserve">physical </w:t>
        </w:r>
      </w:ins>
      <w:del w:id="789" w:author="Bachmeier, Nate" w:date="2021-11-25T13:39:00Z">
        <w:r w:rsidDel="007934FE">
          <w:delText xml:space="preserve">diversity </w:delText>
        </w:r>
      </w:del>
      <w:ins w:id="790" w:author="Bachmeier, Nate" w:date="2021-11-25T13:39:00Z">
        <w:r w:rsidR="007934FE">
          <w:t>traits (e.g., weight</w:t>
        </w:r>
      </w:ins>
      <w:del w:id="791" w:author="Bachmeier, Nate" w:date="2021-11-25T13:39:00Z">
        <w:r w:rsidDel="007934FE">
          <w:delText>(e.g., only validating white men)</w:delText>
        </w:r>
      </w:del>
      <w:ins w:id="792" w:author="Bachmeier, Nate" w:date="2021-11-25T13:39:00Z">
        <w:r w:rsidR="007934FE">
          <w:t xml:space="preserve"> </w:t>
        </w:r>
      </w:ins>
      <w:ins w:id="793" w:author="Bachmeier, Nate" w:date="2021-11-25T13:40:00Z">
        <w:r w:rsidR="007934FE">
          <w:t>and</w:t>
        </w:r>
      </w:ins>
      <w:ins w:id="794" w:author="Bachmeier, Nate" w:date="2021-11-25T13:39:00Z">
        <w:r w:rsidR="007934FE">
          <w:t xml:space="preserve"> flexibility).</w:t>
        </w:r>
      </w:ins>
      <w:del w:id="795" w:author="Bachmeier, Nate" w:date="2021-11-25T13:39:00Z">
        <w:r w:rsidDel="007934FE">
          <w:delText>.</w:delText>
        </w:r>
      </w:del>
      <w:ins w:id="796" w:author="Bachmeier, Nate" w:date="2021-11-25T13:40:00Z">
        <w:r w:rsidR="007934FE">
          <w:t xml:space="preserve">  There needs to be </w:t>
        </w:r>
      </w:ins>
      <w:ins w:id="797" w:author="Bachmeier, Nate" w:date="2021-11-25T13:41:00Z">
        <w:r w:rsidR="007934FE">
          <w:t>an assessment of these modifiers and the limits they impose.</w:t>
        </w:r>
      </w:ins>
    </w:p>
    <w:p w14:paraId="2F606D14" w14:textId="77777777" w:rsidR="0066572A" w:rsidRDefault="0066572A" w:rsidP="0066572A">
      <w:pPr>
        <w:pStyle w:val="Heading2"/>
      </w:pPr>
      <w:bookmarkStart w:id="798" w:name="_Toc79709082"/>
      <w:bookmarkStart w:id="799" w:name="_Toc88935803"/>
      <w:r>
        <w:t>Benchmarking</w:t>
      </w:r>
      <w:bookmarkEnd w:id="798"/>
      <w:bookmarkEnd w:id="799"/>
    </w:p>
    <w:p w14:paraId="21455A21" w14:textId="2226B879" w:rsidR="0066572A" w:rsidRDefault="0066572A" w:rsidP="0066572A">
      <w:r>
        <w:tab/>
        <w:t>Numerous Human Activity Recognition (HAR) benchmarks exist with varying frame rates, actions, actors, backgrounds, resolutions, and problem domains</w:t>
      </w:r>
      <w:sdt>
        <w:sdtPr>
          <w:id w:val="1487820034"/>
          <w:citation/>
        </w:sdtPr>
        <w:sdtContent>
          <w:r>
            <w:fldChar w:fldCharType="begin"/>
          </w:r>
          <w:r>
            <w:instrText xml:space="preserve"> CITATION Sin18 \l 1033 </w:instrText>
          </w:r>
          <w:r>
            <w:fldChar w:fldCharType="separate"/>
          </w:r>
          <w:r w:rsidR="00224349">
            <w:rPr>
              <w:noProof/>
            </w:rPr>
            <w:t xml:space="preserve"> (Singh &amp; Vishwakarma, </w:t>
          </w:r>
          <w:r w:rsidR="00224349">
            <w:rPr>
              <w:noProof/>
            </w:rPr>
            <w:lastRenderedPageBreak/>
            <w:t>2018)</w:t>
          </w:r>
          <w:r>
            <w:fldChar w:fldCharType="end"/>
          </w:r>
        </w:sdtContent>
      </w:sdt>
      <w:r>
        <w:t>.  However, most benchmarks also focus on high-intensity outdoor sports footage (Das et al., 2019).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in future versions.</w:t>
      </w:r>
    </w:p>
    <w:p w14:paraId="7C9F70DD" w14:textId="77777777" w:rsidR="0066572A" w:rsidRDefault="0066572A" w:rsidP="0066572A">
      <w:pPr>
        <w:pStyle w:val="Heading1"/>
      </w:pPr>
      <w:bookmarkStart w:id="800" w:name="_Toc79709083"/>
      <w:bookmarkStart w:id="801" w:name="_Toc88935804"/>
      <w:r>
        <w:t>Summary</w:t>
      </w:r>
      <w:bookmarkEnd w:id="800"/>
      <w:bookmarkEnd w:id="801"/>
    </w:p>
    <w:p w14:paraId="0BB9B610" w14:textId="10677CEC" w:rsidR="0066572A" w:rsidDel="007934FE" w:rsidRDefault="0066572A" w:rsidP="0066572A">
      <w:pPr>
        <w:rPr>
          <w:del w:id="802" w:author="Bachmeier, Nate" w:date="2021-11-25T13:42:00Z"/>
        </w:rPr>
      </w:pPr>
      <w:r>
        <w:tab/>
        <w:t xml:space="preserve">Senior citizens and other debilitating populations are living longer and want to defer transitioning into assisted living facilities.  Delaying the move can save nearly ninety thousand dollars annually and provide additional value (e.g., personalized comfort).  However, those savings typically require care degradation.  </w:t>
      </w:r>
      <w:del w:id="803" w:author="Bachmeier, Nate" w:date="2021-11-25T13:42:00Z">
        <w:r w:rsidRPr="007934FE" w:rsidDel="007934FE">
          <w:rPr>
            <w:rPrChange w:id="804" w:author="Bachmeier, Nate" w:date="2021-11-25T13:42:00Z">
              <w:rPr>
                <w:strike/>
              </w:rPr>
            </w:rPrChange>
          </w:rPr>
          <w:delText xml:space="preserve">Researchers and designers are mitigating these issues through wearable technologies (e.g., smartwatches).  These solutions are impractical for extended periods due to restricting movement, requiring carrying the device, remembering to charge it, among other limitations.  Instead, </w:delText>
        </w:r>
        <w:r w:rsidRPr="007934FE" w:rsidDel="007934FE">
          <w:rPr>
            <w:rPrChange w:id="805" w:author="Bachmeier, Nate" w:date="2021-11-25T13:42:00Z">
              <w:rPr/>
            </w:rPrChange>
          </w:rPr>
          <w:delText>t</w:delText>
        </w:r>
      </w:del>
      <w:ins w:id="806" w:author="Bachmeier, Nate" w:date="2021-11-25T13:42:00Z">
        <w:r w:rsidR="007934FE" w:rsidRPr="007934FE">
          <w:rPr>
            <w:rPrChange w:id="807" w:author="Bachmeier, Nate" w:date="2021-11-25T13:42:00Z">
              <w:rPr>
                <w:strike/>
              </w:rPr>
            </w:rPrChange>
          </w:rPr>
          <w:t>T</w:t>
        </w:r>
      </w:ins>
      <w:r>
        <w:t xml:space="preserve">he </w:t>
      </w:r>
      <w:proofErr w:type="gramStart"/>
      <w:r>
        <w:t>state of the art</w:t>
      </w:r>
      <w:proofErr w:type="gramEnd"/>
      <w:r>
        <w:t xml:space="preserve"> solutions utilizes real-time video processing to provide an equal or better experience without being obtrusive.</w:t>
      </w:r>
      <w:ins w:id="808" w:author="Bachmeier, Nate" w:date="2021-11-25T13:42:00Z">
        <w:r w:rsidR="007934FE">
          <w:t xml:space="preserve">  </w:t>
        </w:r>
      </w:ins>
    </w:p>
    <w:p w14:paraId="6E8A4D51" w14:textId="6D302380" w:rsidR="0066572A" w:rsidRDefault="0066572A" w:rsidP="0066572A">
      <w:del w:id="809" w:author="Bachmeier, Nate" w:date="2021-11-25T13:42:00Z">
        <w:r w:rsidDel="007934FE">
          <w:tab/>
        </w:r>
      </w:del>
      <w:r>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7B73406E" w:rsidR="0066572A" w:rsidRDefault="0066572A" w:rsidP="0066572A">
      <w:pPr>
        <w:ind w:firstLine="720"/>
      </w:pPr>
      <w:r>
        <w:t xml:space="preserve">Luckily, there are existing tools and services to simplify the development experience when designing complex behaviors.  After determining the patient’s </w:t>
      </w:r>
      <w:r w:rsidRPr="004D4966">
        <w:rPr>
          <w:i/>
          <w:iCs/>
        </w:rPr>
        <w:t>intent</w:t>
      </w:r>
      <w:r>
        <w:t>, the operating system must respond with an appropriate response.  This reaction frequently requires manipulating the physical world from the virtual domain.  Cyber-Physical Systems create those communication bridges, enabling data analytics to manipulate the physical realm.  There are several well-</w:t>
      </w:r>
      <w:r>
        <w:lastRenderedPageBreak/>
        <w:t>established patterns for approaching these challenges</w:t>
      </w:r>
      <w:del w:id="810" w:author="Bachmeier, Nate" w:date="2021-11-25T13:43:00Z">
        <w:r w:rsidDel="007934FE">
          <w:delText xml:space="preserve">, </w:delText>
        </w:r>
        <w:r w:rsidRPr="009466BD" w:rsidDel="007934FE">
          <w:rPr>
            <w:strike/>
          </w:rPr>
          <w:delText>but the ecosystem is fractured (e.g., requires multiple vendors).</w:delText>
        </w:r>
        <w:r w:rsidDel="007934FE">
          <w:delText xml:space="preserve"> </w:delText>
        </w:r>
      </w:del>
      <w:ins w:id="811" w:author="Bachmeier, Nate" w:date="2021-11-25T13:43:00Z">
        <w:r w:rsidR="007934FE">
          <w:t>.</w:t>
        </w:r>
      </w:ins>
      <w:r>
        <w:t xml:space="preserve"> Researchers must minimize adding complexity within this complicated problem space.</w:t>
      </w:r>
    </w:p>
    <w:p w14:paraId="023F33D6" w14:textId="321BA2B0" w:rsidR="0066572A" w:rsidRDefault="0066572A" w:rsidP="0066572A">
      <w:r>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812" w:name="_Toc88935805" w:displacedByCustomXml="next"/>
    <w:bookmarkStart w:id="813" w:name="_Toc79709084" w:displacedByCustomXml="next"/>
    <w:sdt>
      <w:sdtPr>
        <w:rPr>
          <w:b w:val="0"/>
        </w:rPr>
        <w:id w:val="-1755504445"/>
        <w:docPartObj>
          <w:docPartGallery w:val="Bibliographies"/>
          <w:docPartUnique/>
        </w:docPartObj>
      </w:sdtPr>
      <w:sdtContent>
        <w:p w14:paraId="16618E9A" w14:textId="77777777" w:rsidR="0066572A" w:rsidRPr="00BE1721" w:rsidRDefault="0066572A" w:rsidP="0066572A">
          <w:pPr>
            <w:pStyle w:val="Heading1"/>
          </w:pPr>
          <w:r w:rsidRPr="00BE1721">
            <w:t>References</w:t>
          </w:r>
          <w:bookmarkEnd w:id="813"/>
          <w:bookmarkEnd w:id="812"/>
        </w:p>
        <w:sdt>
          <w:sdtPr>
            <w:id w:val="-573587230"/>
            <w:bibliography/>
          </w:sdtPr>
          <w:sdtContent>
            <w:p w14:paraId="7C48FA86" w14:textId="77777777" w:rsidR="00224349" w:rsidRDefault="0066572A" w:rsidP="00224349">
              <w:pPr>
                <w:pStyle w:val="Bibliography"/>
                <w:ind w:left="720" w:hanging="720"/>
                <w:rPr>
                  <w:noProof/>
                </w:rPr>
              </w:pPr>
              <w:r>
                <w:fldChar w:fldCharType="begin"/>
              </w:r>
              <w:r>
                <w:instrText xml:space="preserve"> BIBLIOGRAPHY </w:instrText>
              </w:r>
              <w:r>
                <w:fldChar w:fldCharType="separate"/>
              </w:r>
              <w:r w:rsidR="00224349">
                <w:rPr>
                  <w:noProof/>
                </w:rPr>
                <w:t xml:space="preserve">Adobe. (2021). </w:t>
              </w:r>
              <w:r w:rsidR="00224349">
                <w:rPr>
                  <w:i/>
                  <w:iCs/>
                  <w:noProof/>
                </w:rPr>
                <w:t>Mixamo</w:t>
              </w:r>
              <w:r w:rsidR="00224349">
                <w:rPr>
                  <w:noProof/>
                </w:rPr>
                <w:t>. Retrieved from Animate 3D characters for games, film, and more: https://www.mixamo.com/</w:t>
              </w:r>
            </w:p>
            <w:p w14:paraId="16BFDB1F" w14:textId="77777777" w:rsidR="00224349" w:rsidRDefault="00224349" w:rsidP="00224349">
              <w:pPr>
                <w:pStyle w:val="Bibliography"/>
                <w:ind w:left="720" w:hanging="720"/>
                <w:rPr>
                  <w:noProof/>
                </w:rPr>
              </w:pPr>
              <w:r>
                <w:rPr>
                  <w:noProof/>
                </w:rPr>
                <w:t xml:space="preserve">Aguida, M., Ouchani, S., &amp; Benmalek, M. (2020). A review on cyber-physical systems: models and architectures. </w:t>
              </w:r>
              <w:r>
                <w:rPr>
                  <w:i/>
                  <w:iCs/>
                  <w:noProof/>
                </w:rPr>
                <w:t>Enabling Technologies: Infrastructure for Collaborative Enterprise</w:t>
              </w:r>
              <w:r>
                <w:rPr>
                  <w:noProof/>
                </w:rPr>
                <w:t xml:space="preserve"> (pp. 275-278). Virtual: IEEE. doi:10.1109/WETICE49692.2020.00060</w:t>
              </w:r>
            </w:p>
            <w:p w14:paraId="5945F23A" w14:textId="77777777" w:rsidR="00224349" w:rsidRDefault="00224349" w:rsidP="00224349">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6B6A7D39" w14:textId="77777777" w:rsidR="00224349" w:rsidRDefault="00224349" w:rsidP="00224349">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6F52F1F5" w14:textId="77777777" w:rsidR="00224349" w:rsidRDefault="00224349" w:rsidP="00224349">
              <w:pPr>
                <w:pStyle w:val="Bibliography"/>
                <w:ind w:left="720" w:hanging="720"/>
                <w:rPr>
                  <w:noProof/>
                </w:rPr>
              </w:pPr>
              <w:r>
                <w:rPr>
                  <w:noProof/>
                </w:rPr>
                <w:t xml:space="preserve">Amin, S., Salahuddin, T., &amp; Bouras, A. (2020). Cyber 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5C1946C1" w14:textId="77777777" w:rsidR="00224349" w:rsidRDefault="00224349" w:rsidP="00224349">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50BC329A" w14:textId="77777777" w:rsidR="00224349" w:rsidRDefault="00224349" w:rsidP="00224349">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5EEE2BA4" w14:textId="77777777" w:rsidR="00224349" w:rsidRDefault="00224349" w:rsidP="00224349">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20D096B" w14:textId="77777777" w:rsidR="00224349" w:rsidRDefault="00224349" w:rsidP="00224349">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792F3BB6" w14:textId="77777777" w:rsidR="00224349" w:rsidRDefault="00224349" w:rsidP="00224349">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 xml:space="preserve">International </w:t>
              </w:r>
              <w:r>
                <w:rPr>
                  <w:i/>
                  <w:iCs/>
                  <w:noProof/>
                </w:rPr>
                <w:lastRenderedPageBreak/>
                <w:t>Conference on Computer Vision</w:t>
              </w:r>
              <w:r>
                <w:rPr>
                  <w:noProof/>
                </w:rPr>
                <w:t xml:space="preserve"> (pp. 833-842). Seoul, Korea: IEEE. doi:10.1109/ICCV.2019.00092</w:t>
              </w:r>
            </w:p>
            <w:p w14:paraId="2412C069" w14:textId="77777777" w:rsidR="00224349" w:rsidRDefault="00224349" w:rsidP="00224349">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7E6C4964" w14:textId="77777777" w:rsidR="00224349" w:rsidRDefault="00224349" w:rsidP="00224349">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1B488BF3" w14:textId="77777777" w:rsidR="00224349" w:rsidRDefault="00224349" w:rsidP="00224349">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492D9E40" w14:textId="77777777" w:rsidR="00224349" w:rsidRDefault="00224349" w:rsidP="00224349">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761CE732" w14:textId="77777777" w:rsidR="00224349" w:rsidRDefault="00224349" w:rsidP="00224349">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4DDE6339" w14:textId="77777777" w:rsidR="00224349" w:rsidRDefault="00224349" w:rsidP="00224349">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6791577F" w14:textId="77777777" w:rsidR="00224349" w:rsidRDefault="00224349" w:rsidP="00224349">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DD6A284" w14:textId="77777777" w:rsidR="00224349" w:rsidRDefault="00224349" w:rsidP="00224349">
              <w:pPr>
                <w:pStyle w:val="Bibliography"/>
                <w:ind w:left="720" w:hanging="720"/>
                <w:rPr>
                  <w:noProof/>
                </w:rPr>
              </w:pPr>
              <w:r>
                <w:rPr>
                  <w:noProof/>
                </w:rPr>
                <w:t xml:space="preserve">Muhsin, A., Munyogwa, M., Kibusi, S., &amp; Seif, S. A. (2020). Poor level of knowledge on elderly care despite positive attitude among nursing students in Zanzibar Island: findings from a cross-sectional study. </w:t>
              </w:r>
              <w:r>
                <w:rPr>
                  <w:i/>
                  <w:iCs/>
                  <w:noProof/>
                </w:rPr>
                <w:t>BMC Nursing, 19</w:t>
              </w:r>
              <w:r>
                <w:rPr>
                  <w:noProof/>
                </w:rPr>
                <w:t>(1), 1-8. doi:10.1186/s12912-020-00488-w</w:t>
              </w:r>
            </w:p>
            <w:p w14:paraId="3E2573B3" w14:textId="77777777" w:rsidR="00224349" w:rsidRDefault="00224349" w:rsidP="00224349">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3DD47A63" w14:textId="77777777" w:rsidR="00224349" w:rsidRDefault="00224349" w:rsidP="00224349">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1B67F212" w14:textId="77777777" w:rsidR="00224349" w:rsidRDefault="00224349" w:rsidP="00224349">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DBE68AA" w14:textId="77777777" w:rsidR="00224349" w:rsidRDefault="00224349" w:rsidP="00224349">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0CC23095" w14:textId="77777777" w:rsidR="00224349" w:rsidRDefault="00224349" w:rsidP="00224349">
              <w:pPr>
                <w:pStyle w:val="Bibliography"/>
                <w:ind w:left="720" w:hanging="720"/>
                <w:rPr>
                  <w:noProof/>
                </w:rPr>
              </w:pPr>
              <w:r>
                <w:rPr>
                  <w:noProof/>
                </w:rPr>
                <w:t xml:space="preserve">Snee, R. (2015). Practical approach to data mining. </w:t>
              </w:r>
              <w:r>
                <w:rPr>
                  <w:i/>
                  <w:iCs/>
                  <w:noProof/>
                </w:rPr>
                <w:t>Quality Engineering, 27</w:t>
              </w:r>
              <w:r>
                <w:rPr>
                  <w:noProof/>
                </w:rPr>
                <w:t>(4), 477-487. doi:10.1080/08982112.2015.1065322</w:t>
              </w:r>
            </w:p>
            <w:p w14:paraId="10CE6A1F" w14:textId="77777777" w:rsidR="00224349" w:rsidRDefault="00224349" w:rsidP="00224349">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59C9DE42" w14:textId="77777777" w:rsidR="00224349" w:rsidRDefault="00224349" w:rsidP="00224349">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0607041" w14:textId="77777777" w:rsidR="00224349" w:rsidRDefault="00224349" w:rsidP="00224349">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7EBF4520" w14:textId="77777777" w:rsidR="00224349" w:rsidRDefault="00224349" w:rsidP="00224349">
              <w:pPr>
                <w:pStyle w:val="Bibliography"/>
                <w:ind w:left="720" w:hanging="720"/>
                <w:rPr>
                  <w:noProof/>
                </w:rPr>
              </w:pPr>
              <w:r>
                <w:rPr>
                  <w:noProof/>
                </w:rPr>
                <w:lastRenderedPageBreak/>
                <w:t xml:space="preserve">Wilson, C. (2017). </w:t>
              </w:r>
              <w:r>
                <w:rPr>
                  <w:i/>
                  <w:iCs/>
                  <w:noProof/>
                </w:rPr>
                <w:t>Caring for people with dementia: a shared approach.</w:t>
              </w:r>
              <w:r>
                <w:rPr>
                  <w:noProof/>
                </w:rPr>
                <w:t xml:space="preserve"> Los Angeles, California: SAGE.</w:t>
              </w:r>
            </w:p>
            <w:p w14:paraId="0ACBE2D3" w14:textId="77777777" w:rsidR="00224349" w:rsidRDefault="00224349" w:rsidP="00224349">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4AC9786A" w14:textId="77777777" w:rsidR="00224349" w:rsidRDefault="00224349" w:rsidP="00224349">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50704D4A" w:rsidR="00574CEE" w:rsidRDefault="0066572A" w:rsidP="00574CEE">
              <w:pPr>
                <w:rPr>
                  <w:ins w:id="814" w:author="Bachmeier, Nate" w:date="2021-11-25T13:44:00Z"/>
                </w:rPr>
                <w:pPrChange w:id="815" w:author="Bachmeier, Nate" w:date="2021-11-25T13:44:00Z">
                  <w:pPr>
                    <w:pStyle w:val="Heading1"/>
                  </w:pPr>
                </w:pPrChange>
              </w:pPr>
              <w:r>
                <w:rPr>
                  <w:b/>
                  <w:bCs/>
                  <w:noProof/>
                </w:rPr>
                <w:fldChar w:fldCharType="end"/>
              </w:r>
            </w:p>
          </w:sdtContent>
        </w:sdt>
      </w:sdtContent>
    </w:sdt>
    <w:p w14:paraId="7F51E213" w14:textId="77777777" w:rsidR="00574CEE" w:rsidRDefault="00574CEE" w:rsidP="00574CEE">
      <w:pPr>
        <w:rPr>
          <w:ins w:id="816" w:author="Bachmeier, Nate" w:date="2021-11-25T13:44:00Z"/>
        </w:rPr>
        <w:pPrChange w:id="817" w:author="Bachmeier, Nate" w:date="2021-11-25T13:44:00Z">
          <w:pPr/>
        </w:pPrChange>
      </w:pPr>
      <w:ins w:id="818" w:author="Bachmeier, Nate" w:date="2021-11-25T13:44:00Z">
        <w:r>
          <w:br w:type="page"/>
        </w:r>
      </w:ins>
    </w:p>
    <w:p w14:paraId="2A105A98" w14:textId="77777777" w:rsidR="0066572A" w:rsidDel="00EE2017" w:rsidRDefault="0066572A" w:rsidP="00224349">
      <w:pPr>
        <w:rPr>
          <w:del w:id="819" w:author="Bachmeier, Nate" w:date="2021-11-25T10:25:00Z"/>
        </w:rPr>
      </w:pPr>
    </w:p>
    <w:p w14:paraId="7F55FC1A" w14:textId="18653EC0" w:rsidR="0066572A" w:rsidRPr="00BE1721" w:rsidDel="00EE2017" w:rsidRDefault="0066572A" w:rsidP="0066572A">
      <w:pPr>
        <w:rPr>
          <w:del w:id="820" w:author="Bachmeier, Nate" w:date="2021-11-25T10:25:00Z"/>
        </w:rPr>
      </w:pPr>
    </w:p>
    <w:p w14:paraId="20B5765F" w14:textId="4B34B0A9" w:rsidR="0066572A" w:rsidDel="00EE2017" w:rsidRDefault="0066572A" w:rsidP="0066572A">
      <w:pPr>
        <w:rPr>
          <w:del w:id="821" w:author="Bachmeier, Nate" w:date="2021-11-25T10:25:00Z"/>
        </w:rPr>
      </w:pPr>
      <w:del w:id="822" w:author="Bachmeier, Nate" w:date="2021-11-25T10:25:00Z">
        <w:r w:rsidDel="00EE2017">
          <w:br w:type="page"/>
        </w:r>
      </w:del>
    </w:p>
    <w:p w14:paraId="6C8AD6FA" w14:textId="77777777" w:rsidR="0066572A" w:rsidRDefault="0066572A" w:rsidP="00EE2017">
      <w:pPr>
        <w:pStyle w:val="Heading1"/>
        <w:pPrChange w:id="823" w:author="Bachmeier, Nate" w:date="2021-11-25T10:26:00Z">
          <w:pPr>
            <w:pStyle w:val="Heading1"/>
          </w:pPr>
        </w:pPrChange>
      </w:pPr>
      <w:bookmarkStart w:id="824" w:name="_Toc79709085"/>
      <w:bookmarkStart w:id="825" w:name="_Toc88935806"/>
      <w:r>
        <w:t>Annotated Bibliography</w:t>
      </w:r>
      <w:bookmarkEnd w:id="824"/>
      <w:bookmarkEnd w:id="825"/>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826" w:name="_Toc79709086"/>
      <w:bookmarkStart w:id="827" w:name="_Toc88935807"/>
      <w:r>
        <w:t>Human Activity Recognition</w:t>
      </w:r>
      <w:bookmarkEnd w:id="826"/>
      <w:bookmarkEnd w:id="827"/>
    </w:p>
    <w:p w14:paraId="1523419E" w14:textId="3230E71F" w:rsidR="0066572A" w:rsidRDefault="0066572A" w:rsidP="0066572A">
      <w:r>
        <w:tab/>
        <w:t>Amazon Go enables customers to purchase goods from physical stores without requiring cashiers</w:t>
      </w:r>
      <w:sdt>
        <w:sdtPr>
          <w:id w:val="-524324868"/>
          <w:citation/>
        </w:sdtPr>
        <w:sdtContent>
          <w:r>
            <w:fldChar w:fldCharType="begin"/>
          </w:r>
          <w:r>
            <w:instrText xml:space="preserve"> CITATION Ama21 \l 1033 </w:instrText>
          </w:r>
          <w:r>
            <w:fldChar w:fldCharType="separate"/>
          </w:r>
          <w:r w:rsidR="00224349">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546AF011"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Content>
          <w:r>
            <w:fldChar w:fldCharType="begin"/>
          </w:r>
          <w:r>
            <w:instrText xml:space="preserve"> CITATION Lit12 \l 1033 </w:instrText>
          </w:r>
          <w:r>
            <w:fldChar w:fldCharType="separate"/>
          </w:r>
          <w:r w:rsidR="00224349">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350C6CFD" w:rsidR="0066572A" w:rsidRDefault="0066572A" w:rsidP="0066572A">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As a general rule of thumb, each model </w:t>
      </w:r>
      <w:r>
        <w:lastRenderedPageBreak/>
        <w:t>parameter needs at least ten examples to avoid overfitting</w:t>
      </w:r>
      <w:sdt>
        <w:sdtPr>
          <w:id w:val="719478230"/>
          <w:citation/>
        </w:sdtPr>
        <w:sdtContent>
          <w:r>
            <w:fldChar w:fldCharType="begin"/>
          </w:r>
          <w:r>
            <w:instrText xml:space="preserve"> CITATION Sne15 \l 1033 </w:instrText>
          </w:r>
          <w:r>
            <w:fldChar w:fldCharType="separate"/>
          </w:r>
          <w:r w:rsidR="00224349">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6C2B7739" w14:textId="77777777" w:rsidR="0066572A" w:rsidRDefault="0066572A" w:rsidP="0066572A">
      <w:pPr>
        <w:pStyle w:val="Heading2"/>
      </w:pPr>
      <w:bookmarkStart w:id="828" w:name="_Toc79709087"/>
      <w:bookmarkStart w:id="829" w:name="_Toc88935808"/>
      <w:r>
        <w:t>Integrating IoT Systems</w:t>
      </w:r>
      <w:bookmarkEnd w:id="828"/>
      <w:bookmarkEnd w:id="829"/>
    </w:p>
    <w:p w14:paraId="5A89BAD2" w14:textId="77777777" w:rsidR="0066572A" w:rsidRDefault="0066572A" w:rsidP="0066572A">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application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830" w:name="_Toc79709088"/>
      <w:bookmarkStart w:id="831" w:name="_Toc88935809"/>
      <w:r>
        <w:t>Enhancing Security</w:t>
      </w:r>
      <w:bookmarkEnd w:id="830"/>
      <w:bookmarkEnd w:id="831"/>
    </w:p>
    <w:p w14:paraId="4EAF2D2E" w14:textId="02ACEF79"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sidR="00224349">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Content>
          <w:r>
            <w:fldChar w:fldCharType="begin"/>
          </w:r>
          <w:r>
            <w:instrText xml:space="preserve"> CITATION Mic18 \l 1033 </w:instrText>
          </w:r>
          <w:r>
            <w:fldChar w:fldCharType="separate"/>
          </w:r>
          <w:r w:rsidR="00224349">
            <w:rPr>
              <w:noProof/>
            </w:rPr>
            <w:t xml:space="preserve"> (Mickens, 2018)</w:t>
          </w:r>
          <w:r>
            <w:fldChar w:fldCharType="end"/>
          </w:r>
        </w:sdtContent>
      </w:sdt>
      <w:r>
        <w:t xml:space="preserve">.  This trade creates privacy concerns that can be subtle and can go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propos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832" w:name="_Toc79709089"/>
      <w:bookmarkStart w:id="833" w:name="_Toc88935810"/>
      <w:r>
        <w:t>Healthcare and Cloud</w:t>
      </w:r>
      <w:bookmarkEnd w:id="832"/>
      <w:bookmarkEnd w:id="833"/>
    </w:p>
    <w:p w14:paraId="19217874" w14:textId="189DC162"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similar to </w:t>
      </w:r>
      <w:proofErr w:type="spellStart"/>
      <w:r>
        <w:t>Elloumi</w:t>
      </w:r>
      <w:proofErr w:type="spellEnd"/>
      <w:r>
        <w:t>.  Their solution uses various wearable device sensors, Arduino micro-controllers, and one Raspberry-PI.  In addition, users can check their vitals and other health KPIs (Key Performance Indicators) through a web portal.  Therefore, provisioning small on-premise appliances makes sense and handles scenarios such as failures at the ISP (Internet Service Provider).  In addition, other benefits come from standardizing the control-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7777777"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7777777" w:rsidR="0066572A" w:rsidRDefault="0066572A" w:rsidP="0066572A">
      <w:r>
        <w:lastRenderedPageBreak/>
        <w:tab/>
      </w:r>
      <w:proofErr w:type="spellStart"/>
      <w:r>
        <w:t>Nugroho</w:t>
      </w:r>
      <w:proofErr w:type="spellEnd"/>
      <w:r>
        <w:t xml:space="preserve">,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4" w:author="Ashish Amresh" w:date="2021-11-18T17:43:00Z" w:initials="AA">
    <w:p w14:paraId="21D2D84E" w14:textId="7A5EB7F9" w:rsidR="00D51BCC" w:rsidRDefault="00D51BCC">
      <w:pPr>
        <w:pStyle w:val="CommentText"/>
      </w:pPr>
      <w:r>
        <w:rPr>
          <w:rStyle w:val="CommentReference"/>
        </w:rPr>
        <w:annotationRef/>
      </w:r>
      <w:r>
        <w:t>Seems assertive, may want to say have the potential to</w:t>
      </w:r>
    </w:p>
  </w:comment>
  <w:comment w:id="177" w:author="Ashish Amresh" w:date="2021-11-18T17:44:00Z" w:initials="AA">
    <w:p w14:paraId="1EC4C72A" w14:textId="5E617430" w:rsidR="00D51BCC" w:rsidRDefault="00D51BCC">
      <w:pPr>
        <w:pStyle w:val="CommentText"/>
      </w:pPr>
      <w:r>
        <w:rPr>
          <w:rStyle w:val="CommentReference"/>
        </w:rPr>
        <w:annotationRef/>
      </w:r>
      <w:r>
        <w:t>The citation seems a bit dated given how fast the field is evolving</w:t>
      </w:r>
    </w:p>
  </w:comment>
  <w:comment w:id="178" w:author="Bachmeier, Nate" w:date="2021-11-25T11:17:00Z" w:initials="BN">
    <w:p w14:paraId="5FB6578F" w14:textId="1B342D54" w:rsidR="00D51BCC" w:rsidRDefault="00D51BCC">
      <w:pPr>
        <w:pStyle w:val="CommentText"/>
      </w:pPr>
      <w:r>
        <w:rPr>
          <w:rStyle w:val="CommentReference"/>
        </w:rPr>
        <w:annotationRef/>
      </w:r>
      <w:r>
        <w:t xml:space="preserve">Added study from 7-years later, </w:t>
      </w:r>
    </w:p>
  </w:comment>
  <w:comment w:id="194" w:author="Ashish Amresh" w:date="2021-11-18T17:45:00Z" w:initials="AA">
    <w:p w14:paraId="5BB32BAE" w14:textId="0B1547A6" w:rsidR="00D51BCC" w:rsidRDefault="00D51BCC">
      <w:pPr>
        <w:pStyle w:val="CommentText"/>
      </w:pPr>
      <w:r>
        <w:rPr>
          <w:rStyle w:val="CommentReference"/>
        </w:rPr>
        <w:annotationRef/>
      </w:r>
      <w:r>
        <w:t>Which solutions</w:t>
      </w:r>
    </w:p>
  </w:comment>
  <w:comment w:id="223" w:author="Ashish Amresh" w:date="2021-11-18T17:48:00Z" w:initials="AA">
    <w:p w14:paraId="4A6A6779" w14:textId="155EEA36" w:rsidR="00D51BCC" w:rsidRDefault="00D51BCC">
      <w:pPr>
        <w:pStyle w:val="CommentText"/>
      </w:pPr>
      <w:r>
        <w:rPr>
          <w:rStyle w:val="CommentReference"/>
        </w:rPr>
        <w:annotationRef/>
      </w:r>
      <w:r>
        <w:t>applications that combine CV AI and ML.</w:t>
      </w:r>
    </w:p>
  </w:comment>
  <w:comment w:id="235" w:author="Ashish Amresh" w:date="2021-11-18T17:51:00Z" w:initials="AA">
    <w:p w14:paraId="04978B1F" w14:textId="695A613B" w:rsidR="00D51BCC" w:rsidRDefault="00D51BCC">
      <w:pPr>
        <w:pStyle w:val="CommentText"/>
      </w:pPr>
      <w:r>
        <w:rPr>
          <w:rStyle w:val="CommentReference"/>
        </w:rPr>
        <w:annotationRef/>
      </w:r>
      <w:r>
        <w:t>this seems out of place, typically we avoid providing any solutions in this section</w:t>
      </w:r>
    </w:p>
  </w:comment>
  <w:comment w:id="238" w:author="Ashish Amresh" w:date="2021-11-18T17:51:00Z" w:initials="AA">
    <w:p w14:paraId="4B510187" w14:textId="55093B35" w:rsidR="00D51BCC" w:rsidRDefault="00D51BCC">
      <w:pPr>
        <w:pStyle w:val="CommentText"/>
      </w:pPr>
      <w:r>
        <w:rPr>
          <w:rStyle w:val="CommentReference"/>
        </w:rPr>
        <w:annotationRef/>
      </w:r>
      <w:r>
        <w:t>seems assertive, perhaps change the tone to aims to</w:t>
      </w:r>
    </w:p>
  </w:comment>
  <w:comment w:id="251" w:author="Ashish Amresh" w:date="2021-11-18T17:55:00Z" w:initials="AA">
    <w:p w14:paraId="5E313BE4" w14:textId="0841A02A" w:rsidR="00D51BCC" w:rsidRDefault="00D51BCC">
      <w:pPr>
        <w:pStyle w:val="CommentText"/>
      </w:pPr>
      <w:r>
        <w:rPr>
          <w:rStyle w:val="CommentReference"/>
        </w:rPr>
        <w:annotationRef/>
      </w:r>
      <w:r>
        <w:t>seems out of place</w:t>
      </w:r>
    </w:p>
  </w:comment>
  <w:comment w:id="264" w:author="Ashish Amresh" w:date="2021-11-18T17:56:00Z" w:initials="AA">
    <w:p w14:paraId="7DB16801" w14:textId="4D6A8A8B" w:rsidR="00D51BCC" w:rsidRDefault="00D51BCC">
      <w:pPr>
        <w:pStyle w:val="CommentText"/>
      </w:pPr>
      <w:r>
        <w:rPr>
          <w:rStyle w:val="CommentReference"/>
        </w:rPr>
        <w:annotationRef/>
      </w:r>
      <w:r>
        <w:t>What mechanisms are best suited for extracting the subject’s intent when dealing with noisy video stream data?</w:t>
      </w:r>
    </w:p>
  </w:comment>
  <w:comment w:id="277" w:author="Ashish Amresh" w:date="2021-11-18T17:57:00Z" w:initials="AA">
    <w:p w14:paraId="0B51DD27" w14:textId="6F389741" w:rsidR="00D51BCC" w:rsidRDefault="00D51BCC">
      <w:pPr>
        <w:pStyle w:val="CommentText"/>
      </w:pPr>
      <w:r>
        <w:rPr>
          <w:rStyle w:val="CommentReference"/>
        </w:rPr>
        <w:annotationRef/>
      </w:r>
      <w:r>
        <w:t>What affordances do Cyber-Physical Systems allow for acting on the extracted intents from R1?</w:t>
      </w:r>
    </w:p>
  </w:comment>
  <w:comment w:id="289" w:author="Ashish Amresh" w:date="2021-11-18T17:58:00Z" w:initials="AA">
    <w:p w14:paraId="690F7B71" w14:textId="37EF6B0F" w:rsidR="00D51BCC" w:rsidRDefault="00D51BCC">
      <w:pPr>
        <w:pStyle w:val="CommentText"/>
      </w:pPr>
      <w:r>
        <w:rPr>
          <w:rStyle w:val="CommentReference"/>
        </w:rPr>
        <w:annotationRef/>
      </w:r>
      <w:proofErr w:type="spellStart"/>
      <w:r>
        <w:t>Theser</w:t>
      </w:r>
      <w:proofErr w:type="spellEnd"/>
      <w:r>
        <w:t xml:space="preserve"> two seem a bit vague, you have a lot going on with the first two and there can many sub questions from the first two. </w:t>
      </w:r>
      <w:proofErr w:type="gramStart"/>
      <w:r>
        <w:t>So</w:t>
      </w:r>
      <w:proofErr w:type="gramEnd"/>
      <w:r>
        <w:t xml:space="preserve"> it may be okay to just stop with those two questions</w:t>
      </w:r>
    </w:p>
  </w:comment>
  <w:comment w:id="290" w:author="Bachmeier, Nate" w:date="2021-11-25T10:09:00Z" w:initials="BN">
    <w:p w14:paraId="6D424332" w14:textId="53FF0A6A" w:rsidR="00D51BCC" w:rsidRDefault="00D51BCC">
      <w:pPr>
        <w:pStyle w:val="CommentText"/>
      </w:pPr>
      <w:r>
        <w:rPr>
          <w:rStyle w:val="CommentReference"/>
        </w:rPr>
        <w:annotationRef/>
      </w:r>
      <w:r>
        <w:t xml:space="preserve">Declared the two questions as important but out of scope </w:t>
      </w:r>
    </w:p>
  </w:comment>
  <w:comment w:id="313" w:author="Ashish Amresh" w:date="2021-11-18T18:00:00Z" w:initials="AA">
    <w:p w14:paraId="76EAF763" w14:textId="0E499724" w:rsidR="00D51BCC" w:rsidRDefault="00D51BCC">
      <w:pPr>
        <w:pStyle w:val="CommentText"/>
      </w:pPr>
      <w:r>
        <w:rPr>
          <w:rStyle w:val="CommentReference"/>
        </w:rPr>
        <w:annotationRef/>
      </w:r>
      <w:proofErr w:type="gramStart"/>
      <w:r>
        <w:t>Typically</w:t>
      </w:r>
      <w:proofErr w:type="gramEnd"/>
      <w:r>
        <w:t xml:space="preserve"> this paragraph should answer the outcomes that you expect with your research questions. For </w:t>
      </w:r>
      <w:proofErr w:type="gramStart"/>
      <w:r>
        <w:t>example</w:t>
      </w:r>
      <w:proofErr w:type="gramEnd"/>
      <w:r>
        <w:t xml:space="preserve"> it is expected that CPS systems would be an effective and intuitive method for acting on participant’s intents and provide real time guidance for elderly care.</w:t>
      </w:r>
    </w:p>
  </w:comment>
  <w:comment w:id="314" w:author="Bachmeier, Nate" w:date="2021-11-25T10:18:00Z" w:initials="BN">
    <w:p w14:paraId="66BF5E05" w14:textId="53E8C750" w:rsidR="00D51BCC" w:rsidRDefault="00D51BCC">
      <w:pPr>
        <w:pStyle w:val="CommentText"/>
      </w:pPr>
      <w:r>
        <w:rPr>
          <w:rStyle w:val="CommentReference"/>
        </w:rPr>
        <w:annotationRef/>
      </w:r>
      <w:r>
        <w:t>Rewritten</w:t>
      </w:r>
    </w:p>
  </w:comment>
  <w:comment w:id="455" w:author="Ashish Amresh" w:date="2021-11-18T18:04:00Z" w:initials="AA">
    <w:p w14:paraId="3837F74D" w14:textId="7CE85712" w:rsidR="00D51BCC" w:rsidRDefault="00D51BCC">
      <w:pPr>
        <w:pStyle w:val="CommentText"/>
      </w:pPr>
      <w:r>
        <w:rPr>
          <w:rStyle w:val="CommentReference"/>
        </w:rPr>
        <w:annotationRef/>
      </w:r>
      <w:r>
        <w:t>Aims to have a stronger</w:t>
      </w:r>
    </w:p>
  </w:comment>
  <w:comment w:id="522" w:author="Ashish Amresh" w:date="2021-11-18T18:05:00Z" w:initials="AA">
    <w:p w14:paraId="7861365C" w14:textId="1E1E083C" w:rsidR="00D51BCC" w:rsidRDefault="00D51BCC">
      <w:pPr>
        <w:pStyle w:val="CommentText"/>
      </w:pPr>
      <w:r>
        <w:rPr>
          <w:rStyle w:val="CommentReference"/>
        </w:rPr>
        <w:annotationRef/>
      </w:r>
      <w:r>
        <w:t>It might be a good idea to describe a sample experimental setup and explain what the data extraction would look like</w:t>
      </w:r>
    </w:p>
  </w:comment>
  <w:comment w:id="523" w:author="Bachmeier, Nate" w:date="2021-11-25T13:00:00Z" w:initials="BN">
    <w:p w14:paraId="712D9689" w14:textId="7FF4F559" w:rsidR="00D51BCC" w:rsidRDefault="00D51BCC">
      <w:pPr>
        <w:pStyle w:val="CommentText"/>
      </w:pPr>
      <w:r>
        <w:rPr>
          <w:rStyle w:val="CommentReference"/>
        </w:rPr>
        <w:annotationRef/>
      </w:r>
      <w:r>
        <w:t xml:space="preserve">Added as previous paragraph </w:t>
      </w:r>
    </w:p>
  </w:comment>
  <w:comment w:id="606" w:author="Ashish Amresh" w:date="2021-11-18T18:06:00Z" w:initials="AA">
    <w:p w14:paraId="012EA75D" w14:textId="1C0D243E" w:rsidR="00D51BCC" w:rsidRDefault="00D51BCC">
      <w:pPr>
        <w:pStyle w:val="CommentText"/>
      </w:pPr>
      <w:r>
        <w:rPr>
          <w:rStyle w:val="CommentReference"/>
        </w:rPr>
        <w:annotationRef/>
      </w:r>
      <w:r>
        <w:t xml:space="preserve">There is no </w:t>
      </w:r>
      <w:proofErr w:type="gramStart"/>
      <w:r>
        <w:t>team..</w:t>
      </w:r>
      <w:proofErr w:type="gramEnd"/>
      <w:r>
        <w:t xml:space="preserve"> just you</w:t>
      </w:r>
    </w:p>
  </w:comment>
  <w:comment w:id="624" w:author="Ashish Amresh" w:date="2021-11-18T18:06:00Z" w:initials="AA">
    <w:p w14:paraId="3F341453" w14:textId="2E3C1E8C" w:rsidR="00D51BCC" w:rsidRDefault="00D51BCC">
      <w:pPr>
        <w:pStyle w:val="CommentText"/>
      </w:pPr>
      <w:r>
        <w:rPr>
          <w:rStyle w:val="CommentReference"/>
        </w:rPr>
        <w:annotationRef/>
      </w:r>
      <w:r>
        <w:t>Seems out of place for a dissertation, you may want to re work some of these elements throughout the proposal</w:t>
      </w:r>
    </w:p>
  </w:comment>
  <w:comment w:id="625" w:author="Bachmeier, Nate" w:date="2021-11-25T10:22:00Z" w:initials="BN">
    <w:p w14:paraId="775D8C55" w14:textId="092CD7F3" w:rsidR="00D51BCC" w:rsidRDefault="00D51BCC">
      <w:pPr>
        <w:pStyle w:val="CommentText"/>
      </w:pPr>
      <w:r>
        <w:rPr>
          <w:rStyle w:val="CommentReference"/>
        </w:rPr>
        <w:annotationRef/>
      </w:r>
      <w:r>
        <w:t>Agreed joys of stitching four papers together as the framework.</w:t>
      </w:r>
    </w:p>
  </w:comment>
  <w:comment w:id="661" w:author="Ashish Amresh" w:date="2021-11-18T18:08:00Z" w:initials="AA">
    <w:p w14:paraId="536CAF75" w14:textId="24FB180B" w:rsidR="00D51BCC" w:rsidRDefault="00D51BCC">
      <w:pPr>
        <w:pStyle w:val="CommentText"/>
      </w:pPr>
      <w:r>
        <w:rPr>
          <w:rStyle w:val="CommentReference"/>
        </w:rPr>
        <w:annotationRef/>
      </w:r>
      <w:r>
        <w:t xml:space="preserve">This was hard to </w:t>
      </w:r>
      <w:proofErr w:type="gramStart"/>
      <w:r>
        <w:t>read,</w:t>
      </w:r>
      <w:proofErr w:type="gramEnd"/>
      <w:r>
        <w:t xml:space="preserve"> many lines have been struck</w:t>
      </w:r>
    </w:p>
  </w:comment>
  <w:comment w:id="761" w:author="Ashish Amresh" w:date="2021-11-18T18:09:00Z" w:initials="AA">
    <w:p w14:paraId="4FD61E5C" w14:textId="3CA5A263" w:rsidR="00D51BCC" w:rsidRDefault="00D51BCC">
      <w:pPr>
        <w:pStyle w:val="CommentText"/>
      </w:pPr>
      <w:r>
        <w:rPr>
          <w:rStyle w:val="CommentReference"/>
        </w:rPr>
        <w:annotationRef/>
      </w:r>
      <w:r>
        <w:t xml:space="preserve">You cannot expect to have this assistance, as you are </w:t>
      </w:r>
      <w:proofErr w:type="spellStart"/>
      <w:r>
        <w:t>independtly</w:t>
      </w:r>
      <w:proofErr w:type="spellEnd"/>
      <w:r>
        <w:t xml:space="preserve"> doing all th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D2D84E" w15:done="0"/>
  <w15:commentEx w15:paraId="1EC4C72A" w15:done="0"/>
  <w15:commentEx w15:paraId="5FB6578F" w15:paraIdParent="1EC4C72A" w15:done="0"/>
  <w15:commentEx w15:paraId="5BB32BAE" w15:done="0"/>
  <w15:commentEx w15:paraId="4A6A6779" w15:done="0"/>
  <w15:commentEx w15:paraId="04978B1F" w15:done="0"/>
  <w15:commentEx w15:paraId="4B510187" w15:done="1"/>
  <w15:commentEx w15:paraId="5E313BE4" w15:done="0"/>
  <w15:commentEx w15:paraId="7DB16801" w15:done="1"/>
  <w15:commentEx w15:paraId="0B51DD27" w15:done="0"/>
  <w15:commentEx w15:paraId="690F7B71" w15:done="0"/>
  <w15:commentEx w15:paraId="6D424332" w15:paraIdParent="690F7B71" w15:done="0"/>
  <w15:commentEx w15:paraId="76EAF763" w15:done="0"/>
  <w15:commentEx w15:paraId="66BF5E05" w15:paraIdParent="76EAF763" w15:done="0"/>
  <w15:commentEx w15:paraId="3837F74D" w15:done="1"/>
  <w15:commentEx w15:paraId="7861365C" w15:done="0"/>
  <w15:commentEx w15:paraId="712D9689" w15:paraIdParent="7861365C" w15:done="0"/>
  <w15:commentEx w15:paraId="012EA75D" w15:done="1"/>
  <w15:commentEx w15:paraId="3F341453" w15:done="0"/>
  <w15:commentEx w15:paraId="775D8C55" w15:paraIdParent="3F341453" w15:done="0"/>
  <w15:commentEx w15:paraId="536CAF75" w15:done="0"/>
  <w15:commentEx w15:paraId="4FD61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0F29" w16cex:dateUtc="2021-11-18T23:43:00Z"/>
  <w16cex:commentExtensible w16cex:durableId="25410F3C" w16cex:dateUtc="2021-11-18T23:43:00Z"/>
  <w16cex:commentExtensible w16cex:durableId="25410F66" w16cex:dateUtc="2021-11-18T23:44:00Z"/>
  <w16cex:commentExtensible w16cex:durableId="25410F9D" w16cex:dateUtc="2021-11-18T23:45:00Z"/>
  <w16cex:commentExtensible w16cex:durableId="25411079" w16cex:dateUtc="2021-11-18T23:48:00Z"/>
  <w16cex:commentExtensible w16cex:durableId="25411106" w16cex:dateUtc="2021-11-18T23:51:00Z"/>
  <w16cex:commentExtensible w16cex:durableId="2541113D" w16cex:dateUtc="2021-11-18T23:51:00Z"/>
  <w16cex:commentExtensible w16cex:durableId="254111F6" w16cex:dateUtc="2021-11-18T23:55:00Z"/>
  <w16cex:commentExtensible w16cex:durableId="25411234" w16cex:dateUtc="2021-11-18T23:56:00Z"/>
  <w16cex:commentExtensible w16cex:durableId="25411277" w16cex:dateUtc="2021-11-18T23:57:00Z"/>
  <w16cex:commentExtensible w16cex:durableId="254112CB" w16cex:dateUtc="2021-11-18T23:58:00Z"/>
  <w16cex:commentExtensible w16cex:durableId="25411324" w16cex:dateUtc="2021-11-19T00:00:00Z"/>
  <w16cex:commentExtensible w16cex:durableId="2541141F" w16cex:dateUtc="2021-11-19T00:04:00Z"/>
  <w16cex:commentExtensible w16cex:durableId="25411450" w16cex:dateUtc="2021-11-19T00:05:00Z"/>
  <w16cex:commentExtensible w16cex:durableId="25411495" w16cex:dateUtc="2021-11-19T00:06:00Z"/>
  <w16cex:commentExtensible w16cex:durableId="254114BF" w16cex:dateUtc="2021-11-19T00:06:00Z"/>
  <w16cex:commentExtensible w16cex:durableId="25411500" w16cex:dateUtc="2021-11-19T00:08:00Z"/>
  <w16cex:commentExtensible w16cex:durableId="25411546" w16cex:dateUtc="2021-11-19T0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D2D84E" w16cid:durableId="25410F3C"/>
  <w16cid:commentId w16cid:paraId="1EC4C72A" w16cid:durableId="25410F66"/>
  <w16cid:commentId w16cid:paraId="5FB6578F" w16cid:durableId="2549EF34"/>
  <w16cid:commentId w16cid:paraId="5BB32BAE" w16cid:durableId="25410F9D"/>
  <w16cid:commentId w16cid:paraId="4A6A6779" w16cid:durableId="25411079"/>
  <w16cid:commentId w16cid:paraId="04978B1F" w16cid:durableId="25411106"/>
  <w16cid:commentId w16cid:paraId="4B510187" w16cid:durableId="2541113D"/>
  <w16cid:commentId w16cid:paraId="5E313BE4" w16cid:durableId="254111F6"/>
  <w16cid:commentId w16cid:paraId="7DB16801" w16cid:durableId="25411234"/>
  <w16cid:commentId w16cid:paraId="0B51DD27" w16cid:durableId="25411277"/>
  <w16cid:commentId w16cid:paraId="690F7B71" w16cid:durableId="254112CB"/>
  <w16cid:commentId w16cid:paraId="6D424332" w16cid:durableId="2549DF53"/>
  <w16cid:commentId w16cid:paraId="76EAF763" w16cid:durableId="25411324"/>
  <w16cid:commentId w16cid:paraId="66BF5E05" w16cid:durableId="2549E164"/>
  <w16cid:commentId w16cid:paraId="3837F74D" w16cid:durableId="2541141F"/>
  <w16cid:commentId w16cid:paraId="7861365C" w16cid:durableId="25411450"/>
  <w16cid:commentId w16cid:paraId="712D9689" w16cid:durableId="254A077E"/>
  <w16cid:commentId w16cid:paraId="012EA75D" w16cid:durableId="25411495"/>
  <w16cid:commentId w16cid:paraId="3F341453" w16cid:durableId="254114BF"/>
  <w16cid:commentId w16cid:paraId="775D8C55" w16cid:durableId="2549E25E"/>
  <w16cid:commentId w16cid:paraId="536CAF75" w16cid:durableId="25411500"/>
  <w16cid:commentId w16cid:paraId="4FD61E5C" w16cid:durableId="254115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1E99C3" w14:textId="77777777" w:rsidR="00C4032D" w:rsidRDefault="00C4032D" w:rsidP="0082223F">
      <w:pPr>
        <w:spacing w:line="240" w:lineRule="auto"/>
      </w:pPr>
      <w:r>
        <w:separator/>
      </w:r>
    </w:p>
  </w:endnote>
  <w:endnote w:type="continuationSeparator" w:id="0">
    <w:p w14:paraId="2DA137B7" w14:textId="77777777" w:rsidR="00C4032D" w:rsidRDefault="00C4032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20F88" w14:textId="77777777" w:rsidR="00D51BCC" w:rsidRDefault="00D51B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53037" w14:textId="77777777" w:rsidR="00D51BCC" w:rsidRDefault="00D51B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ABC4F" w14:textId="77777777" w:rsidR="00D51BCC" w:rsidRDefault="00D51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9E3379" w14:textId="77777777" w:rsidR="00C4032D" w:rsidRDefault="00C4032D" w:rsidP="0082223F">
      <w:pPr>
        <w:spacing w:line="240" w:lineRule="auto"/>
      </w:pPr>
      <w:r>
        <w:separator/>
      </w:r>
    </w:p>
  </w:footnote>
  <w:footnote w:type="continuationSeparator" w:id="0">
    <w:p w14:paraId="246FCFA1" w14:textId="77777777" w:rsidR="00C4032D" w:rsidRDefault="00C4032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E2D2D" w14:textId="77777777" w:rsidR="00D51BCC" w:rsidRDefault="00D51B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3DB" w14:textId="079BDD13" w:rsidR="00D51BCC" w:rsidRDefault="00D51BCC" w:rsidP="00877007">
    <w:pPr>
      <w:pStyle w:val="Header"/>
    </w:pPr>
    <w:r>
      <w:t>CMP</w:t>
    </w:r>
    <w:r w:rsidRPr="00877007">
      <w:t>-</w:t>
    </w:r>
    <w:r>
      <w:t>9107</w:t>
    </w:r>
    <w:r w:rsidRPr="00877007">
      <w:t xml:space="preserve">: </w:t>
    </w:r>
    <w:r>
      <w:t>Pre-C</w:t>
    </w:r>
    <w:r w:rsidRPr="000F602C">
      <w:t>andidacy</w:t>
    </w:r>
    <w:r>
      <w:t xml:space="preserve"> Prospectus for Computer Science</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D51BCC" w:rsidRPr="00877007" w:rsidRDefault="00D51BCC"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6B645" w14:textId="77777777" w:rsidR="00D51BCC" w:rsidRDefault="00D51B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chmeier, Nate">
    <w15:presenceInfo w15:providerId="AD" w15:userId="S-1-5-21-1407069837-2091007605-538272213-37662606"/>
  </w15:person>
  <w15:person w15:author="Ashish Amresh">
    <w15:presenceInfo w15:providerId="AD" w15:userId="S::ash786@asurite.asu.edu::5953a6ed-4616-456c-8333-008754201f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067DE8"/>
    <w:rsid w:val="00076E6E"/>
    <w:rsid w:val="000A7832"/>
    <w:rsid w:val="000D52C9"/>
    <w:rsid w:val="000F602C"/>
    <w:rsid w:val="00103C56"/>
    <w:rsid w:val="00104110"/>
    <w:rsid w:val="00134038"/>
    <w:rsid w:val="00134361"/>
    <w:rsid w:val="00170908"/>
    <w:rsid w:val="00183597"/>
    <w:rsid w:val="001B27C4"/>
    <w:rsid w:val="001B7D7C"/>
    <w:rsid w:val="001D585E"/>
    <w:rsid w:val="00224349"/>
    <w:rsid w:val="0022753C"/>
    <w:rsid w:val="002516A9"/>
    <w:rsid w:val="00255AAA"/>
    <w:rsid w:val="00265C18"/>
    <w:rsid w:val="002806B7"/>
    <w:rsid w:val="00282882"/>
    <w:rsid w:val="002C58A3"/>
    <w:rsid w:val="002F2B18"/>
    <w:rsid w:val="002F2E59"/>
    <w:rsid w:val="0030294F"/>
    <w:rsid w:val="00305651"/>
    <w:rsid w:val="00314587"/>
    <w:rsid w:val="00331789"/>
    <w:rsid w:val="00357377"/>
    <w:rsid w:val="0037429F"/>
    <w:rsid w:val="00376EB5"/>
    <w:rsid w:val="00393E64"/>
    <w:rsid w:val="003B3501"/>
    <w:rsid w:val="003F4714"/>
    <w:rsid w:val="00401D65"/>
    <w:rsid w:val="00410C69"/>
    <w:rsid w:val="0042065B"/>
    <w:rsid w:val="004223E8"/>
    <w:rsid w:val="00424108"/>
    <w:rsid w:val="004327D8"/>
    <w:rsid w:val="004A010D"/>
    <w:rsid w:val="004A784B"/>
    <w:rsid w:val="004F05E2"/>
    <w:rsid w:val="004F3F86"/>
    <w:rsid w:val="0052427A"/>
    <w:rsid w:val="00547EA6"/>
    <w:rsid w:val="0056461E"/>
    <w:rsid w:val="00574CEE"/>
    <w:rsid w:val="005870BE"/>
    <w:rsid w:val="005A04C7"/>
    <w:rsid w:val="005B7079"/>
    <w:rsid w:val="005C39BA"/>
    <w:rsid w:val="005E0CFD"/>
    <w:rsid w:val="00617C55"/>
    <w:rsid w:val="00637423"/>
    <w:rsid w:val="00661EDC"/>
    <w:rsid w:val="0066572A"/>
    <w:rsid w:val="00672831"/>
    <w:rsid w:val="006D793E"/>
    <w:rsid w:val="0073677D"/>
    <w:rsid w:val="00775A78"/>
    <w:rsid w:val="007934FE"/>
    <w:rsid w:val="0079423F"/>
    <w:rsid w:val="007A6EE8"/>
    <w:rsid w:val="007A70F0"/>
    <w:rsid w:val="007B09CC"/>
    <w:rsid w:val="007B7908"/>
    <w:rsid w:val="0082223F"/>
    <w:rsid w:val="00846C28"/>
    <w:rsid w:val="00877007"/>
    <w:rsid w:val="008A40CF"/>
    <w:rsid w:val="008B5129"/>
    <w:rsid w:val="008D0E1C"/>
    <w:rsid w:val="008D5E74"/>
    <w:rsid w:val="008E0AAD"/>
    <w:rsid w:val="0090552F"/>
    <w:rsid w:val="00922710"/>
    <w:rsid w:val="009466BD"/>
    <w:rsid w:val="0097235C"/>
    <w:rsid w:val="00977B7C"/>
    <w:rsid w:val="009832D9"/>
    <w:rsid w:val="00993D2D"/>
    <w:rsid w:val="009A38CB"/>
    <w:rsid w:val="009A757D"/>
    <w:rsid w:val="009C1692"/>
    <w:rsid w:val="009C1886"/>
    <w:rsid w:val="009E1F64"/>
    <w:rsid w:val="009E5E32"/>
    <w:rsid w:val="00A3759C"/>
    <w:rsid w:val="00A423F8"/>
    <w:rsid w:val="00A77089"/>
    <w:rsid w:val="00AA7B38"/>
    <w:rsid w:val="00AB6CF7"/>
    <w:rsid w:val="00AE1EE7"/>
    <w:rsid w:val="00B04FCE"/>
    <w:rsid w:val="00B13ADF"/>
    <w:rsid w:val="00B21D4D"/>
    <w:rsid w:val="00B4075B"/>
    <w:rsid w:val="00B42098"/>
    <w:rsid w:val="00B436A0"/>
    <w:rsid w:val="00B53E14"/>
    <w:rsid w:val="00B74807"/>
    <w:rsid w:val="00B83595"/>
    <w:rsid w:val="00BA1F46"/>
    <w:rsid w:val="00BC56FE"/>
    <w:rsid w:val="00C04B10"/>
    <w:rsid w:val="00C4032D"/>
    <w:rsid w:val="00C54DC8"/>
    <w:rsid w:val="00C5577D"/>
    <w:rsid w:val="00C73692"/>
    <w:rsid w:val="00C76088"/>
    <w:rsid w:val="00C8289F"/>
    <w:rsid w:val="00C93BB7"/>
    <w:rsid w:val="00CB25E9"/>
    <w:rsid w:val="00CD3B98"/>
    <w:rsid w:val="00D0165E"/>
    <w:rsid w:val="00D177F9"/>
    <w:rsid w:val="00D27769"/>
    <w:rsid w:val="00D51BCC"/>
    <w:rsid w:val="00D70A46"/>
    <w:rsid w:val="00D75C7B"/>
    <w:rsid w:val="00D85C7B"/>
    <w:rsid w:val="00D93B96"/>
    <w:rsid w:val="00DC10B4"/>
    <w:rsid w:val="00DC3AC5"/>
    <w:rsid w:val="00DE2224"/>
    <w:rsid w:val="00E234E9"/>
    <w:rsid w:val="00EC1E3E"/>
    <w:rsid w:val="00EC30E9"/>
    <w:rsid w:val="00ED3713"/>
    <w:rsid w:val="00EE113D"/>
    <w:rsid w:val="00EE2017"/>
    <w:rsid w:val="00F37AC8"/>
    <w:rsid w:val="00F66EBB"/>
    <w:rsid w:val="00FD7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9466BD"/>
    <w:pPr>
      <w:spacing w:after="100"/>
    </w:p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 w:type="paragraph" w:styleId="BalloonText">
    <w:name w:val="Balloon Text"/>
    <w:basedOn w:val="Normal"/>
    <w:link w:val="BalloonTextChar"/>
    <w:uiPriority w:val="99"/>
    <w:semiHidden/>
    <w:unhideWhenUsed/>
    <w:rsid w:val="003317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004392">
      <w:bodyDiv w:val="1"/>
      <w:marLeft w:val="0"/>
      <w:marRight w:val="0"/>
      <w:marTop w:val="0"/>
      <w:marBottom w:val="0"/>
      <w:divBdr>
        <w:top w:val="none" w:sz="0" w:space="0" w:color="auto"/>
        <w:left w:val="none" w:sz="0" w:space="0" w:color="auto"/>
        <w:bottom w:val="none" w:sz="0" w:space="0" w:color="auto"/>
        <w:right w:val="none" w:sz="0" w:space="0" w:color="auto"/>
      </w:divBdr>
    </w:div>
    <w:div w:id="186915152">
      <w:bodyDiv w:val="1"/>
      <w:marLeft w:val="0"/>
      <w:marRight w:val="0"/>
      <w:marTop w:val="0"/>
      <w:marBottom w:val="0"/>
      <w:divBdr>
        <w:top w:val="none" w:sz="0" w:space="0" w:color="auto"/>
        <w:left w:val="none" w:sz="0" w:space="0" w:color="auto"/>
        <w:bottom w:val="none" w:sz="0" w:space="0" w:color="auto"/>
        <w:right w:val="none" w:sz="0" w:space="0" w:color="auto"/>
      </w:divBdr>
    </w:div>
    <w:div w:id="253130773">
      <w:bodyDiv w:val="1"/>
      <w:marLeft w:val="0"/>
      <w:marRight w:val="0"/>
      <w:marTop w:val="0"/>
      <w:marBottom w:val="0"/>
      <w:divBdr>
        <w:top w:val="none" w:sz="0" w:space="0" w:color="auto"/>
        <w:left w:val="none" w:sz="0" w:space="0" w:color="auto"/>
        <w:bottom w:val="none" w:sz="0" w:space="0" w:color="auto"/>
        <w:right w:val="none" w:sz="0" w:space="0" w:color="auto"/>
      </w:divBdr>
    </w:div>
    <w:div w:id="260452762">
      <w:bodyDiv w:val="1"/>
      <w:marLeft w:val="0"/>
      <w:marRight w:val="0"/>
      <w:marTop w:val="0"/>
      <w:marBottom w:val="0"/>
      <w:divBdr>
        <w:top w:val="none" w:sz="0" w:space="0" w:color="auto"/>
        <w:left w:val="none" w:sz="0" w:space="0" w:color="auto"/>
        <w:bottom w:val="none" w:sz="0" w:space="0" w:color="auto"/>
        <w:right w:val="none" w:sz="0" w:space="0" w:color="auto"/>
      </w:divBdr>
    </w:div>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03913954">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09700363">
      <w:bodyDiv w:val="1"/>
      <w:marLeft w:val="0"/>
      <w:marRight w:val="0"/>
      <w:marTop w:val="0"/>
      <w:marBottom w:val="0"/>
      <w:divBdr>
        <w:top w:val="none" w:sz="0" w:space="0" w:color="auto"/>
        <w:left w:val="none" w:sz="0" w:space="0" w:color="auto"/>
        <w:bottom w:val="none" w:sz="0" w:space="0" w:color="auto"/>
        <w:right w:val="none" w:sz="0" w:space="0" w:color="auto"/>
      </w:divBdr>
    </w:div>
    <w:div w:id="649558037">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827282912">
      <w:bodyDiv w:val="1"/>
      <w:marLeft w:val="0"/>
      <w:marRight w:val="0"/>
      <w:marTop w:val="0"/>
      <w:marBottom w:val="0"/>
      <w:divBdr>
        <w:top w:val="none" w:sz="0" w:space="0" w:color="auto"/>
        <w:left w:val="none" w:sz="0" w:space="0" w:color="auto"/>
        <w:bottom w:val="none" w:sz="0" w:space="0" w:color="auto"/>
        <w:right w:val="none" w:sz="0" w:space="0" w:color="auto"/>
      </w:divBdr>
    </w:div>
    <w:div w:id="832842158">
      <w:bodyDiv w:val="1"/>
      <w:marLeft w:val="0"/>
      <w:marRight w:val="0"/>
      <w:marTop w:val="0"/>
      <w:marBottom w:val="0"/>
      <w:divBdr>
        <w:top w:val="none" w:sz="0" w:space="0" w:color="auto"/>
        <w:left w:val="none" w:sz="0" w:space="0" w:color="auto"/>
        <w:bottom w:val="none" w:sz="0" w:space="0" w:color="auto"/>
        <w:right w:val="none" w:sz="0" w:space="0" w:color="auto"/>
      </w:divBdr>
    </w:div>
    <w:div w:id="979649038">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162619286">
      <w:bodyDiv w:val="1"/>
      <w:marLeft w:val="0"/>
      <w:marRight w:val="0"/>
      <w:marTop w:val="0"/>
      <w:marBottom w:val="0"/>
      <w:divBdr>
        <w:top w:val="none" w:sz="0" w:space="0" w:color="auto"/>
        <w:left w:val="none" w:sz="0" w:space="0" w:color="auto"/>
        <w:bottom w:val="none" w:sz="0" w:space="0" w:color="auto"/>
        <w:right w:val="none" w:sz="0" w:space="0" w:color="auto"/>
      </w:divBdr>
    </w:div>
    <w:div w:id="1162745689">
      <w:bodyDiv w:val="1"/>
      <w:marLeft w:val="0"/>
      <w:marRight w:val="0"/>
      <w:marTop w:val="0"/>
      <w:marBottom w:val="0"/>
      <w:divBdr>
        <w:top w:val="none" w:sz="0" w:space="0" w:color="auto"/>
        <w:left w:val="none" w:sz="0" w:space="0" w:color="auto"/>
        <w:bottom w:val="none" w:sz="0" w:space="0" w:color="auto"/>
        <w:right w:val="none" w:sz="0" w:space="0" w:color="auto"/>
      </w:divBdr>
    </w:div>
    <w:div w:id="1228297408">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348143328">
      <w:bodyDiv w:val="1"/>
      <w:marLeft w:val="0"/>
      <w:marRight w:val="0"/>
      <w:marTop w:val="0"/>
      <w:marBottom w:val="0"/>
      <w:divBdr>
        <w:top w:val="none" w:sz="0" w:space="0" w:color="auto"/>
        <w:left w:val="none" w:sz="0" w:space="0" w:color="auto"/>
        <w:bottom w:val="none" w:sz="0" w:space="0" w:color="auto"/>
        <w:right w:val="none" w:sz="0" w:space="0" w:color="auto"/>
      </w:divBdr>
    </w:div>
    <w:div w:id="1401560338">
      <w:bodyDiv w:val="1"/>
      <w:marLeft w:val="0"/>
      <w:marRight w:val="0"/>
      <w:marTop w:val="0"/>
      <w:marBottom w:val="0"/>
      <w:divBdr>
        <w:top w:val="none" w:sz="0" w:space="0" w:color="auto"/>
        <w:left w:val="none" w:sz="0" w:space="0" w:color="auto"/>
        <w:bottom w:val="none" w:sz="0" w:space="0" w:color="auto"/>
        <w:right w:val="none" w:sz="0" w:space="0" w:color="auto"/>
      </w:divBdr>
    </w:div>
    <w:div w:id="1431967126">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1941990564">
      <w:bodyDiv w:val="1"/>
      <w:marLeft w:val="0"/>
      <w:marRight w:val="0"/>
      <w:marTop w:val="0"/>
      <w:marBottom w:val="0"/>
      <w:divBdr>
        <w:top w:val="none" w:sz="0" w:space="0" w:color="auto"/>
        <w:left w:val="none" w:sz="0" w:space="0" w:color="auto"/>
        <w:bottom w:val="none" w:sz="0" w:space="0" w:color="auto"/>
        <w:right w:val="none" w:sz="0" w:space="0" w:color="auto"/>
      </w:divBdr>
    </w:div>
    <w:div w:id="2002351620">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1</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2</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13</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4</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20</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1</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22</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3</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4</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5</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6</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3</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4</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5</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6</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7</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8</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5</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6</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7</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8</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9</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7</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9</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b:RefOrder>
  </b:Source>
  <b:Source>
    <b:Tag>Ado21</b:Tag>
    <b:SourceType>InternetSite</b:SourceType>
    <b:Guid>{AF3B5359-9EAF-43E4-802D-E41BFFA3E2A1}</b:Guid>
    <b:Title>Mixamo</b:Title>
    <b:Year>2021</b:Year>
    <b:Author>
      <b:Author>
        <b:Corporate>Adobe</b:Corporate>
      </b:Author>
    </b:Author>
    <b:InternetSiteTitle>Animate 3D characters for games, film, and more</b:InternetSiteTitle>
    <b:URL>https://www.mixamo.com/</b:URL>
    <b:RefOrder>29</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10</b:RefOrder>
  </b:Source>
</b:Sources>
</file>

<file path=customXml/itemProps1.xml><?xml version="1.0" encoding="utf-8"?>
<ds:datastoreItem xmlns:ds="http://schemas.openxmlformats.org/officeDocument/2006/customXml" ds:itemID="{BEC096EF-684D-43D4-8CBE-A24F28F20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39</TotalTime>
  <Pages>26</Pages>
  <Words>7524</Words>
  <Characters>42891</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40</cp:revision>
  <dcterms:created xsi:type="dcterms:W3CDTF">2021-11-19T00:12:00Z</dcterms:created>
  <dcterms:modified xsi:type="dcterms:W3CDTF">2021-11-28T03:05:00Z</dcterms:modified>
</cp:coreProperties>
</file>